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2A2" w:rsidRPr="006C7210" w:rsidRDefault="004132A2" w:rsidP="00E07437">
      <w:pPr>
        <w:rPr>
          <w:rFonts w:asciiTheme="majorHAnsi" w:hAnsiTheme="majorHAnsi"/>
          <w:b/>
          <w:sz w:val="40"/>
          <w:szCs w:val="40"/>
        </w:rPr>
      </w:pPr>
      <w:proofErr w:type="spellStart"/>
      <w:r w:rsidRPr="006C7210">
        <w:rPr>
          <w:rFonts w:asciiTheme="majorHAnsi" w:hAnsiTheme="majorHAnsi"/>
          <w:b/>
          <w:sz w:val="40"/>
          <w:szCs w:val="40"/>
        </w:rPr>
        <w:t>Medary</w:t>
      </w:r>
      <w:proofErr w:type="spellEnd"/>
      <w:r w:rsidRPr="006C7210">
        <w:rPr>
          <w:rFonts w:asciiTheme="majorHAnsi" w:hAnsiTheme="majorHAnsi"/>
          <w:b/>
          <w:sz w:val="40"/>
          <w:szCs w:val="40"/>
        </w:rPr>
        <w:t xml:space="preserve"> Town Board </w:t>
      </w:r>
      <w:r w:rsidR="00BA2F55" w:rsidRPr="006C7210">
        <w:rPr>
          <w:rFonts w:asciiTheme="majorHAnsi" w:hAnsiTheme="majorHAnsi"/>
          <w:b/>
          <w:sz w:val="40"/>
          <w:szCs w:val="40"/>
        </w:rPr>
        <w:t>–</w:t>
      </w:r>
      <w:r w:rsidRPr="006C7210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6C7210">
        <w:rPr>
          <w:rFonts w:asciiTheme="majorHAnsi" w:hAnsiTheme="majorHAnsi"/>
          <w:b/>
          <w:sz w:val="40"/>
          <w:szCs w:val="40"/>
        </w:rPr>
        <w:t>Regular Monthly Meeting</w:t>
      </w:r>
      <w:r w:rsidR="00E13034" w:rsidRPr="006C7210">
        <w:rPr>
          <w:rFonts w:asciiTheme="majorHAnsi" w:hAnsiTheme="majorHAnsi"/>
          <w:b/>
          <w:sz w:val="40"/>
          <w:szCs w:val="40"/>
        </w:rPr>
        <w:t xml:space="preserve"> Minutes</w:t>
      </w:r>
    </w:p>
    <w:p w:rsidR="004132A2" w:rsidRPr="006C7210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Tuesday,</w:t>
      </w:r>
      <w:r w:rsidR="00382489" w:rsidRPr="006C7210">
        <w:rPr>
          <w:rFonts w:ascii="Calibri" w:eastAsia="Times New Roman" w:hAnsi="Calibri" w:cs="Times New Roman"/>
        </w:rPr>
        <w:t xml:space="preserve"> </w:t>
      </w:r>
      <w:r w:rsidR="00BB66B3" w:rsidRPr="006C7210">
        <w:rPr>
          <w:rFonts w:ascii="Calibri" w:eastAsia="Times New Roman" w:hAnsi="Calibri" w:cs="Times New Roman"/>
        </w:rPr>
        <w:t>October 10</w:t>
      </w:r>
      <w:r w:rsidR="00D4779E" w:rsidRPr="006C7210">
        <w:rPr>
          <w:rFonts w:ascii="Calibri" w:eastAsia="Times New Roman" w:hAnsi="Calibri" w:cs="Times New Roman"/>
        </w:rPr>
        <w:t>,</w:t>
      </w:r>
      <w:r w:rsidR="008B50F6" w:rsidRPr="006C7210">
        <w:rPr>
          <w:rFonts w:ascii="Calibri" w:eastAsia="Times New Roman" w:hAnsi="Calibri" w:cs="Times New Roman"/>
        </w:rPr>
        <w:t xml:space="preserve"> 2017</w:t>
      </w:r>
    </w:p>
    <w:p w:rsidR="000772D0" w:rsidRPr="006C7210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 </w:t>
      </w:r>
    </w:p>
    <w:p w:rsidR="007D197D" w:rsidRPr="006C7210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The regular monthly meeting of the </w:t>
      </w:r>
      <w:proofErr w:type="spellStart"/>
      <w:r w:rsidRPr="006C7210">
        <w:rPr>
          <w:rFonts w:ascii="Calibri" w:eastAsia="Times New Roman" w:hAnsi="Calibri" w:cs="Times New Roman"/>
        </w:rPr>
        <w:t>Medary</w:t>
      </w:r>
      <w:proofErr w:type="spellEnd"/>
      <w:r w:rsidRPr="006C7210">
        <w:rPr>
          <w:rFonts w:ascii="Calibri" w:eastAsia="Times New Roman" w:hAnsi="Calibri" w:cs="Times New Roman"/>
        </w:rPr>
        <w:t xml:space="preserve"> Town Board was held on </w:t>
      </w:r>
      <w:r w:rsidR="00BB66B3" w:rsidRPr="006C7210">
        <w:rPr>
          <w:rFonts w:ascii="Calibri" w:eastAsia="Times New Roman" w:hAnsi="Calibri" w:cs="Times New Roman"/>
        </w:rPr>
        <w:t>Tuesday, October 10</w:t>
      </w:r>
      <w:r w:rsidR="008B50F6" w:rsidRPr="006C7210">
        <w:rPr>
          <w:rFonts w:ascii="Calibri" w:eastAsia="Times New Roman" w:hAnsi="Calibri" w:cs="Times New Roman"/>
        </w:rPr>
        <w:t>, 2017</w:t>
      </w:r>
      <w:r w:rsidRPr="006C7210">
        <w:rPr>
          <w:rFonts w:ascii="Calibri" w:eastAsia="Times New Roman" w:hAnsi="Calibri" w:cs="Times New Roman"/>
        </w:rPr>
        <w:t xml:space="preserve">, at </w:t>
      </w:r>
      <w:r w:rsidR="00DD303D" w:rsidRPr="006C7210">
        <w:rPr>
          <w:rFonts w:ascii="Calibri" w:eastAsia="Times New Roman" w:hAnsi="Calibri" w:cs="Times New Roman"/>
        </w:rPr>
        <w:t xml:space="preserve">the </w:t>
      </w:r>
      <w:r w:rsidRPr="006C7210">
        <w:rPr>
          <w:rFonts w:ascii="Calibri" w:eastAsia="Times New Roman" w:hAnsi="Calibri" w:cs="Times New Roman"/>
        </w:rPr>
        <w:t>Town Hall. The m</w:t>
      </w:r>
      <w:r w:rsidR="008A2CC2" w:rsidRPr="006C7210">
        <w:rPr>
          <w:rFonts w:ascii="Calibri" w:eastAsia="Times New Roman" w:hAnsi="Calibri" w:cs="Times New Roman"/>
        </w:rPr>
        <w:t>ee</w:t>
      </w:r>
      <w:r w:rsidR="00A84A0A" w:rsidRPr="006C7210">
        <w:rPr>
          <w:rFonts w:ascii="Calibri" w:eastAsia="Times New Roman" w:hAnsi="Calibri" w:cs="Times New Roman"/>
        </w:rPr>
        <w:t xml:space="preserve">ting was called to order at </w:t>
      </w:r>
      <w:r w:rsidR="00382489" w:rsidRPr="006C7210">
        <w:rPr>
          <w:rFonts w:ascii="Calibri" w:eastAsia="Times New Roman" w:hAnsi="Calibri" w:cs="Times New Roman"/>
        </w:rPr>
        <w:t>7</w:t>
      </w:r>
      <w:r w:rsidRPr="006C7210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 w:rsidRPr="006C7210">
        <w:rPr>
          <w:rFonts w:ascii="Calibri" w:eastAsia="Times New Roman" w:hAnsi="Calibri" w:cs="Times New Roman"/>
        </w:rPr>
        <w:t xml:space="preserve">Supervisor 1 Steve </w:t>
      </w:r>
      <w:proofErr w:type="spellStart"/>
      <w:r w:rsidR="00855210" w:rsidRPr="006C7210">
        <w:rPr>
          <w:rFonts w:ascii="Calibri" w:eastAsia="Times New Roman" w:hAnsi="Calibri" w:cs="Times New Roman"/>
        </w:rPr>
        <w:t>Elsen</w:t>
      </w:r>
      <w:proofErr w:type="spellEnd"/>
      <w:r w:rsidR="00855210" w:rsidRPr="006C7210">
        <w:rPr>
          <w:rFonts w:ascii="Calibri" w:eastAsia="Times New Roman" w:hAnsi="Calibri" w:cs="Times New Roman"/>
        </w:rPr>
        <w:t xml:space="preserve">, </w:t>
      </w:r>
      <w:r w:rsidR="003D0B6A" w:rsidRPr="006C7210">
        <w:rPr>
          <w:rFonts w:ascii="Calibri" w:eastAsia="Times New Roman" w:hAnsi="Calibri" w:cs="Times New Roman"/>
        </w:rPr>
        <w:t xml:space="preserve">Supervisor II Michael </w:t>
      </w:r>
      <w:proofErr w:type="spellStart"/>
      <w:r w:rsidR="003D0B6A" w:rsidRPr="006C7210">
        <w:rPr>
          <w:rFonts w:ascii="Calibri" w:eastAsia="Times New Roman" w:hAnsi="Calibri" w:cs="Times New Roman"/>
        </w:rPr>
        <w:t>Weibel</w:t>
      </w:r>
      <w:proofErr w:type="spellEnd"/>
      <w:r w:rsidR="003D0B6A" w:rsidRPr="006C7210">
        <w:rPr>
          <w:rFonts w:ascii="Calibri" w:eastAsia="Times New Roman" w:hAnsi="Calibri" w:cs="Times New Roman"/>
        </w:rPr>
        <w:t xml:space="preserve">, </w:t>
      </w:r>
      <w:r w:rsidRPr="006C7210">
        <w:rPr>
          <w:rFonts w:ascii="Calibri" w:eastAsia="Times New Roman" w:hAnsi="Calibri" w:cs="Times New Roman"/>
        </w:rPr>
        <w:t>Treasurer M</w:t>
      </w:r>
      <w:r w:rsidR="001268F8" w:rsidRPr="006C7210">
        <w:rPr>
          <w:rFonts w:ascii="Calibri" w:eastAsia="Times New Roman" w:hAnsi="Calibri" w:cs="Times New Roman"/>
        </w:rPr>
        <w:t>ary Hofer</w:t>
      </w:r>
      <w:r w:rsidR="003D0B6A" w:rsidRPr="006C7210">
        <w:rPr>
          <w:rFonts w:ascii="Calibri" w:eastAsia="Times New Roman" w:hAnsi="Calibri" w:cs="Times New Roman"/>
        </w:rPr>
        <w:t xml:space="preserve"> and Clerk Susan Miller</w:t>
      </w:r>
      <w:r w:rsidR="00855210" w:rsidRPr="006C7210">
        <w:rPr>
          <w:rFonts w:ascii="Calibri" w:eastAsia="Times New Roman" w:hAnsi="Calibri" w:cs="Times New Roman"/>
        </w:rPr>
        <w:t>.</w:t>
      </w:r>
    </w:p>
    <w:p w:rsidR="007D197D" w:rsidRPr="006C7210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 </w:t>
      </w:r>
    </w:p>
    <w:p w:rsidR="00B9506C" w:rsidRPr="006C7210" w:rsidRDefault="007D197D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Also in</w:t>
      </w:r>
      <w:r w:rsidR="00994093" w:rsidRPr="006C7210">
        <w:rPr>
          <w:rFonts w:ascii="Calibri" w:eastAsia="Times New Roman" w:hAnsi="Calibri" w:cs="Times New Roman"/>
        </w:rPr>
        <w:t xml:space="preserve"> attendance were the following: </w:t>
      </w:r>
      <w:r w:rsidR="00B9506C" w:rsidRPr="006C7210">
        <w:rPr>
          <w:rFonts w:ascii="Calibri" w:eastAsia="Times New Roman" w:hAnsi="Calibri" w:cs="Times New Roman"/>
        </w:rPr>
        <w:t xml:space="preserve">Adam Donley, Don Richmond, George </w:t>
      </w:r>
      <w:proofErr w:type="spellStart"/>
      <w:r w:rsidR="00B9506C" w:rsidRPr="006C7210">
        <w:rPr>
          <w:rFonts w:ascii="Calibri" w:eastAsia="Times New Roman" w:hAnsi="Calibri" w:cs="Times New Roman"/>
        </w:rPr>
        <w:t>Lueck</w:t>
      </w:r>
      <w:proofErr w:type="spellEnd"/>
      <w:r w:rsidR="00B9506C" w:rsidRPr="006C7210">
        <w:rPr>
          <w:rFonts w:ascii="Calibri" w:eastAsia="Times New Roman" w:hAnsi="Calibri" w:cs="Times New Roman"/>
        </w:rPr>
        <w:t xml:space="preserve">, Diane Wright, Richard </w:t>
      </w:r>
      <w:proofErr w:type="spellStart"/>
      <w:r w:rsidR="00B9506C" w:rsidRPr="006C7210">
        <w:rPr>
          <w:rFonts w:ascii="Calibri" w:eastAsia="Times New Roman" w:hAnsi="Calibri" w:cs="Times New Roman"/>
        </w:rPr>
        <w:t>Linnberg</w:t>
      </w:r>
      <w:proofErr w:type="spellEnd"/>
      <w:r w:rsidR="00B9506C" w:rsidRPr="006C7210">
        <w:rPr>
          <w:rFonts w:ascii="Calibri" w:eastAsia="Times New Roman" w:hAnsi="Calibri" w:cs="Times New Roman"/>
        </w:rPr>
        <w:t xml:space="preserve">, Sandra </w:t>
      </w:r>
      <w:proofErr w:type="spellStart"/>
      <w:r w:rsidR="00B9506C" w:rsidRPr="006C7210">
        <w:rPr>
          <w:rFonts w:ascii="Calibri" w:eastAsia="Times New Roman" w:hAnsi="Calibri" w:cs="Times New Roman"/>
        </w:rPr>
        <w:t>Elsen</w:t>
      </w:r>
      <w:proofErr w:type="spellEnd"/>
      <w:r w:rsidR="00B9506C" w:rsidRPr="006C7210">
        <w:rPr>
          <w:rFonts w:ascii="Calibri" w:eastAsia="Times New Roman" w:hAnsi="Calibri" w:cs="Times New Roman"/>
        </w:rPr>
        <w:t xml:space="preserve">, Jennifer Jones, Duane </w:t>
      </w:r>
      <w:proofErr w:type="spellStart"/>
      <w:r w:rsidR="00B9506C" w:rsidRPr="006C7210">
        <w:rPr>
          <w:rFonts w:ascii="Calibri" w:eastAsia="Times New Roman" w:hAnsi="Calibri" w:cs="Times New Roman"/>
        </w:rPr>
        <w:t>Deml</w:t>
      </w:r>
      <w:proofErr w:type="spellEnd"/>
      <w:r w:rsidR="00B9506C" w:rsidRPr="006C7210">
        <w:rPr>
          <w:rFonts w:ascii="Calibri" w:eastAsia="Times New Roman" w:hAnsi="Calibri" w:cs="Times New Roman"/>
        </w:rPr>
        <w:t xml:space="preserve">, James Scott, Tom Brown, Barry Verdon, Mike </w:t>
      </w:r>
      <w:proofErr w:type="spellStart"/>
      <w:r w:rsidR="00B9506C" w:rsidRPr="006C7210">
        <w:rPr>
          <w:rFonts w:ascii="Calibri" w:eastAsia="Times New Roman" w:hAnsi="Calibri" w:cs="Times New Roman"/>
        </w:rPr>
        <w:t>Stollberg</w:t>
      </w:r>
      <w:proofErr w:type="spellEnd"/>
      <w:r w:rsidR="00B9506C" w:rsidRPr="006C7210">
        <w:rPr>
          <w:rFonts w:ascii="Calibri" w:eastAsia="Times New Roman" w:hAnsi="Calibri" w:cs="Times New Roman"/>
        </w:rPr>
        <w:t>, Ash</w:t>
      </w:r>
      <w:r w:rsidR="00A744B6" w:rsidRPr="006C7210">
        <w:rPr>
          <w:rFonts w:ascii="Calibri" w:eastAsia="Times New Roman" w:hAnsi="Calibri" w:cs="Times New Roman"/>
        </w:rPr>
        <w:t xml:space="preserve">ley </w:t>
      </w:r>
      <w:proofErr w:type="spellStart"/>
      <w:r w:rsidR="00A744B6" w:rsidRPr="006C7210">
        <w:rPr>
          <w:rFonts w:ascii="Calibri" w:eastAsia="Times New Roman" w:hAnsi="Calibri" w:cs="Times New Roman"/>
        </w:rPr>
        <w:t>Stollberg</w:t>
      </w:r>
      <w:proofErr w:type="spellEnd"/>
      <w:r w:rsidR="00A744B6" w:rsidRPr="006C7210">
        <w:rPr>
          <w:rFonts w:ascii="Calibri" w:eastAsia="Times New Roman" w:hAnsi="Calibri" w:cs="Times New Roman"/>
        </w:rPr>
        <w:t xml:space="preserve">, Warren Weitzman and </w:t>
      </w:r>
      <w:r w:rsidR="00B9506C" w:rsidRPr="006C7210">
        <w:rPr>
          <w:rFonts w:ascii="Calibri" w:eastAsia="Times New Roman" w:hAnsi="Calibri" w:cs="Times New Roman"/>
        </w:rPr>
        <w:t xml:space="preserve">Dave </w:t>
      </w:r>
      <w:proofErr w:type="spellStart"/>
      <w:r w:rsidR="00B9506C" w:rsidRPr="006C7210">
        <w:rPr>
          <w:rFonts w:ascii="Calibri" w:eastAsia="Times New Roman" w:hAnsi="Calibri" w:cs="Times New Roman"/>
        </w:rPr>
        <w:t>Lokken</w:t>
      </w:r>
      <w:proofErr w:type="spellEnd"/>
      <w:r w:rsidR="00B9506C" w:rsidRPr="006C7210">
        <w:rPr>
          <w:rFonts w:ascii="Calibri" w:eastAsia="Times New Roman" w:hAnsi="Calibri" w:cs="Times New Roman"/>
        </w:rPr>
        <w:t xml:space="preserve">. </w:t>
      </w:r>
    </w:p>
    <w:p w:rsidR="005622DB" w:rsidRPr="006C7210" w:rsidRDefault="005622DB" w:rsidP="008B50F6">
      <w:pPr>
        <w:rPr>
          <w:rFonts w:ascii="Calibri" w:eastAsia="Times New Roman" w:hAnsi="Calibri" w:cs="Times New Roman"/>
          <w:b/>
          <w:bCs/>
        </w:rPr>
      </w:pPr>
    </w:p>
    <w:p w:rsidR="00030CFB" w:rsidRPr="006C7210" w:rsidRDefault="005622DB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Appointment of New Clerk</w:t>
      </w:r>
      <w:r w:rsidRPr="006C7210">
        <w:rPr>
          <w:rFonts w:ascii="Calibri" w:eastAsia="Times New Roman" w:hAnsi="Calibri" w:cs="Times New Roman"/>
          <w:b/>
          <w:bCs/>
        </w:rPr>
        <w:br/>
      </w:r>
      <w:r w:rsidRPr="006C7210">
        <w:rPr>
          <w:rFonts w:ascii="Calibri" w:eastAsia="Times New Roman" w:hAnsi="Calibri" w:cs="Times New Roman"/>
        </w:rPr>
        <w:t xml:space="preserve">Motion: Mike </w:t>
      </w:r>
      <w:proofErr w:type="spellStart"/>
      <w:r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 xml:space="preserve"> to approve the appointment of the new clerk, Diane </w:t>
      </w:r>
      <w:proofErr w:type="spellStart"/>
      <w:r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 xml:space="preserve">, to complete the </w:t>
      </w:r>
      <w:r w:rsidR="00030CFB" w:rsidRPr="006C7210">
        <w:rPr>
          <w:rFonts w:ascii="Calibri" w:eastAsia="Times New Roman" w:hAnsi="Calibri" w:cs="Times New Roman"/>
        </w:rPr>
        <w:t xml:space="preserve">unexpired </w:t>
      </w:r>
      <w:r w:rsidRPr="006C7210">
        <w:rPr>
          <w:rFonts w:ascii="Calibri" w:eastAsia="Times New Roman" w:hAnsi="Calibri" w:cs="Times New Roman"/>
        </w:rPr>
        <w:t>term of Susan Miller</w:t>
      </w:r>
      <w:r w:rsidR="00030CFB" w:rsidRPr="006C7210">
        <w:rPr>
          <w:rFonts w:ascii="Calibri" w:eastAsia="Times New Roman" w:hAnsi="Calibri" w:cs="Times New Roman"/>
        </w:rPr>
        <w:t xml:space="preserve"> through April 2019</w:t>
      </w:r>
      <w:r w:rsidRPr="006C7210">
        <w:rPr>
          <w:rFonts w:ascii="Calibri" w:eastAsia="Times New Roman" w:hAnsi="Calibri" w:cs="Times New Roman"/>
        </w:rPr>
        <w:t xml:space="preserve">. </w:t>
      </w:r>
      <w:proofErr w:type="gramStart"/>
      <w:r w:rsidRPr="006C7210">
        <w:rPr>
          <w:rFonts w:ascii="Calibri" w:eastAsia="Times New Roman" w:hAnsi="Calibri" w:cs="Times New Roman"/>
        </w:rPr>
        <w:t xml:space="preserve">Second Steve </w:t>
      </w:r>
      <w:proofErr w:type="spellStart"/>
      <w:r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="00030CFB"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="00030CFB" w:rsidRPr="006C7210">
        <w:rPr>
          <w:rFonts w:ascii="Calibri" w:eastAsia="Times New Roman" w:hAnsi="Calibri" w:cs="Times New Roman"/>
        </w:rPr>
        <w:t>aye</w:t>
      </w:r>
      <w:proofErr w:type="gramEnd"/>
      <w:r w:rsidR="00030CFB" w:rsidRPr="006C7210">
        <w:rPr>
          <w:rFonts w:ascii="Calibri" w:eastAsia="Times New Roman" w:hAnsi="Calibri" w:cs="Times New Roman"/>
        </w:rPr>
        <w:t xml:space="preserve">. </w:t>
      </w:r>
    </w:p>
    <w:p w:rsidR="005622DB" w:rsidRPr="006C7210" w:rsidRDefault="005622DB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Steve </w:t>
      </w:r>
      <w:proofErr w:type="spellStart"/>
      <w:r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 xml:space="preserve"> </w:t>
      </w:r>
      <w:r w:rsidR="00030CFB" w:rsidRPr="006C7210">
        <w:rPr>
          <w:rFonts w:ascii="Calibri" w:eastAsia="Times New Roman" w:hAnsi="Calibri" w:cs="Times New Roman"/>
        </w:rPr>
        <w:t xml:space="preserve">to move the website </w:t>
      </w:r>
      <w:r w:rsidRPr="006C7210">
        <w:rPr>
          <w:rFonts w:ascii="Calibri" w:eastAsia="Times New Roman" w:hAnsi="Calibri" w:cs="Times New Roman"/>
        </w:rPr>
        <w:t xml:space="preserve">discussion </w:t>
      </w:r>
      <w:r w:rsidR="00637621" w:rsidRPr="006C7210">
        <w:rPr>
          <w:rFonts w:ascii="Calibri" w:eastAsia="Times New Roman" w:hAnsi="Calibri" w:cs="Times New Roman"/>
        </w:rPr>
        <w:t xml:space="preserve">agenda item </w:t>
      </w:r>
      <w:r w:rsidRPr="006C7210">
        <w:rPr>
          <w:rFonts w:ascii="Calibri" w:eastAsia="Times New Roman" w:hAnsi="Calibri" w:cs="Times New Roman"/>
        </w:rPr>
        <w:t xml:space="preserve">up to follow the special board meeting minutes. </w:t>
      </w:r>
      <w:proofErr w:type="gramStart"/>
      <w:r w:rsidRPr="006C7210">
        <w:rPr>
          <w:rFonts w:ascii="Calibri" w:eastAsia="Times New Roman" w:hAnsi="Calibri" w:cs="Times New Roman"/>
        </w:rPr>
        <w:t xml:space="preserve">Second Mike </w:t>
      </w:r>
      <w:proofErr w:type="spellStart"/>
      <w:r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Pr="006C7210">
        <w:rPr>
          <w:rFonts w:ascii="Calibri" w:eastAsia="Times New Roman" w:hAnsi="Calibri" w:cs="Times New Roman"/>
        </w:rPr>
        <w:t>aye</w:t>
      </w:r>
      <w:proofErr w:type="gramEnd"/>
      <w:r w:rsidRPr="006C7210">
        <w:rPr>
          <w:rFonts w:ascii="Calibri" w:eastAsia="Times New Roman" w:hAnsi="Calibri" w:cs="Times New Roman"/>
        </w:rPr>
        <w:t xml:space="preserve">. </w:t>
      </w:r>
    </w:p>
    <w:p w:rsidR="00547A35" w:rsidRPr="006C7210" w:rsidRDefault="00BB66B3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Approval of September 12</w:t>
      </w:r>
      <w:r w:rsidR="00547A35" w:rsidRPr="006C7210">
        <w:rPr>
          <w:rFonts w:ascii="Calibri" w:eastAsia="Times New Roman" w:hAnsi="Calibri" w:cs="Times New Roman"/>
          <w:b/>
          <w:bCs/>
        </w:rPr>
        <w:t>, 2017 Regular Monthly Board Meeting Minutes</w:t>
      </w:r>
      <w:r w:rsidR="00547A35" w:rsidRPr="006C7210">
        <w:rPr>
          <w:rFonts w:ascii="Calibri" w:eastAsia="Times New Roman" w:hAnsi="Calibri" w:cs="Times New Roman"/>
        </w:rPr>
        <w:br/>
        <w:t>Motion:</w:t>
      </w:r>
      <w:r w:rsidR="005622DB" w:rsidRPr="006C7210">
        <w:rPr>
          <w:rFonts w:ascii="Calibri" w:eastAsia="Times New Roman" w:hAnsi="Calibri" w:cs="Times New Roman"/>
        </w:rPr>
        <w:t xml:space="preserve"> 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="00A11ECE" w:rsidRPr="006C7210">
        <w:rPr>
          <w:rFonts w:ascii="Calibri" w:eastAsia="Times New Roman" w:hAnsi="Calibri" w:cs="Times New Roman"/>
        </w:rPr>
        <w:t xml:space="preserve"> </w:t>
      </w:r>
      <w:r w:rsidR="00547A35" w:rsidRPr="006C7210">
        <w:rPr>
          <w:rFonts w:ascii="Calibri" w:eastAsia="Times New Roman" w:hAnsi="Calibri" w:cs="Times New Roman"/>
        </w:rPr>
        <w:t xml:space="preserve">to approve the minutes from the </w:t>
      </w:r>
      <w:r w:rsidRPr="006C7210">
        <w:rPr>
          <w:rFonts w:ascii="Calibri" w:eastAsia="Times New Roman" w:hAnsi="Calibri" w:cs="Times New Roman"/>
        </w:rPr>
        <w:t>September 12</w:t>
      </w:r>
      <w:r w:rsidR="00547A35" w:rsidRPr="006C7210">
        <w:rPr>
          <w:rFonts w:ascii="Calibri" w:eastAsia="Times New Roman" w:hAnsi="Calibri" w:cs="Times New Roman"/>
        </w:rPr>
        <w:t xml:space="preserve">, 2017, regular monthly board meeting. </w:t>
      </w:r>
      <w:proofErr w:type="gramStart"/>
      <w:r w:rsidR="00547A35" w:rsidRPr="006C7210">
        <w:rPr>
          <w:rFonts w:ascii="Calibri" w:eastAsia="Times New Roman" w:hAnsi="Calibri" w:cs="Times New Roman"/>
        </w:rPr>
        <w:t xml:space="preserve">Second </w:t>
      </w:r>
      <w:r w:rsidR="005622DB" w:rsidRPr="006C7210">
        <w:rPr>
          <w:rFonts w:ascii="Calibri" w:eastAsia="Times New Roman" w:hAnsi="Calibri" w:cs="Times New Roman"/>
        </w:rPr>
        <w:t xml:space="preserve">Steve </w:t>
      </w:r>
      <w:proofErr w:type="spellStart"/>
      <w:r w:rsidR="005622DB" w:rsidRPr="006C7210">
        <w:rPr>
          <w:rFonts w:ascii="Calibri" w:eastAsia="Times New Roman" w:hAnsi="Calibri" w:cs="Times New Roman"/>
        </w:rPr>
        <w:t>Elsen</w:t>
      </w:r>
      <w:proofErr w:type="spellEnd"/>
      <w:r w:rsidR="00547A35" w:rsidRPr="006C7210">
        <w:rPr>
          <w:rFonts w:ascii="Calibri" w:eastAsia="Times New Roman" w:hAnsi="Calibri" w:cs="Times New Roman"/>
        </w:rPr>
        <w:t>.</w:t>
      </w:r>
      <w:proofErr w:type="gramEnd"/>
      <w:r w:rsidR="00547A35" w:rsidRPr="006C7210">
        <w:rPr>
          <w:rFonts w:ascii="Calibri" w:eastAsia="Times New Roman" w:hAnsi="Calibri" w:cs="Times New Roman"/>
        </w:rPr>
        <w:t xml:space="preserve"> </w:t>
      </w:r>
      <w:r w:rsidR="00547A35" w:rsidRPr="006C7210">
        <w:br/>
        <w:t xml:space="preserve">All </w:t>
      </w:r>
      <w:proofErr w:type="gramStart"/>
      <w:r w:rsidR="00547A35" w:rsidRPr="006C7210">
        <w:t>aye</w:t>
      </w:r>
      <w:proofErr w:type="gramEnd"/>
      <w:r w:rsidR="00547A35" w:rsidRPr="006C7210">
        <w:t>.</w:t>
      </w:r>
      <w:r w:rsidR="00547A35" w:rsidRPr="006C7210">
        <w:rPr>
          <w:rFonts w:ascii="Calibri" w:eastAsia="Times New Roman" w:hAnsi="Calibri" w:cs="Times New Roman"/>
        </w:rPr>
        <w:t xml:space="preserve"> Said minutes were approved and placed on file.</w:t>
      </w:r>
      <w:r w:rsidR="00157E5C" w:rsidRPr="006C7210">
        <w:rPr>
          <w:rFonts w:ascii="Calibri" w:eastAsia="Times New Roman" w:hAnsi="Calibri" w:cs="Times New Roman"/>
        </w:rPr>
        <w:t xml:space="preserve"> </w:t>
      </w:r>
    </w:p>
    <w:p w:rsidR="003C6522" w:rsidRPr="006C7210" w:rsidRDefault="003C6522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Approval of</w:t>
      </w:r>
      <w:r w:rsidR="00BB66B3" w:rsidRPr="006C7210">
        <w:rPr>
          <w:rFonts w:ascii="Calibri" w:eastAsia="Times New Roman" w:hAnsi="Calibri" w:cs="Times New Roman"/>
          <w:b/>
          <w:bCs/>
        </w:rPr>
        <w:t xml:space="preserve"> September 12</w:t>
      </w:r>
      <w:r w:rsidRPr="006C7210">
        <w:rPr>
          <w:rFonts w:ascii="Calibri" w:eastAsia="Times New Roman" w:hAnsi="Calibri" w:cs="Times New Roman"/>
          <w:b/>
          <w:bCs/>
        </w:rPr>
        <w:t>, 2017 Special Board Meeting Minutes</w:t>
      </w:r>
      <w:r w:rsidRPr="006C7210">
        <w:rPr>
          <w:rFonts w:ascii="Calibri" w:eastAsia="Times New Roman" w:hAnsi="Calibri" w:cs="Times New Roman"/>
        </w:rPr>
        <w:br/>
      </w:r>
      <w:r w:rsidR="00BB66B3" w:rsidRPr="006C7210">
        <w:rPr>
          <w:rFonts w:ascii="Calibri" w:eastAsia="Times New Roman" w:hAnsi="Calibri" w:cs="Times New Roman"/>
        </w:rPr>
        <w:t>Motion:</w:t>
      </w:r>
      <w:r w:rsidR="005622DB" w:rsidRPr="006C7210">
        <w:rPr>
          <w:rFonts w:ascii="Calibri" w:eastAsia="Times New Roman" w:hAnsi="Calibri" w:cs="Times New Roman"/>
        </w:rPr>
        <w:t xml:space="preserve"> Steve </w:t>
      </w:r>
      <w:proofErr w:type="spellStart"/>
      <w:r w:rsidR="005622DB" w:rsidRPr="006C7210">
        <w:rPr>
          <w:rFonts w:ascii="Calibri" w:eastAsia="Times New Roman" w:hAnsi="Calibri" w:cs="Times New Roman"/>
        </w:rPr>
        <w:t>Elsen</w:t>
      </w:r>
      <w:proofErr w:type="spellEnd"/>
      <w:r w:rsidR="005622DB"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t>to approv</w:t>
      </w:r>
      <w:r w:rsidR="00BB66B3" w:rsidRPr="006C7210">
        <w:rPr>
          <w:rFonts w:ascii="Calibri" w:eastAsia="Times New Roman" w:hAnsi="Calibri" w:cs="Times New Roman"/>
        </w:rPr>
        <w:t>e the minutes from the September 12</w:t>
      </w:r>
      <w:r w:rsidRPr="006C7210">
        <w:rPr>
          <w:rFonts w:ascii="Calibri" w:eastAsia="Times New Roman" w:hAnsi="Calibri" w:cs="Times New Roman"/>
        </w:rPr>
        <w:t>, 2017</w:t>
      </w:r>
      <w:r w:rsidR="00B63463" w:rsidRPr="006C7210">
        <w:rPr>
          <w:rFonts w:ascii="Calibri" w:eastAsia="Times New Roman" w:hAnsi="Calibri" w:cs="Times New Roman"/>
        </w:rPr>
        <w:t xml:space="preserve"> special b</w:t>
      </w:r>
      <w:r w:rsidR="00D30721" w:rsidRPr="006C7210">
        <w:rPr>
          <w:rFonts w:ascii="Calibri" w:eastAsia="Times New Roman" w:hAnsi="Calibri" w:cs="Times New Roman"/>
        </w:rPr>
        <w:t>oard m</w:t>
      </w:r>
      <w:r w:rsidR="005622DB" w:rsidRPr="006C7210">
        <w:rPr>
          <w:rFonts w:ascii="Calibri" w:eastAsia="Times New Roman" w:hAnsi="Calibri" w:cs="Times New Roman"/>
        </w:rPr>
        <w:t xml:space="preserve">eeting. </w:t>
      </w:r>
      <w:proofErr w:type="gramStart"/>
      <w:r w:rsidR="005622DB" w:rsidRPr="006C7210">
        <w:rPr>
          <w:rFonts w:ascii="Calibri" w:eastAsia="Times New Roman" w:hAnsi="Calibri" w:cs="Times New Roman"/>
        </w:rPr>
        <w:t xml:space="preserve">Second 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br/>
        <w:t xml:space="preserve">All </w:t>
      </w:r>
      <w:proofErr w:type="gramStart"/>
      <w:r w:rsidRPr="006C7210">
        <w:t>aye</w:t>
      </w:r>
      <w:proofErr w:type="gramEnd"/>
      <w:r w:rsidRPr="006C7210">
        <w:t>.</w:t>
      </w:r>
      <w:r w:rsidRPr="006C7210">
        <w:rPr>
          <w:rFonts w:ascii="Calibri" w:eastAsia="Times New Roman" w:hAnsi="Calibri" w:cs="Times New Roman"/>
        </w:rPr>
        <w:t xml:space="preserve"> Said minutes were approved and placed on file.</w:t>
      </w:r>
    </w:p>
    <w:p w:rsidR="00547A35" w:rsidRPr="006C7210" w:rsidRDefault="00547A35" w:rsidP="008B50F6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 xml:space="preserve">Approval of </w:t>
      </w:r>
      <w:r w:rsidR="00BB66B3" w:rsidRPr="006C7210">
        <w:rPr>
          <w:rFonts w:ascii="Calibri" w:eastAsia="Times New Roman" w:hAnsi="Calibri" w:cs="Times New Roman"/>
          <w:b/>
          <w:bCs/>
        </w:rPr>
        <w:t>September 19</w:t>
      </w:r>
      <w:r w:rsidRPr="006C7210">
        <w:rPr>
          <w:rFonts w:ascii="Calibri" w:eastAsia="Times New Roman" w:hAnsi="Calibri" w:cs="Times New Roman"/>
          <w:b/>
          <w:bCs/>
        </w:rPr>
        <w:t>, 2017 Special Board Meeting Minutes</w:t>
      </w:r>
      <w:r w:rsidR="00AF2FAE" w:rsidRPr="006C7210">
        <w:rPr>
          <w:rFonts w:ascii="Calibri" w:eastAsia="Times New Roman" w:hAnsi="Calibri" w:cs="Times New Roman"/>
        </w:rPr>
        <w:br/>
      </w:r>
      <w:r w:rsidR="005622DB" w:rsidRPr="006C7210">
        <w:rPr>
          <w:rFonts w:ascii="Calibri" w:eastAsia="Times New Roman" w:hAnsi="Calibri" w:cs="Times New Roman"/>
        </w:rPr>
        <w:t xml:space="preserve">Motion: Steve </w:t>
      </w:r>
      <w:proofErr w:type="spellStart"/>
      <w:r w:rsidR="005622DB" w:rsidRPr="006C7210">
        <w:rPr>
          <w:rFonts w:ascii="Calibri" w:eastAsia="Times New Roman" w:hAnsi="Calibri" w:cs="Times New Roman"/>
        </w:rPr>
        <w:t>Elsen</w:t>
      </w:r>
      <w:proofErr w:type="spellEnd"/>
      <w:r w:rsidR="003C6522" w:rsidRPr="006C7210">
        <w:rPr>
          <w:rFonts w:ascii="Calibri" w:eastAsia="Times New Roman" w:hAnsi="Calibri" w:cs="Times New Roman"/>
        </w:rPr>
        <w:t xml:space="preserve"> to approve the minutes from the</w:t>
      </w:r>
      <w:r w:rsidR="00BB66B3" w:rsidRPr="006C7210">
        <w:rPr>
          <w:rFonts w:ascii="Calibri" w:eastAsia="Times New Roman" w:hAnsi="Calibri" w:cs="Times New Roman"/>
        </w:rPr>
        <w:t xml:space="preserve"> September 19</w:t>
      </w:r>
      <w:r w:rsidR="003C6522" w:rsidRPr="006C7210">
        <w:rPr>
          <w:rFonts w:ascii="Calibri" w:eastAsia="Times New Roman" w:hAnsi="Calibri" w:cs="Times New Roman"/>
        </w:rPr>
        <w:t>, 2017</w:t>
      </w:r>
      <w:r w:rsidR="006B25A4" w:rsidRPr="006C7210">
        <w:rPr>
          <w:rFonts w:ascii="Calibri" w:eastAsia="Times New Roman" w:hAnsi="Calibri" w:cs="Times New Roman"/>
        </w:rPr>
        <w:t xml:space="preserve"> special b</w:t>
      </w:r>
      <w:r w:rsidR="005622DB" w:rsidRPr="006C7210">
        <w:rPr>
          <w:rFonts w:ascii="Calibri" w:eastAsia="Times New Roman" w:hAnsi="Calibri" w:cs="Times New Roman"/>
        </w:rPr>
        <w:t xml:space="preserve">oard meeting. </w:t>
      </w:r>
      <w:proofErr w:type="gramStart"/>
      <w:r w:rsidR="005622DB" w:rsidRPr="006C7210">
        <w:rPr>
          <w:rFonts w:ascii="Calibri" w:eastAsia="Times New Roman" w:hAnsi="Calibri" w:cs="Times New Roman"/>
        </w:rPr>
        <w:t xml:space="preserve">Second 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="003C6522" w:rsidRPr="006C7210">
        <w:rPr>
          <w:rFonts w:ascii="Calibri" w:eastAsia="Times New Roman" w:hAnsi="Calibri" w:cs="Times New Roman"/>
        </w:rPr>
        <w:t>.</w:t>
      </w:r>
      <w:proofErr w:type="gramEnd"/>
      <w:r w:rsidR="003C6522" w:rsidRPr="006C7210">
        <w:rPr>
          <w:rFonts w:ascii="Calibri" w:eastAsia="Times New Roman" w:hAnsi="Calibri" w:cs="Times New Roman"/>
        </w:rPr>
        <w:t xml:space="preserve"> </w:t>
      </w:r>
      <w:r w:rsidR="003C6522" w:rsidRPr="006C7210">
        <w:br/>
        <w:t xml:space="preserve">All </w:t>
      </w:r>
      <w:proofErr w:type="gramStart"/>
      <w:r w:rsidR="003C6522" w:rsidRPr="006C7210">
        <w:t>aye</w:t>
      </w:r>
      <w:proofErr w:type="gramEnd"/>
      <w:r w:rsidR="003C6522" w:rsidRPr="006C7210">
        <w:t>.</w:t>
      </w:r>
      <w:r w:rsidR="003C6522" w:rsidRPr="006C7210">
        <w:rPr>
          <w:rFonts w:ascii="Calibri" w:eastAsia="Times New Roman" w:hAnsi="Calibri" w:cs="Times New Roman"/>
        </w:rPr>
        <w:t xml:space="preserve"> Said minutes were approved and placed on file.</w:t>
      </w:r>
    </w:p>
    <w:p w:rsidR="005622DB" w:rsidRPr="006C7210" w:rsidRDefault="005622DB" w:rsidP="005622DB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Website Cost Estimate and Maintenance</w:t>
      </w:r>
      <w:r w:rsidRPr="006C7210">
        <w:rPr>
          <w:rFonts w:ascii="Calibri" w:eastAsia="Times New Roman" w:hAnsi="Calibri" w:cs="Times New Roman"/>
        </w:rPr>
        <w:br/>
      </w:r>
      <w:r w:rsidR="00030CFB" w:rsidRPr="006C7210">
        <w:rPr>
          <w:rFonts w:ascii="Calibri" w:eastAsia="Times New Roman" w:hAnsi="Calibri" w:cs="Times New Roman"/>
        </w:rPr>
        <w:t xml:space="preserve">Sandra </w:t>
      </w:r>
      <w:proofErr w:type="spellStart"/>
      <w:r w:rsidR="00030CFB" w:rsidRPr="006C7210">
        <w:rPr>
          <w:rFonts w:ascii="Calibri" w:eastAsia="Times New Roman" w:hAnsi="Calibri" w:cs="Times New Roman"/>
        </w:rPr>
        <w:t>Elsen</w:t>
      </w:r>
      <w:proofErr w:type="spellEnd"/>
      <w:r w:rsidR="00030CFB" w:rsidRPr="006C7210">
        <w:rPr>
          <w:rFonts w:ascii="Calibri" w:eastAsia="Times New Roman" w:hAnsi="Calibri" w:cs="Times New Roman"/>
        </w:rPr>
        <w:t xml:space="preserve"> presented a solution using Squarespace for the creation of</w:t>
      </w:r>
      <w:r w:rsidRPr="006C7210">
        <w:rPr>
          <w:rFonts w:ascii="Calibri" w:eastAsia="Times New Roman" w:hAnsi="Calibri" w:cs="Times New Roman"/>
        </w:rPr>
        <w:t xml:space="preserve"> the town website. </w:t>
      </w:r>
    </w:p>
    <w:p w:rsidR="005622DB" w:rsidRPr="006C7210" w:rsidRDefault="00030CFB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5622DB" w:rsidRPr="006C7210">
        <w:rPr>
          <w:rFonts w:ascii="Calibri" w:eastAsia="Times New Roman" w:hAnsi="Calibri" w:cs="Times New Roman"/>
        </w:rPr>
        <w:t>Linda Seidel to approve the town to secure</w:t>
      </w:r>
      <w:r w:rsidR="0089280B"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t>service through Squarespace</w:t>
      </w:r>
      <w:r w:rsidR="005622DB" w:rsidRPr="006C7210">
        <w:rPr>
          <w:rFonts w:ascii="Calibri" w:eastAsia="Times New Roman" w:hAnsi="Calibri" w:cs="Times New Roman"/>
        </w:rPr>
        <w:t xml:space="preserve"> as the </w:t>
      </w:r>
      <w:r w:rsidR="0089280B" w:rsidRPr="006C7210">
        <w:rPr>
          <w:rFonts w:ascii="Calibri" w:eastAsia="Times New Roman" w:hAnsi="Calibri" w:cs="Times New Roman"/>
        </w:rPr>
        <w:t xml:space="preserve">site host with an annual fee projected at $12 per month </w:t>
      </w:r>
      <w:r w:rsidR="00293788" w:rsidRPr="006C7210">
        <w:rPr>
          <w:rFonts w:ascii="Calibri" w:eastAsia="Times New Roman" w:hAnsi="Calibri" w:cs="Times New Roman"/>
        </w:rPr>
        <w:t>and</w:t>
      </w:r>
      <w:r w:rsidR="005622DB" w:rsidRPr="006C7210">
        <w:rPr>
          <w:rFonts w:ascii="Calibri" w:eastAsia="Times New Roman" w:hAnsi="Calibri" w:cs="Times New Roman"/>
        </w:rPr>
        <w:t xml:space="preserve"> </w:t>
      </w:r>
      <w:r w:rsidR="0089280B" w:rsidRPr="006C7210">
        <w:rPr>
          <w:rFonts w:ascii="Calibri" w:eastAsia="Times New Roman" w:hAnsi="Calibri" w:cs="Times New Roman"/>
        </w:rPr>
        <w:t xml:space="preserve">web </w:t>
      </w:r>
      <w:r w:rsidR="005622DB" w:rsidRPr="006C7210">
        <w:rPr>
          <w:rFonts w:ascii="Calibri" w:eastAsia="Times New Roman" w:hAnsi="Calibri" w:cs="Times New Roman"/>
        </w:rPr>
        <w:t xml:space="preserve">development </w:t>
      </w:r>
      <w:r w:rsidR="0089280B" w:rsidRPr="006C7210">
        <w:rPr>
          <w:rFonts w:ascii="Calibri" w:eastAsia="Times New Roman" w:hAnsi="Calibri" w:cs="Times New Roman"/>
        </w:rPr>
        <w:t xml:space="preserve">through Sandra </w:t>
      </w:r>
      <w:proofErr w:type="spellStart"/>
      <w:r w:rsidR="0089280B" w:rsidRPr="006C7210">
        <w:rPr>
          <w:rFonts w:ascii="Calibri" w:eastAsia="Times New Roman" w:hAnsi="Calibri" w:cs="Times New Roman"/>
        </w:rPr>
        <w:t>Elsen</w:t>
      </w:r>
      <w:proofErr w:type="spellEnd"/>
      <w:r w:rsidR="0089280B" w:rsidRPr="006C7210">
        <w:rPr>
          <w:rFonts w:ascii="Calibri" w:eastAsia="Times New Roman" w:hAnsi="Calibri" w:cs="Times New Roman"/>
        </w:rPr>
        <w:t xml:space="preserve"> </w:t>
      </w:r>
      <w:r w:rsidR="005622DB" w:rsidRPr="006C7210">
        <w:rPr>
          <w:rFonts w:ascii="Calibri" w:eastAsia="Times New Roman" w:hAnsi="Calibri" w:cs="Times New Roman"/>
        </w:rPr>
        <w:t xml:space="preserve">not to exceed $2000. </w:t>
      </w:r>
      <w:proofErr w:type="gramStart"/>
      <w:r w:rsidR="005622DB" w:rsidRPr="006C7210">
        <w:rPr>
          <w:rFonts w:ascii="Calibri" w:eastAsia="Times New Roman" w:hAnsi="Calibri" w:cs="Times New Roman"/>
        </w:rPr>
        <w:t xml:space="preserve">Second Steve </w:t>
      </w:r>
      <w:proofErr w:type="spellStart"/>
      <w:r w:rsidR="005622DB" w:rsidRPr="006C7210">
        <w:rPr>
          <w:rFonts w:ascii="Calibri" w:eastAsia="Times New Roman" w:hAnsi="Calibri" w:cs="Times New Roman"/>
        </w:rPr>
        <w:t>Elsen</w:t>
      </w:r>
      <w:proofErr w:type="spellEnd"/>
      <w:r w:rsidR="005622DB" w:rsidRPr="006C7210">
        <w:rPr>
          <w:rFonts w:ascii="Calibri" w:eastAsia="Times New Roman" w:hAnsi="Calibri" w:cs="Times New Roman"/>
        </w:rPr>
        <w:t>.</w:t>
      </w:r>
      <w:proofErr w:type="gramEnd"/>
      <w:r w:rsidR="005622DB" w:rsidRPr="006C7210">
        <w:rPr>
          <w:rFonts w:ascii="Calibri" w:eastAsia="Times New Roman" w:hAnsi="Calibri" w:cs="Times New Roman"/>
        </w:rPr>
        <w:t xml:space="preserve"> </w:t>
      </w:r>
      <w:r w:rsidR="005622DB"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="005622DB" w:rsidRPr="006C7210">
        <w:rPr>
          <w:rFonts w:ascii="Calibri" w:eastAsia="Times New Roman" w:hAnsi="Calibri" w:cs="Times New Roman"/>
        </w:rPr>
        <w:t>aye</w:t>
      </w:r>
      <w:proofErr w:type="gramEnd"/>
      <w:r w:rsidR="005622DB" w:rsidRPr="006C7210">
        <w:rPr>
          <w:rFonts w:ascii="Calibri" w:eastAsia="Times New Roman" w:hAnsi="Calibri" w:cs="Times New Roman"/>
        </w:rPr>
        <w:t xml:space="preserve">. </w:t>
      </w:r>
    </w:p>
    <w:p w:rsidR="005622DB" w:rsidRPr="006C7210" w:rsidRDefault="00F161A8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lastRenderedPageBreak/>
        <w:t xml:space="preserve">Zoning Change Request at N4342 </w:t>
      </w:r>
      <w:proofErr w:type="spellStart"/>
      <w:r w:rsidRPr="006C7210">
        <w:rPr>
          <w:rFonts w:ascii="Calibri" w:eastAsia="Times New Roman" w:hAnsi="Calibri" w:cs="Times New Roman"/>
          <w:b/>
          <w:bCs/>
        </w:rPr>
        <w:t>Germann</w:t>
      </w:r>
      <w:proofErr w:type="spellEnd"/>
      <w:r w:rsidRPr="006C7210">
        <w:rPr>
          <w:rFonts w:ascii="Calibri" w:eastAsia="Times New Roman" w:hAnsi="Calibri" w:cs="Times New Roman"/>
          <w:b/>
          <w:bCs/>
        </w:rPr>
        <w:t xml:space="preserve"> Ct. for the </w:t>
      </w:r>
      <w:proofErr w:type="spellStart"/>
      <w:r w:rsidRPr="006C7210">
        <w:rPr>
          <w:rFonts w:ascii="Calibri" w:eastAsia="Times New Roman" w:hAnsi="Calibri" w:cs="Times New Roman"/>
          <w:b/>
          <w:bCs/>
        </w:rPr>
        <w:t>Stollbergs</w:t>
      </w:r>
      <w:proofErr w:type="spellEnd"/>
      <w:r w:rsidR="00547A35" w:rsidRPr="006C7210">
        <w:rPr>
          <w:rFonts w:ascii="Calibri" w:eastAsia="Times New Roman" w:hAnsi="Calibri" w:cs="Times New Roman"/>
        </w:rPr>
        <w:br/>
      </w:r>
      <w:r w:rsidR="0066084B" w:rsidRPr="006C7210">
        <w:rPr>
          <w:rFonts w:ascii="Calibri" w:eastAsia="Times New Roman" w:hAnsi="Calibri" w:cs="Times New Roman"/>
        </w:rPr>
        <w:t xml:space="preserve">The </w:t>
      </w:r>
      <w:proofErr w:type="spellStart"/>
      <w:r w:rsidR="0066084B" w:rsidRPr="006C7210">
        <w:rPr>
          <w:rFonts w:ascii="Calibri" w:eastAsia="Times New Roman" w:hAnsi="Calibri" w:cs="Times New Roman"/>
        </w:rPr>
        <w:t>Stollbergs</w:t>
      </w:r>
      <w:proofErr w:type="spellEnd"/>
      <w:r w:rsidR="0066084B" w:rsidRPr="006C7210">
        <w:rPr>
          <w:rFonts w:ascii="Calibri" w:eastAsia="Times New Roman" w:hAnsi="Calibri" w:cs="Times New Roman"/>
        </w:rPr>
        <w:t xml:space="preserve"> </w:t>
      </w:r>
      <w:proofErr w:type="gramStart"/>
      <w:r w:rsidR="0066084B" w:rsidRPr="006C7210">
        <w:rPr>
          <w:rFonts w:ascii="Calibri" w:eastAsia="Times New Roman" w:hAnsi="Calibri" w:cs="Times New Roman"/>
        </w:rPr>
        <w:t>are</w:t>
      </w:r>
      <w:proofErr w:type="gramEnd"/>
      <w:r w:rsidR="0066084B" w:rsidRPr="006C7210">
        <w:rPr>
          <w:rFonts w:ascii="Calibri" w:eastAsia="Times New Roman" w:hAnsi="Calibri" w:cs="Times New Roman"/>
        </w:rPr>
        <w:t xml:space="preserve"> rebooking</w:t>
      </w:r>
      <w:r w:rsidR="005622DB" w:rsidRPr="006C7210">
        <w:rPr>
          <w:rFonts w:ascii="Calibri" w:eastAsia="Times New Roman" w:hAnsi="Calibri" w:cs="Times New Roman"/>
        </w:rPr>
        <w:t xml:space="preserve"> the</w:t>
      </w:r>
      <w:r w:rsidR="0066084B" w:rsidRPr="006C7210">
        <w:rPr>
          <w:rFonts w:ascii="Calibri" w:eastAsia="Times New Roman" w:hAnsi="Calibri" w:cs="Times New Roman"/>
        </w:rPr>
        <w:t>ir</w:t>
      </w:r>
      <w:r w:rsidR="005622DB" w:rsidRPr="006C7210">
        <w:rPr>
          <w:rFonts w:ascii="Calibri" w:eastAsia="Times New Roman" w:hAnsi="Calibri" w:cs="Times New Roman"/>
        </w:rPr>
        <w:t xml:space="preserve"> presentation </w:t>
      </w:r>
      <w:r w:rsidR="0066084B" w:rsidRPr="006C7210">
        <w:rPr>
          <w:rFonts w:ascii="Calibri" w:eastAsia="Times New Roman" w:hAnsi="Calibri" w:cs="Times New Roman"/>
        </w:rPr>
        <w:t>to the Board with a new file date.</w:t>
      </w:r>
    </w:p>
    <w:p w:rsidR="00547A35" w:rsidRPr="006C7210" w:rsidRDefault="005622DB" w:rsidP="00547A35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Mike </w:t>
      </w:r>
      <w:proofErr w:type="spellStart"/>
      <w:r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 xml:space="preserve"> to table </w:t>
      </w:r>
      <w:r w:rsidR="0066084B" w:rsidRPr="006C7210">
        <w:rPr>
          <w:rFonts w:ascii="Calibri" w:eastAsia="Times New Roman" w:hAnsi="Calibri" w:cs="Times New Roman"/>
        </w:rPr>
        <w:t xml:space="preserve">discussion regarding the </w:t>
      </w:r>
      <w:r w:rsidRPr="006C7210">
        <w:rPr>
          <w:rFonts w:ascii="Calibri" w:eastAsia="Times New Roman" w:hAnsi="Calibri" w:cs="Times New Roman"/>
        </w:rPr>
        <w:t xml:space="preserve">zoning change request </w:t>
      </w:r>
      <w:r w:rsidR="0066084B" w:rsidRPr="006C7210">
        <w:rPr>
          <w:rFonts w:ascii="Calibri" w:eastAsia="Times New Roman" w:hAnsi="Calibri" w:cs="Times New Roman"/>
        </w:rPr>
        <w:t xml:space="preserve">at </w:t>
      </w:r>
      <w:r w:rsidRPr="006C7210">
        <w:rPr>
          <w:rFonts w:ascii="Calibri" w:eastAsia="Times New Roman" w:hAnsi="Calibri" w:cs="Times New Roman"/>
        </w:rPr>
        <w:t xml:space="preserve">N4342 </w:t>
      </w:r>
      <w:proofErr w:type="spellStart"/>
      <w:r w:rsidRPr="006C7210">
        <w:rPr>
          <w:rFonts w:ascii="Calibri" w:eastAsia="Times New Roman" w:hAnsi="Calibri" w:cs="Times New Roman"/>
        </w:rPr>
        <w:t>Germann</w:t>
      </w:r>
      <w:proofErr w:type="spellEnd"/>
      <w:r w:rsidRPr="006C7210">
        <w:rPr>
          <w:rFonts w:ascii="Calibri" w:eastAsia="Times New Roman" w:hAnsi="Calibri" w:cs="Times New Roman"/>
        </w:rPr>
        <w:t xml:space="preserve"> Ct. to </w:t>
      </w:r>
      <w:r w:rsidR="0066084B" w:rsidRPr="006C7210">
        <w:rPr>
          <w:rFonts w:ascii="Calibri" w:eastAsia="Times New Roman" w:hAnsi="Calibri" w:cs="Times New Roman"/>
        </w:rPr>
        <w:t xml:space="preserve">the </w:t>
      </w:r>
      <w:r w:rsidRPr="006C7210">
        <w:rPr>
          <w:rFonts w:ascii="Calibri" w:eastAsia="Times New Roman" w:hAnsi="Calibri" w:cs="Times New Roman"/>
        </w:rPr>
        <w:t>December 12</w:t>
      </w:r>
      <w:r w:rsidRPr="006C7210">
        <w:rPr>
          <w:rFonts w:ascii="Calibri" w:eastAsia="Times New Roman" w:hAnsi="Calibri" w:cs="Times New Roman"/>
          <w:vertAlign w:val="superscript"/>
        </w:rPr>
        <w:t>th</w:t>
      </w:r>
      <w:r w:rsidR="0066084B" w:rsidRPr="006C7210">
        <w:rPr>
          <w:rFonts w:ascii="Calibri" w:eastAsia="Times New Roman" w:hAnsi="Calibri" w:cs="Times New Roman"/>
        </w:rPr>
        <w:t xml:space="preserve"> regular board meeting.</w:t>
      </w:r>
      <w:r w:rsidR="00840D84" w:rsidRPr="006C7210">
        <w:rPr>
          <w:rFonts w:ascii="Calibri" w:eastAsia="Times New Roman" w:hAnsi="Calibri" w:cs="Times New Roman"/>
        </w:rPr>
        <w:t xml:space="preserve"> </w:t>
      </w:r>
      <w:proofErr w:type="gramStart"/>
      <w:r w:rsidRPr="006C7210">
        <w:rPr>
          <w:rFonts w:ascii="Calibri" w:eastAsia="Times New Roman" w:hAnsi="Calibri" w:cs="Times New Roman"/>
        </w:rPr>
        <w:t xml:space="preserve">Second Steve </w:t>
      </w:r>
      <w:proofErr w:type="spellStart"/>
      <w:r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="00980142"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="00980142" w:rsidRPr="006C7210">
        <w:rPr>
          <w:rFonts w:ascii="Calibri" w:eastAsia="Times New Roman" w:hAnsi="Calibri" w:cs="Times New Roman"/>
        </w:rPr>
        <w:t>aye</w:t>
      </w:r>
      <w:proofErr w:type="gramEnd"/>
      <w:r w:rsidR="00980142" w:rsidRPr="006C7210">
        <w:rPr>
          <w:rFonts w:ascii="Calibri" w:eastAsia="Times New Roman" w:hAnsi="Calibri" w:cs="Times New Roman"/>
        </w:rPr>
        <w:t xml:space="preserve">. </w:t>
      </w:r>
    </w:p>
    <w:p w:rsidR="0066084B" w:rsidRPr="006C7210" w:rsidRDefault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Jennifer Jones on Bittersweet Flower Market Greenhouse as Venue</w:t>
      </w:r>
      <w:r w:rsidR="00547A35" w:rsidRPr="006C7210">
        <w:rPr>
          <w:rFonts w:ascii="Calibri" w:eastAsia="Times New Roman" w:hAnsi="Calibri" w:cs="Times New Roman"/>
        </w:rPr>
        <w:br/>
      </w:r>
      <w:r w:rsidRPr="006C7210">
        <w:rPr>
          <w:rFonts w:ascii="Calibri" w:eastAsia="Times New Roman" w:hAnsi="Calibri" w:cs="Times New Roman"/>
        </w:rPr>
        <w:t>Jennifer Jones</w:t>
      </w:r>
      <w:r w:rsidR="0066084B" w:rsidRPr="006C7210">
        <w:rPr>
          <w:rFonts w:ascii="Calibri" w:eastAsia="Times New Roman" w:hAnsi="Calibri" w:cs="Times New Roman"/>
        </w:rPr>
        <w:t>, owner of Bittersweet Flower Market,</w:t>
      </w:r>
      <w:r w:rsidRPr="006C7210">
        <w:rPr>
          <w:rFonts w:ascii="Calibri" w:eastAsia="Times New Roman" w:hAnsi="Calibri" w:cs="Times New Roman"/>
        </w:rPr>
        <w:t xml:space="preserve"> presented. </w:t>
      </w:r>
      <w:r w:rsidR="0066084B" w:rsidRPr="006C7210">
        <w:rPr>
          <w:rFonts w:ascii="Calibri" w:eastAsia="Times New Roman" w:hAnsi="Calibri" w:cs="Times New Roman"/>
        </w:rPr>
        <w:t>The g</w:t>
      </w:r>
      <w:r w:rsidR="005622DB" w:rsidRPr="006C7210">
        <w:rPr>
          <w:rFonts w:ascii="Calibri" w:eastAsia="Times New Roman" w:hAnsi="Calibri" w:cs="Times New Roman"/>
        </w:rPr>
        <w:t xml:space="preserve">reenhouse </w:t>
      </w:r>
      <w:r w:rsidR="00637621" w:rsidRPr="006C7210">
        <w:rPr>
          <w:rFonts w:ascii="Calibri" w:eastAsia="Times New Roman" w:hAnsi="Calibri" w:cs="Times New Roman"/>
        </w:rPr>
        <w:t>at Bittersweet</w:t>
      </w:r>
      <w:r w:rsidR="0066084B" w:rsidRPr="006C7210">
        <w:rPr>
          <w:rFonts w:ascii="Calibri" w:eastAsia="Times New Roman" w:hAnsi="Calibri" w:cs="Times New Roman"/>
        </w:rPr>
        <w:t xml:space="preserve"> </w:t>
      </w:r>
      <w:r w:rsidR="005622DB" w:rsidRPr="006C7210">
        <w:rPr>
          <w:rFonts w:ascii="Calibri" w:eastAsia="Times New Roman" w:hAnsi="Calibri" w:cs="Times New Roman"/>
        </w:rPr>
        <w:t xml:space="preserve">sits </w:t>
      </w:r>
      <w:r w:rsidR="00637621" w:rsidRPr="006C7210">
        <w:rPr>
          <w:rFonts w:ascii="Calibri" w:eastAsia="Times New Roman" w:hAnsi="Calibri" w:cs="Times New Roman"/>
        </w:rPr>
        <w:t>empty June through October, so they</w:t>
      </w:r>
      <w:r w:rsidR="005622DB" w:rsidRPr="006C7210">
        <w:rPr>
          <w:rFonts w:ascii="Calibri" w:eastAsia="Times New Roman" w:hAnsi="Calibri" w:cs="Times New Roman"/>
        </w:rPr>
        <w:t xml:space="preserve"> would like to use it as a venue. </w:t>
      </w:r>
      <w:r w:rsidR="0066084B" w:rsidRPr="006C7210">
        <w:rPr>
          <w:rFonts w:ascii="Calibri" w:eastAsia="Times New Roman" w:hAnsi="Calibri" w:cs="Times New Roman"/>
        </w:rPr>
        <w:t>They would only use it Saturdays and Sundays. Events would</w:t>
      </w:r>
      <w:r w:rsidR="00637621" w:rsidRPr="006C7210">
        <w:rPr>
          <w:rFonts w:ascii="Calibri" w:eastAsia="Times New Roman" w:hAnsi="Calibri" w:cs="Times New Roman"/>
        </w:rPr>
        <w:t xml:space="preserve"> go until around 11 pm. The location has a max capacity of</w:t>
      </w:r>
      <w:r w:rsidR="0066084B" w:rsidRPr="006C7210">
        <w:rPr>
          <w:rFonts w:ascii="Calibri" w:eastAsia="Times New Roman" w:hAnsi="Calibri" w:cs="Times New Roman"/>
        </w:rPr>
        <w:t xml:space="preserve"> 150. </w:t>
      </w:r>
    </w:p>
    <w:p w:rsidR="005622DB" w:rsidRPr="006C7210" w:rsidRDefault="00637621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When she spoke with the state inspector, he told her s</w:t>
      </w:r>
      <w:r w:rsidR="005622DB" w:rsidRPr="006C7210">
        <w:rPr>
          <w:rFonts w:ascii="Calibri" w:eastAsia="Times New Roman" w:hAnsi="Calibri" w:cs="Times New Roman"/>
        </w:rPr>
        <w:t xml:space="preserve">he can be granted </w:t>
      </w:r>
      <w:r w:rsidR="0066084B" w:rsidRPr="006C7210">
        <w:rPr>
          <w:rFonts w:ascii="Calibri" w:eastAsia="Times New Roman" w:hAnsi="Calibri" w:cs="Times New Roman"/>
        </w:rPr>
        <w:t>the temporary occupancy change of use permit if the fire chief approves it</w:t>
      </w:r>
      <w:r w:rsidR="005622DB" w:rsidRPr="006C7210">
        <w:rPr>
          <w:rFonts w:ascii="Calibri" w:eastAsia="Times New Roman" w:hAnsi="Calibri" w:cs="Times New Roman"/>
        </w:rPr>
        <w:t xml:space="preserve">. </w:t>
      </w:r>
      <w:r w:rsidR="0066084B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66084B" w:rsidRPr="006C7210">
        <w:rPr>
          <w:rFonts w:ascii="Calibri" w:eastAsia="Times New Roman" w:hAnsi="Calibri" w:cs="Times New Roman"/>
        </w:rPr>
        <w:t>Weibel</w:t>
      </w:r>
      <w:proofErr w:type="spellEnd"/>
      <w:r w:rsidR="0066084B" w:rsidRPr="006C7210">
        <w:rPr>
          <w:rFonts w:ascii="Calibri" w:eastAsia="Times New Roman" w:hAnsi="Calibri" w:cs="Times New Roman"/>
        </w:rPr>
        <w:t xml:space="preserve"> suggested that she speak with</w:t>
      </w:r>
      <w:r w:rsidR="005622DB" w:rsidRPr="006C7210">
        <w:rPr>
          <w:rFonts w:ascii="Calibri" w:eastAsia="Times New Roman" w:hAnsi="Calibri" w:cs="Times New Roman"/>
        </w:rPr>
        <w:t xml:space="preserve"> Nate Sampson </w:t>
      </w:r>
      <w:r w:rsidR="0090282F" w:rsidRPr="006C7210">
        <w:rPr>
          <w:rFonts w:ascii="Calibri" w:eastAsia="Times New Roman" w:hAnsi="Calibri" w:cs="Times New Roman"/>
        </w:rPr>
        <w:t xml:space="preserve">in County Zoning </w:t>
      </w:r>
      <w:r w:rsidR="005622DB" w:rsidRPr="006C7210">
        <w:rPr>
          <w:rFonts w:ascii="Calibri" w:eastAsia="Times New Roman" w:hAnsi="Calibri" w:cs="Times New Roman"/>
        </w:rPr>
        <w:t xml:space="preserve">regarding </w:t>
      </w:r>
      <w:r w:rsidR="0090282F" w:rsidRPr="006C7210">
        <w:rPr>
          <w:rFonts w:ascii="Calibri" w:eastAsia="Times New Roman" w:hAnsi="Calibri" w:cs="Times New Roman"/>
        </w:rPr>
        <w:t>the</w:t>
      </w:r>
      <w:r w:rsidR="005622DB" w:rsidRPr="006C7210">
        <w:rPr>
          <w:rFonts w:ascii="Calibri" w:eastAsia="Times New Roman" w:hAnsi="Calibri" w:cs="Times New Roman"/>
        </w:rPr>
        <w:t xml:space="preserve"> type of commercial zoning </w:t>
      </w:r>
      <w:r w:rsidR="0090282F" w:rsidRPr="006C7210">
        <w:rPr>
          <w:rFonts w:ascii="Calibri" w:eastAsia="Times New Roman" w:hAnsi="Calibri" w:cs="Times New Roman"/>
        </w:rPr>
        <w:t xml:space="preserve">currently on </w:t>
      </w:r>
      <w:r w:rsidR="005622DB" w:rsidRPr="006C7210">
        <w:rPr>
          <w:rFonts w:ascii="Calibri" w:eastAsia="Times New Roman" w:hAnsi="Calibri" w:cs="Times New Roman"/>
        </w:rPr>
        <w:t xml:space="preserve">the property </w:t>
      </w:r>
      <w:r w:rsidR="0090282F" w:rsidRPr="006C7210">
        <w:rPr>
          <w:rFonts w:ascii="Calibri" w:eastAsia="Times New Roman" w:hAnsi="Calibri" w:cs="Times New Roman"/>
        </w:rPr>
        <w:t>to make sure that this would be an allowed use.</w:t>
      </w:r>
      <w:r w:rsidR="005622DB" w:rsidRPr="006C7210">
        <w:rPr>
          <w:rFonts w:ascii="Calibri" w:eastAsia="Times New Roman" w:hAnsi="Calibri" w:cs="Times New Roman"/>
        </w:rPr>
        <w:t xml:space="preserve"> Linda Seidel asked about</w:t>
      </w:r>
      <w:r w:rsidR="0066084B" w:rsidRPr="006C7210">
        <w:rPr>
          <w:rFonts w:ascii="Calibri" w:eastAsia="Times New Roman" w:hAnsi="Calibri" w:cs="Times New Roman"/>
        </w:rPr>
        <w:t xml:space="preserve"> the</w:t>
      </w:r>
      <w:r w:rsidR="005622DB" w:rsidRPr="006C7210">
        <w:rPr>
          <w:rFonts w:ascii="Calibri" w:eastAsia="Times New Roman" w:hAnsi="Calibri" w:cs="Times New Roman"/>
        </w:rPr>
        <w:t xml:space="preserve"> parking</w:t>
      </w:r>
      <w:r w:rsidR="0066084B" w:rsidRPr="006C7210">
        <w:rPr>
          <w:rFonts w:ascii="Calibri" w:eastAsia="Times New Roman" w:hAnsi="Calibri" w:cs="Times New Roman"/>
        </w:rPr>
        <w:t xml:space="preserve"> situation</w:t>
      </w:r>
      <w:r w:rsidRPr="006C7210">
        <w:rPr>
          <w:rFonts w:ascii="Calibri" w:eastAsia="Times New Roman" w:hAnsi="Calibri" w:cs="Times New Roman"/>
        </w:rPr>
        <w:t>. Jones said they</w:t>
      </w:r>
      <w:r w:rsidR="005622DB" w:rsidRPr="006C7210">
        <w:rPr>
          <w:rFonts w:ascii="Calibri" w:eastAsia="Times New Roman" w:hAnsi="Calibri" w:cs="Times New Roman"/>
        </w:rPr>
        <w:t xml:space="preserve"> can fit at least 50 car</w:t>
      </w:r>
      <w:r w:rsidR="0066084B" w:rsidRPr="006C7210">
        <w:rPr>
          <w:rFonts w:ascii="Calibri" w:eastAsia="Times New Roman" w:hAnsi="Calibri" w:cs="Times New Roman"/>
        </w:rPr>
        <w:t>s in the grassy field located in the back of</w:t>
      </w:r>
      <w:r w:rsidR="005622DB" w:rsidRPr="006C7210">
        <w:rPr>
          <w:rFonts w:ascii="Calibri" w:eastAsia="Times New Roman" w:hAnsi="Calibri" w:cs="Times New Roman"/>
        </w:rPr>
        <w:t xml:space="preserve"> the 16+ acre property</w:t>
      </w:r>
      <w:r w:rsidR="0066084B" w:rsidRPr="006C7210">
        <w:rPr>
          <w:rFonts w:ascii="Calibri" w:eastAsia="Times New Roman" w:hAnsi="Calibri" w:cs="Times New Roman"/>
        </w:rPr>
        <w:t>, so parking will not be an issue</w:t>
      </w:r>
      <w:r w:rsidR="005622DB" w:rsidRPr="006C7210">
        <w:rPr>
          <w:rFonts w:ascii="Calibri" w:eastAsia="Times New Roman" w:hAnsi="Calibri" w:cs="Times New Roman"/>
        </w:rPr>
        <w:t>.</w:t>
      </w:r>
    </w:p>
    <w:p w:rsidR="004254C1" w:rsidRPr="006C7210" w:rsidRDefault="00831432" w:rsidP="004254C1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Picnic Table Rental</w:t>
      </w:r>
      <w:r w:rsidR="004254C1" w:rsidRPr="006C7210">
        <w:rPr>
          <w:rFonts w:ascii="Calibri" w:eastAsia="Times New Roman" w:hAnsi="Calibri" w:cs="Times New Roman"/>
        </w:rPr>
        <w:br/>
      </w:r>
      <w:r w:rsidR="007E150F" w:rsidRPr="006C7210">
        <w:rPr>
          <w:rFonts w:ascii="Calibri" w:eastAsia="Times New Roman" w:hAnsi="Calibri" w:cs="Times New Roman"/>
        </w:rPr>
        <w:t>Adam Donley</w:t>
      </w:r>
      <w:r w:rsidRPr="006C7210">
        <w:rPr>
          <w:rFonts w:ascii="Calibri" w:eastAsia="Times New Roman" w:hAnsi="Calibri" w:cs="Times New Roman"/>
        </w:rPr>
        <w:t xml:space="preserve"> wondered if we would be willing to rent out our Town Hall picnic tables as we do with our chairs. </w:t>
      </w:r>
      <w:r w:rsidR="005622DB" w:rsidRPr="006C7210">
        <w:rPr>
          <w:rFonts w:ascii="Calibri" w:eastAsia="Times New Roman" w:hAnsi="Calibri" w:cs="Times New Roman"/>
        </w:rPr>
        <w:t xml:space="preserve">The Board thinks it would need to be </w:t>
      </w:r>
      <w:r w:rsidR="007E150F" w:rsidRPr="006C7210">
        <w:rPr>
          <w:rFonts w:ascii="Calibri" w:eastAsia="Times New Roman" w:hAnsi="Calibri" w:cs="Times New Roman"/>
        </w:rPr>
        <w:t>d</w:t>
      </w:r>
      <w:r w:rsidR="005622DB" w:rsidRPr="006C7210">
        <w:rPr>
          <w:rFonts w:ascii="Calibri" w:eastAsia="Times New Roman" w:hAnsi="Calibri" w:cs="Times New Roman"/>
        </w:rPr>
        <w:t>on</w:t>
      </w:r>
      <w:r w:rsidR="007E150F" w:rsidRPr="006C7210">
        <w:rPr>
          <w:rFonts w:ascii="Calibri" w:eastAsia="Times New Roman" w:hAnsi="Calibri" w:cs="Times New Roman"/>
        </w:rPr>
        <w:t>e on</w:t>
      </w:r>
      <w:r w:rsidR="005622DB" w:rsidRPr="006C7210">
        <w:rPr>
          <w:rFonts w:ascii="Calibri" w:eastAsia="Times New Roman" w:hAnsi="Calibri" w:cs="Times New Roman"/>
        </w:rPr>
        <w:t xml:space="preserve"> a case by case basis. Tom Brown mentioned that </w:t>
      </w:r>
      <w:r w:rsidR="00637621" w:rsidRPr="006C7210">
        <w:rPr>
          <w:rFonts w:ascii="Calibri" w:eastAsia="Times New Roman" w:hAnsi="Calibri" w:cs="Times New Roman"/>
        </w:rPr>
        <w:t xml:space="preserve">the </w:t>
      </w:r>
      <w:r w:rsidR="005622DB" w:rsidRPr="006C7210">
        <w:rPr>
          <w:rFonts w:ascii="Calibri" w:eastAsia="Times New Roman" w:hAnsi="Calibri" w:cs="Times New Roman"/>
        </w:rPr>
        <w:t xml:space="preserve">mode of transportation </w:t>
      </w:r>
      <w:r w:rsidR="00637621" w:rsidRPr="006C7210">
        <w:rPr>
          <w:rFonts w:ascii="Calibri" w:eastAsia="Times New Roman" w:hAnsi="Calibri" w:cs="Times New Roman"/>
        </w:rPr>
        <w:t xml:space="preserve">used </w:t>
      </w:r>
      <w:r w:rsidR="005622DB" w:rsidRPr="006C7210">
        <w:rPr>
          <w:rFonts w:ascii="Calibri" w:eastAsia="Times New Roman" w:hAnsi="Calibri" w:cs="Times New Roman"/>
        </w:rPr>
        <w:t>would be important</w:t>
      </w:r>
      <w:r w:rsidR="00637621" w:rsidRPr="006C7210">
        <w:rPr>
          <w:rFonts w:ascii="Calibri" w:eastAsia="Times New Roman" w:hAnsi="Calibri" w:cs="Times New Roman"/>
        </w:rPr>
        <w:t xml:space="preserve"> for safety purposes</w:t>
      </w:r>
      <w:r w:rsidR="005622DB" w:rsidRPr="006C7210">
        <w:rPr>
          <w:rFonts w:ascii="Calibri" w:eastAsia="Times New Roman" w:hAnsi="Calibri" w:cs="Times New Roman"/>
        </w:rPr>
        <w:t>. Linda Seidel will create an agreem</w:t>
      </w:r>
      <w:r w:rsidR="005D57E1" w:rsidRPr="006C7210">
        <w:rPr>
          <w:rFonts w:ascii="Calibri" w:eastAsia="Times New Roman" w:hAnsi="Calibri" w:cs="Times New Roman"/>
        </w:rPr>
        <w:t>ent for the picnic table rental</w:t>
      </w:r>
      <w:r w:rsidR="007E150F" w:rsidRPr="006C7210">
        <w:rPr>
          <w:rFonts w:ascii="Calibri" w:eastAsia="Times New Roman" w:hAnsi="Calibri" w:cs="Times New Roman"/>
        </w:rPr>
        <w:t xml:space="preserve"> on a case by case basis</w:t>
      </w:r>
      <w:r w:rsidR="005D57E1" w:rsidRPr="006C7210">
        <w:rPr>
          <w:rFonts w:ascii="Calibri" w:eastAsia="Times New Roman" w:hAnsi="Calibri" w:cs="Times New Roman"/>
        </w:rPr>
        <w:t>, including a</w:t>
      </w:r>
      <w:r w:rsidR="005622DB" w:rsidRPr="006C7210">
        <w:rPr>
          <w:rFonts w:ascii="Calibri" w:eastAsia="Times New Roman" w:hAnsi="Calibri" w:cs="Times New Roman"/>
        </w:rPr>
        <w:t xml:space="preserve"> $200 deposit. </w:t>
      </w:r>
      <w:r w:rsidRPr="006C7210">
        <w:rPr>
          <w:rFonts w:ascii="Calibri" w:eastAsia="Times New Roman" w:hAnsi="Calibri" w:cs="Times New Roman"/>
        </w:rPr>
        <w:t xml:space="preserve"> </w:t>
      </w:r>
    </w:p>
    <w:p w:rsidR="002E7FBD" w:rsidRPr="006C7210" w:rsidRDefault="00831432" w:rsidP="002E7FBD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Request for Reflectors on Smith Valley Road</w:t>
      </w:r>
      <w:r w:rsidR="002E7FBD" w:rsidRPr="006C7210">
        <w:rPr>
          <w:rFonts w:ascii="Calibri" w:eastAsia="Times New Roman" w:hAnsi="Calibri" w:cs="Times New Roman"/>
        </w:rPr>
        <w:br/>
      </w:r>
      <w:r w:rsidRPr="006C7210">
        <w:rPr>
          <w:rFonts w:ascii="Calibri" w:eastAsia="Times New Roman" w:hAnsi="Calibri" w:cs="Times New Roman"/>
        </w:rPr>
        <w:t xml:space="preserve">A </w:t>
      </w:r>
      <w:proofErr w:type="spellStart"/>
      <w:r w:rsidRPr="006C7210">
        <w:rPr>
          <w:rFonts w:ascii="Calibri" w:eastAsia="Times New Roman" w:hAnsi="Calibri" w:cs="Times New Roman"/>
        </w:rPr>
        <w:t>Medary</w:t>
      </w:r>
      <w:proofErr w:type="spellEnd"/>
      <w:r w:rsidRPr="006C7210">
        <w:rPr>
          <w:rFonts w:ascii="Calibri" w:eastAsia="Times New Roman" w:hAnsi="Calibri" w:cs="Times New Roman"/>
        </w:rPr>
        <w:t xml:space="preserve"> resident requested that reflectors be placed on Smith Valley Road, as she said it can be hard to see around the curves at night. </w:t>
      </w:r>
    </w:p>
    <w:p w:rsidR="002E7FBD" w:rsidRPr="006C7210" w:rsidRDefault="007A19B4" w:rsidP="002E7FBD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030CFB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030CFB" w:rsidRPr="006C7210">
        <w:rPr>
          <w:rFonts w:ascii="Calibri" w:eastAsia="Times New Roman" w:hAnsi="Calibri" w:cs="Times New Roman"/>
        </w:rPr>
        <w:t>Weibel</w:t>
      </w:r>
      <w:proofErr w:type="spellEnd"/>
      <w:r w:rsidR="00030CFB" w:rsidRPr="006C7210">
        <w:rPr>
          <w:rFonts w:ascii="Calibri" w:eastAsia="Times New Roman" w:hAnsi="Calibri" w:cs="Times New Roman"/>
        </w:rPr>
        <w:t xml:space="preserve"> would like table action on this until after the spring road tour until we know if we have the budget for it. </w:t>
      </w:r>
      <w:proofErr w:type="gramStart"/>
      <w:r w:rsidR="00030CFB" w:rsidRPr="006C7210">
        <w:rPr>
          <w:rFonts w:ascii="Calibri" w:eastAsia="Times New Roman" w:hAnsi="Calibri" w:cs="Times New Roman"/>
        </w:rPr>
        <w:t xml:space="preserve">Second Steve </w:t>
      </w:r>
      <w:proofErr w:type="spellStart"/>
      <w:r w:rsidR="00030CFB" w:rsidRPr="006C7210">
        <w:rPr>
          <w:rFonts w:ascii="Calibri" w:eastAsia="Times New Roman" w:hAnsi="Calibri" w:cs="Times New Roman"/>
        </w:rPr>
        <w:t>Elsen</w:t>
      </w:r>
      <w:proofErr w:type="spellEnd"/>
      <w:r w:rsidR="00030CFB" w:rsidRPr="006C7210">
        <w:rPr>
          <w:rFonts w:ascii="Calibri" w:eastAsia="Times New Roman" w:hAnsi="Calibri" w:cs="Times New Roman"/>
        </w:rPr>
        <w:t>.</w:t>
      </w:r>
      <w:proofErr w:type="gramEnd"/>
      <w:r w:rsidR="002E7FBD"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="002E7FBD" w:rsidRPr="006C7210">
        <w:rPr>
          <w:rFonts w:ascii="Calibri" w:eastAsia="Times New Roman" w:hAnsi="Calibri" w:cs="Times New Roman"/>
        </w:rPr>
        <w:t>aye</w:t>
      </w:r>
      <w:proofErr w:type="gramEnd"/>
      <w:r w:rsidR="002E7FBD" w:rsidRPr="006C7210">
        <w:rPr>
          <w:rFonts w:ascii="Calibri" w:eastAsia="Times New Roman" w:hAnsi="Calibri" w:cs="Times New Roman"/>
        </w:rPr>
        <w:t xml:space="preserve">. </w:t>
      </w:r>
      <w:bookmarkStart w:id="0" w:name="_GoBack"/>
      <w:bookmarkEnd w:id="0"/>
    </w:p>
    <w:p w:rsidR="002E7FBD" w:rsidRPr="006C7210" w:rsidRDefault="00831432" w:rsidP="002E7FBD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Printer Purchase for Town Hall</w:t>
      </w:r>
      <w:r w:rsidR="002E7FBD" w:rsidRPr="006C7210">
        <w:rPr>
          <w:rFonts w:ascii="Calibri" w:eastAsia="Times New Roman" w:hAnsi="Calibri" w:cs="Times New Roman"/>
        </w:rPr>
        <w:br/>
      </w:r>
      <w:r w:rsidRPr="006C7210">
        <w:rPr>
          <w:rFonts w:ascii="Calibri" w:eastAsia="Times New Roman" w:hAnsi="Calibri" w:cs="Times New Roman"/>
        </w:rPr>
        <w:t xml:space="preserve">Mary Hofer has located a printer she believes would meet the needs of the Town Hall office. </w:t>
      </w:r>
      <w:r w:rsidR="005622DB" w:rsidRPr="006C7210">
        <w:rPr>
          <w:rFonts w:ascii="Calibri" w:eastAsia="Times New Roman" w:hAnsi="Calibri" w:cs="Times New Roman"/>
        </w:rPr>
        <w:t>W</w:t>
      </w:r>
      <w:r w:rsidR="00277546" w:rsidRPr="006C7210">
        <w:rPr>
          <w:rFonts w:ascii="Calibri" w:eastAsia="Times New Roman" w:hAnsi="Calibri" w:cs="Times New Roman"/>
        </w:rPr>
        <w:t>e would have the option to scan and print wirelessly, which we do not have now</w:t>
      </w:r>
      <w:r w:rsidR="005622DB" w:rsidRPr="006C7210">
        <w:rPr>
          <w:rFonts w:ascii="Calibri" w:eastAsia="Times New Roman" w:hAnsi="Calibri" w:cs="Times New Roman"/>
        </w:rPr>
        <w:t xml:space="preserve">. This specific printer is $199.99. </w:t>
      </w:r>
    </w:p>
    <w:p w:rsidR="00831432" w:rsidRPr="006C7210" w:rsidRDefault="00831432" w:rsidP="002E7FBD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5622DB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="005622DB"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t xml:space="preserve">to </w:t>
      </w:r>
      <w:r w:rsidR="005622DB" w:rsidRPr="006C7210">
        <w:rPr>
          <w:rFonts w:ascii="Calibri" w:eastAsia="Times New Roman" w:hAnsi="Calibri" w:cs="Times New Roman"/>
        </w:rPr>
        <w:t xml:space="preserve">approve purchase </w:t>
      </w:r>
      <w:r w:rsidR="00637621" w:rsidRPr="006C7210">
        <w:rPr>
          <w:rFonts w:ascii="Calibri" w:eastAsia="Times New Roman" w:hAnsi="Calibri" w:cs="Times New Roman"/>
        </w:rPr>
        <w:t xml:space="preserve">of </w:t>
      </w:r>
      <w:r w:rsidR="005622DB" w:rsidRPr="006C7210">
        <w:rPr>
          <w:rFonts w:ascii="Calibri" w:eastAsia="Times New Roman" w:hAnsi="Calibri" w:cs="Times New Roman"/>
        </w:rPr>
        <w:t>new</w:t>
      </w:r>
      <w:r w:rsidR="00277546" w:rsidRPr="006C7210">
        <w:rPr>
          <w:rFonts w:ascii="Calibri" w:eastAsia="Times New Roman" w:hAnsi="Calibri" w:cs="Times New Roman"/>
        </w:rPr>
        <w:t xml:space="preserve"> printer for Town Hall, Brother Model #</w:t>
      </w:r>
      <w:r w:rsidR="005622DB" w:rsidRPr="006C7210">
        <w:rPr>
          <w:rFonts w:ascii="Calibri" w:eastAsia="Times New Roman" w:hAnsi="Calibri" w:cs="Times New Roman"/>
        </w:rPr>
        <w:t>MFCL274</w:t>
      </w:r>
      <w:r w:rsidR="00277546" w:rsidRPr="006C7210">
        <w:rPr>
          <w:rFonts w:ascii="Calibri" w:eastAsia="Times New Roman" w:hAnsi="Calibri" w:cs="Times New Roman"/>
        </w:rPr>
        <w:t>0</w:t>
      </w:r>
      <w:r w:rsidR="005622DB" w:rsidRPr="006C7210">
        <w:rPr>
          <w:rFonts w:ascii="Calibri" w:eastAsia="Times New Roman" w:hAnsi="Calibri" w:cs="Times New Roman"/>
        </w:rPr>
        <w:t xml:space="preserve">DW </w:t>
      </w:r>
      <w:r w:rsidR="00277546" w:rsidRPr="006C7210">
        <w:rPr>
          <w:rFonts w:ascii="Calibri" w:eastAsia="Times New Roman" w:hAnsi="Calibri" w:cs="Times New Roman"/>
        </w:rPr>
        <w:t xml:space="preserve">Wireless not to exceed $215 </w:t>
      </w:r>
      <w:r w:rsidR="005622DB" w:rsidRPr="006C7210">
        <w:rPr>
          <w:rFonts w:ascii="Calibri" w:eastAsia="Times New Roman" w:hAnsi="Calibri" w:cs="Times New Roman"/>
        </w:rPr>
        <w:t>including shipping and tax</w:t>
      </w:r>
      <w:r w:rsidRPr="006C7210">
        <w:rPr>
          <w:rFonts w:ascii="Calibri" w:eastAsia="Times New Roman" w:hAnsi="Calibri" w:cs="Times New Roman"/>
        </w:rPr>
        <w:t xml:space="preserve">. </w:t>
      </w:r>
      <w:proofErr w:type="gramStart"/>
      <w:r w:rsidRPr="006C7210">
        <w:rPr>
          <w:rFonts w:ascii="Calibri" w:eastAsia="Times New Roman" w:hAnsi="Calibri" w:cs="Times New Roman"/>
        </w:rPr>
        <w:t xml:space="preserve">Second </w:t>
      </w:r>
      <w:r w:rsidR="005622DB" w:rsidRPr="006C7210">
        <w:rPr>
          <w:rFonts w:ascii="Calibri" w:eastAsia="Times New Roman" w:hAnsi="Calibri" w:cs="Times New Roman"/>
        </w:rPr>
        <w:t xml:space="preserve">Steve </w:t>
      </w:r>
      <w:proofErr w:type="spellStart"/>
      <w:r w:rsidR="005622DB"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Pr="006C7210">
        <w:rPr>
          <w:rFonts w:ascii="Calibri" w:eastAsia="Times New Roman" w:hAnsi="Calibri" w:cs="Times New Roman"/>
        </w:rPr>
        <w:t>aye</w:t>
      </w:r>
      <w:proofErr w:type="gramEnd"/>
      <w:r w:rsidRPr="006C7210">
        <w:rPr>
          <w:rFonts w:ascii="Calibri" w:eastAsia="Times New Roman" w:hAnsi="Calibri" w:cs="Times New Roman"/>
        </w:rPr>
        <w:t xml:space="preserve">. </w:t>
      </w:r>
    </w:p>
    <w:p w:rsidR="0055322E" w:rsidRPr="006C7210" w:rsidRDefault="00831432" w:rsidP="0055322E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Approval of ESS Maintenance and Licensing for DS200 Machine</w:t>
      </w:r>
      <w:r w:rsidR="0055322E" w:rsidRPr="006C7210">
        <w:rPr>
          <w:rFonts w:ascii="Calibri" w:eastAsia="Times New Roman" w:hAnsi="Calibri" w:cs="Times New Roman"/>
        </w:rPr>
        <w:br/>
      </w:r>
      <w:r w:rsidR="00637621" w:rsidRPr="006C7210">
        <w:rPr>
          <w:rFonts w:ascii="Calibri" w:eastAsia="Times New Roman" w:hAnsi="Calibri" w:cs="Times New Roman"/>
        </w:rPr>
        <w:t>The Election Systems and Software</w:t>
      </w:r>
      <w:r w:rsidRPr="006C7210">
        <w:rPr>
          <w:rFonts w:ascii="Calibri" w:eastAsia="Times New Roman" w:hAnsi="Calibri" w:cs="Times New Roman"/>
        </w:rPr>
        <w:t xml:space="preserve"> license and maintenance fee </w:t>
      </w:r>
      <w:r w:rsidR="00637621" w:rsidRPr="006C7210">
        <w:rPr>
          <w:rFonts w:ascii="Calibri" w:eastAsia="Times New Roman" w:hAnsi="Calibri" w:cs="Times New Roman"/>
        </w:rPr>
        <w:t xml:space="preserve">for </w:t>
      </w:r>
      <w:r w:rsidRPr="006C7210">
        <w:rPr>
          <w:rFonts w:ascii="Calibri" w:eastAsia="Times New Roman" w:hAnsi="Calibri" w:cs="Times New Roman"/>
        </w:rPr>
        <w:t>our DS200 election equipment for 2017-2018 is $200.</w:t>
      </w:r>
    </w:p>
    <w:p w:rsidR="0055322E" w:rsidRPr="006C7210" w:rsidRDefault="005622DB" w:rsidP="0055322E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>Motion: Linda Seidel</w:t>
      </w:r>
      <w:r w:rsidR="0055322E" w:rsidRPr="006C7210">
        <w:rPr>
          <w:rFonts w:ascii="Calibri" w:eastAsia="Times New Roman" w:hAnsi="Calibri" w:cs="Times New Roman"/>
        </w:rPr>
        <w:t xml:space="preserve"> to approve</w:t>
      </w:r>
      <w:r w:rsidR="008D24AD"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t>payment of annual maintenance fee</w:t>
      </w:r>
      <w:r w:rsidR="00831432" w:rsidRPr="006C7210">
        <w:rPr>
          <w:rFonts w:ascii="Calibri" w:eastAsia="Times New Roman" w:hAnsi="Calibri" w:cs="Times New Roman"/>
        </w:rPr>
        <w:t xml:space="preserve"> </w:t>
      </w:r>
      <w:r w:rsidR="00E00007" w:rsidRPr="006C7210">
        <w:rPr>
          <w:rFonts w:ascii="Calibri" w:eastAsia="Times New Roman" w:hAnsi="Calibri" w:cs="Times New Roman"/>
        </w:rPr>
        <w:t xml:space="preserve">of </w:t>
      </w:r>
      <w:r w:rsidR="00831432" w:rsidRPr="006C7210">
        <w:rPr>
          <w:rFonts w:ascii="Calibri" w:eastAsia="Times New Roman" w:hAnsi="Calibri" w:cs="Times New Roman"/>
        </w:rPr>
        <w:t>$200</w:t>
      </w:r>
      <w:r w:rsidR="00E00007" w:rsidRPr="006C7210">
        <w:rPr>
          <w:rFonts w:ascii="Calibri" w:eastAsia="Times New Roman" w:hAnsi="Calibri" w:cs="Times New Roman"/>
        </w:rPr>
        <w:t xml:space="preserve"> </w:t>
      </w:r>
      <w:r w:rsidR="00831432" w:rsidRPr="006C7210">
        <w:rPr>
          <w:rFonts w:ascii="Calibri" w:eastAsia="Times New Roman" w:hAnsi="Calibri" w:cs="Times New Roman"/>
        </w:rPr>
        <w:t>to ESS for the maintenance and licensing of the DS200 election equipment for 2017-2018</w:t>
      </w:r>
      <w:r w:rsidRPr="006C7210">
        <w:rPr>
          <w:rFonts w:ascii="Calibri" w:eastAsia="Times New Roman" w:hAnsi="Calibri" w:cs="Times New Roman"/>
        </w:rPr>
        <w:t xml:space="preserve">. </w:t>
      </w:r>
      <w:proofErr w:type="gramStart"/>
      <w:r w:rsidRPr="006C7210">
        <w:rPr>
          <w:rFonts w:ascii="Calibri" w:eastAsia="Times New Roman" w:hAnsi="Calibri" w:cs="Times New Roman"/>
        </w:rPr>
        <w:t xml:space="preserve">Second Mike </w:t>
      </w:r>
      <w:proofErr w:type="spellStart"/>
      <w:r w:rsidRPr="006C7210">
        <w:rPr>
          <w:rFonts w:ascii="Calibri" w:eastAsia="Times New Roman" w:hAnsi="Calibri" w:cs="Times New Roman"/>
        </w:rPr>
        <w:t>Weibel</w:t>
      </w:r>
      <w:proofErr w:type="spellEnd"/>
      <w:r w:rsidR="0055322E" w:rsidRPr="006C7210">
        <w:rPr>
          <w:rFonts w:ascii="Calibri" w:eastAsia="Times New Roman" w:hAnsi="Calibri" w:cs="Times New Roman"/>
        </w:rPr>
        <w:t>.</w:t>
      </w:r>
      <w:proofErr w:type="gramEnd"/>
      <w:r w:rsidR="0055322E" w:rsidRPr="006C7210">
        <w:rPr>
          <w:rFonts w:ascii="Calibri" w:eastAsia="Times New Roman" w:hAnsi="Calibri" w:cs="Times New Roman"/>
        </w:rPr>
        <w:t xml:space="preserve"> </w:t>
      </w:r>
      <w:r w:rsidR="0055322E"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="0055322E" w:rsidRPr="006C7210">
        <w:rPr>
          <w:rFonts w:ascii="Calibri" w:eastAsia="Times New Roman" w:hAnsi="Calibri" w:cs="Times New Roman"/>
        </w:rPr>
        <w:t>aye</w:t>
      </w:r>
      <w:proofErr w:type="gramEnd"/>
      <w:r w:rsidR="0055322E" w:rsidRPr="006C7210">
        <w:rPr>
          <w:rFonts w:ascii="Calibri" w:eastAsia="Times New Roman" w:hAnsi="Calibri" w:cs="Times New Roman"/>
        </w:rPr>
        <w:t xml:space="preserve">. </w:t>
      </w:r>
    </w:p>
    <w:p w:rsidR="0055322E" w:rsidRPr="006C7210" w:rsidRDefault="00831432" w:rsidP="0055322E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lastRenderedPageBreak/>
        <w:t>Removal of Old Town Hall Tables</w:t>
      </w:r>
      <w:r w:rsidR="0055322E" w:rsidRPr="006C7210">
        <w:rPr>
          <w:rFonts w:ascii="Calibri" w:eastAsia="Times New Roman" w:hAnsi="Calibri" w:cs="Times New Roman"/>
        </w:rPr>
        <w:br/>
      </w:r>
      <w:r w:rsidR="00030CFB" w:rsidRPr="006C7210">
        <w:rPr>
          <w:rFonts w:ascii="Calibri" w:eastAsia="Times New Roman" w:hAnsi="Calibri" w:cs="Times New Roman"/>
        </w:rPr>
        <w:t xml:space="preserve">The </w:t>
      </w:r>
      <w:proofErr w:type="spellStart"/>
      <w:r w:rsidR="005622DB" w:rsidRPr="006C7210">
        <w:rPr>
          <w:rFonts w:ascii="Calibri" w:eastAsia="Times New Roman" w:hAnsi="Calibri" w:cs="Times New Roman"/>
        </w:rPr>
        <w:t>Medar</w:t>
      </w:r>
      <w:r w:rsidR="007D1073" w:rsidRPr="006C7210">
        <w:rPr>
          <w:rFonts w:ascii="Calibri" w:eastAsia="Times New Roman" w:hAnsi="Calibri" w:cs="Times New Roman"/>
        </w:rPr>
        <w:t>y</w:t>
      </w:r>
      <w:proofErr w:type="spellEnd"/>
      <w:r w:rsidR="007D1073" w:rsidRPr="006C7210">
        <w:rPr>
          <w:rFonts w:ascii="Calibri" w:eastAsia="Times New Roman" w:hAnsi="Calibri" w:cs="Times New Roman"/>
        </w:rPr>
        <w:t xml:space="preserve"> Fun Days committee purchased seven</w:t>
      </w:r>
      <w:r w:rsidR="005622DB" w:rsidRPr="006C7210">
        <w:rPr>
          <w:rFonts w:ascii="Calibri" w:eastAsia="Times New Roman" w:hAnsi="Calibri" w:cs="Times New Roman"/>
        </w:rPr>
        <w:t xml:space="preserve"> 8-f</w:t>
      </w:r>
      <w:r w:rsidR="007D1073" w:rsidRPr="006C7210">
        <w:rPr>
          <w:rFonts w:ascii="Calibri" w:eastAsia="Times New Roman" w:hAnsi="Calibri" w:cs="Times New Roman"/>
        </w:rPr>
        <w:t>oo</w:t>
      </w:r>
      <w:r w:rsidR="005622DB" w:rsidRPr="006C7210">
        <w:rPr>
          <w:rFonts w:ascii="Calibri" w:eastAsia="Times New Roman" w:hAnsi="Calibri" w:cs="Times New Roman"/>
        </w:rPr>
        <w:t xml:space="preserve">t long tables they’re donating to Town Hall. With that, they’d like to get rid of some of the folding tables downstairs that are kind of heavy and a nuisance to carry around. </w:t>
      </w:r>
    </w:p>
    <w:p w:rsidR="00831432" w:rsidRPr="006C7210" w:rsidRDefault="00831432" w:rsidP="0055322E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5622DB" w:rsidRPr="006C7210">
        <w:rPr>
          <w:rFonts w:ascii="Calibri" w:eastAsia="Times New Roman" w:hAnsi="Calibri" w:cs="Times New Roman"/>
        </w:rPr>
        <w:t>Linda S</w:t>
      </w:r>
      <w:r w:rsidR="007D1073" w:rsidRPr="006C7210">
        <w:rPr>
          <w:rFonts w:ascii="Calibri" w:eastAsia="Times New Roman" w:hAnsi="Calibri" w:cs="Times New Roman"/>
        </w:rPr>
        <w:t>eidel to approve removal of four to five</w:t>
      </w:r>
      <w:r w:rsidR="00637621" w:rsidRPr="006C7210">
        <w:rPr>
          <w:rFonts w:ascii="Calibri" w:eastAsia="Times New Roman" w:hAnsi="Calibri" w:cs="Times New Roman"/>
        </w:rPr>
        <w:t xml:space="preserve"> of the old Town Hall </w:t>
      </w:r>
      <w:r w:rsidR="005622DB" w:rsidRPr="006C7210">
        <w:rPr>
          <w:rFonts w:ascii="Calibri" w:eastAsia="Times New Roman" w:hAnsi="Calibri" w:cs="Times New Roman"/>
        </w:rPr>
        <w:t xml:space="preserve">tables and thank the </w:t>
      </w:r>
      <w:proofErr w:type="spellStart"/>
      <w:r w:rsidR="005622DB" w:rsidRPr="006C7210">
        <w:rPr>
          <w:rFonts w:ascii="Calibri" w:eastAsia="Times New Roman" w:hAnsi="Calibri" w:cs="Times New Roman"/>
        </w:rPr>
        <w:t>Medary</w:t>
      </w:r>
      <w:proofErr w:type="spellEnd"/>
      <w:r w:rsidR="005622DB" w:rsidRPr="006C7210">
        <w:rPr>
          <w:rFonts w:ascii="Calibri" w:eastAsia="Times New Roman" w:hAnsi="Calibri" w:cs="Times New Roman"/>
        </w:rPr>
        <w:t xml:space="preserve"> Fun Day Committee for purchasing new tables for us</w:t>
      </w:r>
      <w:r w:rsidRPr="006C7210">
        <w:rPr>
          <w:rFonts w:ascii="Calibri" w:eastAsia="Times New Roman" w:hAnsi="Calibri" w:cs="Times New Roman"/>
        </w:rPr>
        <w:t xml:space="preserve">. </w:t>
      </w:r>
      <w:proofErr w:type="gramStart"/>
      <w:r w:rsidRPr="006C7210">
        <w:rPr>
          <w:rFonts w:ascii="Calibri" w:eastAsia="Times New Roman" w:hAnsi="Calibri" w:cs="Times New Roman"/>
        </w:rPr>
        <w:t xml:space="preserve">Second </w:t>
      </w:r>
      <w:r w:rsidR="005622DB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Pr="006C7210">
        <w:rPr>
          <w:rFonts w:ascii="Calibri" w:eastAsia="Times New Roman" w:hAnsi="Calibri" w:cs="Times New Roman"/>
        </w:rPr>
        <w:t>aye</w:t>
      </w:r>
      <w:proofErr w:type="gramEnd"/>
      <w:r w:rsidRPr="006C7210">
        <w:rPr>
          <w:rFonts w:ascii="Calibri" w:eastAsia="Times New Roman" w:hAnsi="Calibri" w:cs="Times New Roman"/>
        </w:rPr>
        <w:t xml:space="preserve">. 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Shade Tree Planting</w:t>
      </w:r>
      <w:r w:rsidRPr="006C7210">
        <w:rPr>
          <w:rFonts w:ascii="Calibri" w:eastAsia="Times New Roman" w:hAnsi="Calibri" w:cs="Times New Roman"/>
        </w:rPr>
        <w:br/>
      </w:r>
      <w:r w:rsidR="00637621" w:rsidRPr="006C7210">
        <w:rPr>
          <w:rFonts w:ascii="Calibri" w:eastAsia="Times New Roman" w:hAnsi="Calibri" w:cs="Times New Roman"/>
        </w:rPr>
        <w:t xml:space="preserve">The </w:t>
      </w:r>
      <w:proofErr w:type="spellStart"/>
      <w:r w:rsidR="005622DB" w:rsidRPr="006C7210">
        <w:rPr>
          <w:rFonts w:ascii="Calibri" w:eastAsia="Times New Roman" w:hAnsi="Calibri" w:cs="Times New Roman"/>
        </w:rPr>
        <w:t>Medary</w:t>
      </w:r>
      <w:proofErr w:type="spellEnd"/>
      <w:r w:rsidR="005622DB" w:rsidRPr="006C7210">
        <w:rPr>
          <w:rFonts w:ascii="Calibri" w:eastAsia="Times New Roman" w:hAnsi="Calibri" w:cs="Times New Roman"/>
        </w:rPr>
        <w:t xml:space="preserve"> Fun Days Co</w:t>
      </w:r>
      <w:r w:rsidR="00A45A3F" w:rsidRPr="006C7210">
        <w:rPr>
          <w:rFonts w:ascii="Calibri" w:eastAsia="Times New Roman" w:hAnsi="Calibri" w:cs="Times New Roman"/>
        </w:rPr>
        <w:t>mmittee would like to plant three shade trees just west of</w:t>
      </w:r>
      <w:r w:rsidR="005622DB" w:rsidRPr="006C7210">
        <w:rPr>
          <w:rFonts w:ascii="Calibri" w:eastAsia="Times New Roman" w:hAnsi="Calibri" w:cs="Times New Roman"/>
        </w:rPr>
        <w:t xml:space="preserve"> the pla</w:t>
      </w:r>
      <w:r w:rsidR="00A45A3F" w:rsidRPr="006C7210">
        <w:rPr>
          <w:rFonts w:ascii="Calibri" w:eastAsia="Times New Roman" w:hAnsi="Calibri" w:cs="Times New Roman"/>
        </w:rPr>
        <w:t>yground equipment.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5622DB" w:rsidRPr="006C7210">
        <w:rPr>
          <w:rFonts w:ascii="Calibri" w:eastAsia="Times New Roman" w:hAnsi="Calibri" w:cs="Times New Roman"/>
        </w:rPr>
        <w:t xml:space="preserve">Linda Seidel </w:t>
      </w:r>
      <w:r w:rsidRPr="006C7210">
        <w:rPr>
          <w:rFonts w:ascii="Calibri" w:eastAsia="Times New Roman" w:hAnsi="Calibri" w:cs="Times New Roman"/>
        </w:rPr>
        <w:t>to</w:t>
      </w:r>
      <w:r w:rsidR="005622DB" w:rsidRPr="006C7210">
        <w:rPr>
          <w:rFonts w:ascii="Calibri" w:eastAsia="Times New Roman" w:hAnsi="Calibri" w:cs="Times New Roman"/>
        </w:rPr>
        <w:t xml:space="preserve"> approve planting of three red gold</w:t>
      </w:r>
      <w:r w:rsidR="00637621" w:rsidRPr="006C7210">
        <w:rPr>
          <w:rFonts w:ascii="Calibri" w:eastAsia="Times New Roman" w:hAnsi="Calibri" w:cs="Times New Roman"/>
        </w:rPr>
        <w:t xml:space="preserve">en maple </w:t>
      </w:r>
      <w:r w:rsidR="00A45A3F" w:rsidRPr="006C7210">
        <w:rPr>
          <w:rFonts w:ascii="Calibri" w:eastAsia="Times New Roman" w:hAnsi="Calibri" w:cs="Times New Roman"/>
        </w:rPr>
        <w:t>trees just west of</w:t>
      </w:r>
      <w:r w:rsidR="005622DB" w:rsidRPr="006C7210">
        <w:rPr>
          <w:rFonts w:ascii="Calibri" w:eastAsia="Times New Roman" w:hAnsi="Calibri" w:cs="Times New Roman"/>
        </w:rPr>
        <w:t xml:space="preserve"> the playground equipment</w:t>
      </w:r>
      <w:r w:rsidRPr="006C7210">
        <w:rPr>
          <w:rFonts w:ascii="Calibri" w:eastAsia="Times New Roman" w:hAnsi="Calibri" w:cs="Times New Roman"/>
        </w:rPr>
        <w:t xml:space="preserve">. </w:t>
      </w:r>
      <w:proofErr w:type="gramStart"/>
      <w:r w:rsidRPr="006C7210">
        <w:rPr>
          <w:rFonts w:ascii="Calibri" w:eastAsia="Times New Roman" w:hAnsi="Calibri" w:cs="Times New Roman"/>
        </w:rPr>
        <w:t xml:space="preserve">Second </w:t>
      </w:r>
      <w:r w:rsidR="005622DB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5622DB" w:rsidRPr="006C7210">
        <w:rPr>
          <w:rFonts w:ascii="Calibri" w:eastAsia="Times New Roman" w:hAnsi="Calibri" w:cs="Times New Roman"/>
        </w:rPr>
        <w:t>Weibel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Pr="006C7210">
        <w:rPr>
          <w:rFonts w:ascii="Calibri" w:eastAsia="Times New Roman" w:hAnsi="Calibri" w:cs="Times New Roman"/>
        </w:rPr>
        <w:t>aye</w:t>
      </w:r>
      <w:proofErr w:type="gramEnd"/>
      <w:r w:rsidRPr="006C7210">
        <w:rPr>
          <w:rFonts w:ascii="Calibri" w:eastAsia="Times New Roman" w:hAnsi="Calibri" w:cs="Times New Roman"/>
        </w:rPr>
        <w:t xml:space="preserve">. 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Water Line to Town Hall Shelter Area</w:t>
      </w:r>
      <w:r w:rsidRPr="006C7210">
        <w:rPr>
          <w:rFonts w:ascii="Calibri" w:eastAsia="Times New Roman" w:hAnsi="Calibri" w:cs="Times New Roman"/>
        </w:rPr>
        <w:br/>
      </w:r>
      <w:r w:rsidR="00637621" w:rsidRPr="006C7210">
        <w:rPr>
          <w:rFonts w:ascii="Calibri" w:eastAsia="Times New Roman" w:hAnsi="Calibri" w:cs="Times New Roman"/>
        </w:rPr>
        <w:t xml:space="preserve">The </w:t>
      </w:r>
      <w:proofErr w:type="spellStart"/>
      <w:r w:rsidR="005622DB" w:rsidRPr="006C7210">
        <w:rPr>
          <w:rFonts w:ascii="Calibri" w:eastAsia="Times New Roman" w:hAnsi="Calibri" w:cs="Times New Roman"/>
        </w:rPr>
        <w:t>Medary</w:t>
      </w:r>
      <w:proofErr w:type="spellEnd"/>
      <w:r w:rsidR="005622DB" w:rsidRPr="006C7210">
        <w:rPr>
          <w:rFonts w:ascii="Calibri" w:eastAsia="Times New Roman" w:hAnsi="Calibri" w:cs="Times New Roman"/>
        </w:rPr>
        <w:t xml:space="preserve"> Fun Days Committee would like to tap into the town’s water line to make </w:t>
      </w:r>
      <w:r w:rsidR="00637621" w:rsidRPr="006C7210">
        <w:rPr>
          <w:rFonts w:ascii="Calibri" w:eastAsia="Times New Roman" w:hAnsi="Calibri" w:cs="Times New Roman"/>
        </w:rPr>
        <w:t>water available at the shelter</w:t>
      </w:r>
      <w:r w:rsidR="005622DB" w:rsidRPr="006C7210">
        <w:rPr>
          <w:rFonts w:ascii="Calibri" w:eastAsia="Times New Roman" w:hAnsi="Calibri" w:cs="Times New Roman"/>
        </w:rPr>
        <w:t xml:space="preserve">. </w:t>
      </w:r>
      <w:r w:rsidR="0064168F" w:rsidRPr="006C7210">
        <w:rPr>
          <w:rFonts w:ascii="Calibri" w:eastAsia="Times New Roman" w:hAnsi="Calibri" w:cs="Times New Roman"/>
        </w:rPr>
        <w:t xml:space="preserve">There would be a frost-free hydrant and a padlock. 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</w:rPr>
        <w:t xml:space="preserve">Motion: </w:t>
      </w:r>
      <w:r w:rsidR="00C552D5" w:rsidRPr="006C7210">
        <w:rPr>
          <w:rFonts w:ascii="Calibri" w:eastAsia="Times New Roman" w:hAnsi="Calibri" w:cs="Times New Roman"/>
        </w:rPr>
        <w:t>Li</w:t>
      </w:r>
      <w:r w:rsidR="0064168F" w:rsidRPr="006C7210">
        <w:rPr>
          <w:rFonts w:ascii="Calibri" w:eastAsia="Times New Roman" w:hAnsi="Calibri" w:cs="Times New Roman"/>
        </w:rPr>
        <w:t xml:space="preserve">nda Seidel to approve installation of a </w:t>
      </w:r>
      <w:r w:rsidR="00C552D5" w:rsidRPr="006C7210">
        <w:rPr>
          <w:rFonts w:ascii="Calibri" w:eastAsia="Times New Roman" w:hAnsi="Calibri" w:cs="Times New Roman"/>
        </w:rPr>
        <w:t>water</w:t>
      </w:r>
      <w:r w:rsidR="0064168F" w:rsidRPr="006C7210">
        <w:rPr>
          <w:rFonts w:ascii="Calibri" w:eastAsia="Times New Roman" w:hAnsi="Calibri" w:cs="Times New Roman"/>
        </w:rPr>
        <w:t xml:space="preserve"> line to the Town Hall Shelter </w:t>
      </w:r>
      <w:r w:rsidR="00C552D5" w:rsidRPr="006C7210">
        <w:rPr>
          <w:rFonts w:ascii="Calibri" w:eastAsia="Times New Roman" w:hAnsi="Calibri" w:cs="Times New Roman"/>
        </w:rPr>
        <w:t xml:space="preserve">with </w:t>
      </w:r>
      <w:r w:rsidR="0064168F" w:rsidRPr="006C7210">
        <w:rPr>
          <w:rFonts w:ascii="Calibri" w:eastAsia="Times New Roman" w:hAnsi="Calibri" w:cs="Times New Roman"/>
        </w:rPr>
        <w:t>the understanding that there would be a frost-proof spigot</w:t>
      </w:r>
      <w:r w:rsidR="00C552D5" w:rsidRPr="006C7210">
        <w:rPr>
          <w:rFonts w:ascii="Calibri" w:eastAsia="Times New Roman" w:hAnsi="Calibri" w:cs="Times New Roman"/>
        </w:rPr>
        <w:t>.</w:t>
      </w:r>
      <w:r w:rsidRPr="006C7210">
        <w:rPr>
          <w:rFonts w:ascii="Calibri" w:eastAsia="Times New Roman" w:hAnsi="Calibri" w:cs="Times New Roman"/>
        </w:rPr>
        <w:t xml:space="preserve"> </w:t>
      </w:r>
      <w:proofErr w:type="gramStart"/>
      <w:r w:rsidRPr="006C7210">
        <w:rPr>
          <w:rFonts w:ascii="Calibri" w:eastAsia="Times New Roman" w:hAnsi="Calibri" w:cs="Times New Roman"/>
        </w:rPr>
        <w:t xml:space="preserve">Second </w:t>
      </w:r>
      <w:r w:rsidR="00C552D5" w:rsidRPr="006C7210">
        <w:rPr>
          <w:rFonts w:ascii="Calibri" w:eastAsia="Times New Roman" w:hAnsi="Calibri" w:cs="Times New Roman"/>
        </w:rPr>
        <w:t xml:space="preserve">Steve </w:t>
      </w:r>
      <w:proofErr w:type="spellStart"/>
      <w:r w:rsidR="00C552D5" w:rsidRPr="006C7210">
        <w:rPr>
          <w:rFonts w:ascii="Calibri" w:eastAsia="Times New Roman" w:hAnsi="Calibri" w:cs="Times New Roman"/>
        </w:rPr>
        <w:t>Elsen</w:t>
      </w:r>
      <w:proofErr w:type="spellEnd"/>
      <w:r w:rsidRPr="006C7210">
        <w:rPr>
          <w:rFonts w:ascii="Calibri" w:eastAsia="Times New Roman" w:hAnsi="Calibri" w:cs="Times New Roman"/>
        </w:rPr>
        <w:t>.</w:t>
      </w:r>
      <w:proofErr w:type="gramEnd"/>
      <w:r w:rsidRPr="006C7210">
        <w:rPr>
          <w:rFonts w:ascii="Calibri" w:eastAsia="Times New Roman" w:hAnsi="Calibri" w:cs="Times New Roman"/>
        </w:rPr>
        <w:t xml:space="preserve"> </w:t>
      </w:r>
      <w:r w:rsidRPr="006C7210">
        <w:rPr>
          <w:rFonts w:ascii="Calibri" w:eastAsia="Times New Roman" w:hAnsi="Calibri" w:cs="Times New Roman"/>
        </w:rPr>
        <w:br/>
        <w:t xml:space="preserve">All </w:t>
      </w:r>
      <w:proofErr w:type="gramStart"/>
      <w:r w:rsidRPr="006C7210">
        <w:rPr>
          <w:rFonts w:ascii="Calibri" w:eastAsia="Times New Roman" w:hAnsi="Calibri" w:cs="Times New Roman"/>
        </w:rPr>
        <w:t>aye</w:t>
      </w:r>
      <w:proofErr w:type="gramEnd"/>
      <w:r w:rsidRPr="006C7210">
        <w:rPr>
          <w:rFonts w:ascii="Calibri" w:eastAsia="Times New Roman" w:hAnsi="Calibri" w:cs="Times New Roman"/>
        </w:rPr>
        <w:t xml:space="preserve">. 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Culvert at N3619 Smith Valley Road</w:t>
      </w:r>
      <w:r w:rsidRPr="006C7210">
        <w:rPr>
          <w:rFonts w:ascii="Calibri" w:eastAsia="Times New Roman" w:hAnsi="Calibri" w:cs="Times New Roman"/>
        </w:rPr>
        <w:br/>
      </w:r>
      <w:proofErr w:type="gramStart"/>
      <w:r w:rsidR="0064168F" w:rsidRPr="006C7210">
        <w:rPr>
          <w:rFonts w:ascii="Calibri" w:eastAsia="Times New Roman" w:hAnsi="Calibri" w:cs="Times New Roman"/>
        </w:rPr>
        <w:t>The</w:t>
      </w:r>
      <w:proofErr w:type="gramEnd"/>
      <w:r w:rsidR="0064168F" w:rsidRPr="006C7210">
        <w:rPr>
          <w:rFonts w:ascii="Calibri" w:eastAsia="Times New Roman" w:hAnsi="Calibri" w:cs="Times New Roman"/>
        </w:rPr>
        <w:t xml:space="preserve"> sheriff’s office </w:t>
      </w:r>
      <w:r w:rsidRPr="006C7210">
        <w:rPr>
          <w:rFonts w:ascii="Calibri" w:eastAsia="Times New Roman" w:hAnsi="Calibri" w:cs="Times New Roman"/>
        </w:rPr>
        <w:t xml:space="preserve">served </w:t>
      </w:r>
      <w:r w:rsidR="0064168F" w:rsidRPr="006C7210">
        <w:rPr>
          <w:rFonts w:ascii="Calibri" w:eastAsia="Times New Roman" w:hAnsi="Calibri" w:cs="Times New Roman"/>
        </w:rPr>
        <w:t xml:space="preserve">the letter </w:t>
      </w:r>
      <w:r w:rsidR="00637621" w:rsidRPr="006C7210">
        <w:rPr>
          <w:rFonts w:ascii="Calibri" w:eastAsia="Times New Roman" w:hAnsi="Calibri" w:cs="Times New Roman"/>
        </w:rPr>
        <w:t xml:space="preserve">about the driveway culvert </w:t>
      </w:r>
      <w:r w:rsidR="0064168F" w:rsidRPr="006C7210">
        <w:rPr>
          <w:rFonts w:ascii="Calibri" w:eastAsia="Times New Roman" w:hAnsi="Calibri" w:cs="Times New Roman"/>
        </w:rPr>
        <w:t xml:space="preserve">to the owners </w:t>
      </w:r>
      <w:r w:rsidR="00637621" w:rsidRPr="006C7210">
        <w:rPr>
          <w:rFonts w:ascii="Calibri" w:eastAsia="Times New Roman" w:hAnsi="Calibri" w:cs="Times New Roman"/>
        </w:rPr>
        <w:t xml:space="preserve">of the property </w:t>
      </w:r>
      <w:r w:rsidRPr="006C7210">
        <w:rPr>
          <w:rFonts w:ascii="Calibri" w:eastAsia="Times New Roman" w:hAnsi="Calibri" w:cs="Times New Roman"/>
        </w:rPr>
        <w:t>on October 9</w:t>
      </w:r>
      <w:r w:rsidRPr="006C7210">
        <w:rPr>
          <w:rFonts w:ascii="Calibri" w:eastAsia="Times New Roman" w:hAnsi="Calibri" w:cs="Times New Roman"/>
          <w:vertAlign w:val="superscript"/>
        </w:rPr>
        <w:t>th</w:t>
      </w:r>
      <w:r w:rsidRPr="006C7210">
        <w:rPr>
          <w:rFonts w:ascii="Calibri" w:eastAsia="Times New Roman" w:hAnsi="Calibri" w:cs="Times New Roman"/>
        </w:rPr>
        <w:t xml:space="preserve">. </w:t>
      </w:r>
      <w:r w:rsidR="00637621" w:rsidRPr="006C7210">
        <w:rPr>
          <w:rFonts w:ascii="Calibri" w:eastAsia="Times New Roman" w:hAnsi="Calibri" w:cs="Times New Roman"/>
        </w:rPr>
        <w:t xml:space="preserve">The owners </w:t>
      </w:r>
      <w:r w:rsidR="00C552D5" w:rsidRPr="006C7210">
        <w:rPr>
          <w:rFonts w:ascii="Calibri" w:eastAsia="Times New Roman" w:hAnsi="Calibri" w:cs="Times New Roman"/>
        </w:rPr>
        <w:t xml:space="preserve">are now trying to figure out </w:t>
      </w:r>
      <w:proofErr w:type="gramStart"/>
      <w:r w:rsidR="00C552D5" w:rsidRPr="006C7210">
        <w:rPr>
          <w:rFonts w:ascii="Calibri" w:eastAsia="Times New Roman" w:hAnsi="Calibri" w:cs="Times New Roman"/>
        </w:rPr>
        <w:t>who</w:t>
      </w:r>
      <w:proofErr w:type="gramEnd"/>
      <w:r w:rsidR="00C552D5" w:rsidRPr="006C7210">
        <w:rPr>
          <w:rFonts w:ascii="Calibri" w:eastAsia="Times New Roman" w:hAnsi="Calibri" w:cs="Times New Roman"/>
        </w:rPr>
        <w:t xml:space="preserve"> to contract with to complete the work on the driveway culver</w:t>
      </w:r>
      <w:r w:rsidR="0064168F" w:rsidRPr="006C7210">
        <w:rPr>
          <w:rFonts w:ascii="Calibri" w:eastAsia="Times New Roman" w:hAnsi="Calibri" w:cs="Times New Roman"/>
        </w:rPr>
        <w:t xml:space="preserve">t. The Board requires a building permit for </w:t>
      </w:r>
      <w:r w:rsidR="00637621" w:rsidRPr="006C7210">
        <w:rPr>
          <w:rFonts w:ascii="Calibri" w:eastAsia="Times New Roman" w:hAnsi="Calibri" w:cs="Times New Roman"/>
        </w:rPr>
        <w:t>this because the Town needs to</w:t>
      </w:r>
      <w:r w:rsidR="0064168F" w:rsidRPr="006C7210">
        <w:rPr>
          <w:rFonts w:ascii="Calibri" w:eastAsia="Times New Roman" w:hAnsi="Calibri" w:cs="Times New Roman"/>
        </w:rPr>
        <w:t xml:space="preserve"> make sure the work</w:t>
      </w:r>
      <w:r w:rsidR="00C552D5" w:rsidRPr="006C7210">
        <w:rPr>
          <w:rFonts w:ascii="Calibri" w:eastAsia="Times New Roman" w:hAnsi="Calibri" w:cs="Times New Roman"/>
        </w:rPr>
        <w:t xml:space="preserve"> is completed according to specification. Linda Seidel will call our building i</w:t>
      </w:r>
      <w:r w:rsidR="0064168F" w:rsidRPr="006C7210">
        <w:rPr>
          <w:rFonts w:ascii="Calibri" w:eastAsia="Times New Roman" w:hAnsi="Calibri" w:cs="Times New Roman"/>
        </w:rPr>
        <w:t>nspector</w:t>
      </w:r>
      <w:r w:rsidR="00C552D5" w:rsidRPr="006C7210">
        <w:rPr>
          <w:rFonts w:ascii="Calibri" w:eastAsia="Times New Roman" w:hAnsi="Calibri" w:cs="Times New Roman"/>
        </w:rPr>
        <w:t xml:space="preserve"> and also call the family regarding contractor choice. </w:t>
      </w:r>
    </w:p>
    <w:p w:rsidR="00831432" w:rsidRPr="006C7210" w:rsidRDefault="00831432" w:rsidP="00831432">
      <w:pPr>
        <w:rPr>
          <w:rFonts w:ascii="Calibri" w:eastAsia="Times New Roman" w:hAnsi="Calibri" w:cs="Times New Roman"/>
        </w:rPr>
      </w:pPr>
      <w:r w:rsidRPr="006C7210">
        <w:rPr>
          <w:rFonts w:ascii="Calibri" w:eastAsia="Times New Roman" w:hAnsi="Calibri" w:cs="Times New Roman"/>
          <w:b/>
          <w:bCs/>
        </w:rPr>
        <w:t>Review Ordinance Language</w:t>
      </w:r>
      <w:r w:rsidRPr="006C7210">
        <w:rPr>
          <w:rFonts w:ascii="Calibri" w:eastAsia="Times New Roman" w:hAnsi="Calibri" w:cs="Times New Roman"/>
        </w:rPr>
        <w:br/>
      </w:r>
      <w:r w:rsidR="00C552D5" w:rsidRPr="006C7210">
        <w:rPr>
          <w:rFonts w:ascii="Calibri" w:eastAsia="Times New Roman" w:hAnsi="Calibri" w:cs="Times New Roman"/>
        </w:rPr>
        <w:t>Linda Seidel would like to arrange a special meeting for this</w:t>
      </w:r>
      <w:r w:rsidR="00030CFB" w:rsidRPr="006C7210">
        <w:rPr>
          <w:rFonts w:ascii="Calibri" w:eastAsia="Times New Roman" w:hAnsi="Calibri" w:cs="Times New Roman"/>
        </w:rPr>
        <w:t xml:space="preserve"> on </w:t>
      </w:r>
      <w:r w:rsidR="00C552D5" w:rsidRPr="006C7210">
        <w:rPr>
          <w:rFonts w:ascii="Calibri" w:eastAsia="Times New Roman" w:hAnsi="Calibri" w:cs="Times New Roman"/>
        </w:rPr>
        <w:t>Oct. 24</w:t>
      </w:r>
      <w:r w:rsidR="00C552D5" w:rsidRPr="006C7210">
        <w:rPr>
          <w:rFonts w:ascii="Calibri" w:eastAsia="Times New Roman" w:hAnsi="Calibri" w:cs="Times New Roman"/>
          <w:vertAlign w:val="superscript"/>
        </w:rPr>
        <w:t>th</w:t>
      </w:r>
      <w:r w:rsidR="00030CFB" w:rsidRPr="006C7210">
        <w:rPr>
          <w:rFonts w:ascii="Calibri" w:eastAsia="Times New Roman" w:hAnsi="Calibri" w:cs="Times New Roman"/>
        </w:rPr>
        <w:t xml:space="preserve"> at</w:t>
      </w:r>
      <w:r w:rsidR="00C552D5" w:rsidRPr="006C7210">
        <w:rPr>
          <w:rFonts w:ascii="Calibri" w:eastAsia="Times New Roman" w:hAnsi="Calibri" w:cs="Times New Roman"/>
        </w:rPr>
        <w:t xml:space="preserve"> 4:30</w:t>
      </w:r>
      <w:r w:rsidR="00030CFB" w:rsidRPr="006C7210">
        <w:rPr>
          <w:rFonts w:ascii="Calibri" w:eastAsia="Times New Roman" w:hAnsi="Calibri" w:cs="Times New Roman"/>
        </w:rPr>
        <w:t xml:space="preserve"> pm.</w:t>
      </w:r>
      <w:r w:rsidR="0064168F" w:rsidRPr="006C7210">
        <w:rPr>
          <w:rFonts w:ascii="Calibri" w:eastAsia="Times New Roman" w:hAnsi="Calibri" w:cs="Times New Roman"/>
        </w:rPr>
        <w:t xml:space="preserve"> The municipal court information will also be covered at that time.</w:t>
      </w:r>
    </w:p>
    <w:p w:rsidR="0055322E" w:rsidRPr="006C7210" w:rsidRDefault="00BC04AC" w:rsidP="000A2EB7">
      <w:r w:rsidRPr="006C7210">
        <w:rPr>
          <w:b/>
        </w:rPr>
        <w:t>Road M</w:t>
      </w:r>
      <w:r w:rsidR="003F4DEA" w:rsidRPr="006C7210">
        <w:rPr>
          <w:b/>
        </w:rPr>
        <w:t>atters</w:t>
      </w:r>
    </w:p>
    <w:p w:rsidR="00D14B97" w:rsidRPr="006C7210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>James Scott</w:t>
      </w:r>
      <w:r w:rsidR="000A2EB7" w:rsidRPr="006C7210">
        <w:rPr>
          <w:rFonts w:ascii="Calibri" w:hAnsi="Calibri"/>
          <w:sz w:val="22"/>
          <w:szCs w:val="22"/>
        </w:rPr>
        <w:t xml:space="preserve"> mentioned that there is a lot of dust and excess material on Hidden Springs Roa</w:t>
      </w:r>
      <w:r w:rsidR="00637621" w:rsidRPr="006C7210">
        <w:rPr>
          <w:rFonts w:ascii="Calibri" w:hAnsi="Calibri"/>
          <w:sz w:val="22"/>
          <w:szCs w:val="22"/>
        </w:rPr>
        <w:t>d from the standard seal coat</w:t>
      </w:r>
      <w:r w:rsidR="000A2EB7" w:rsidRPr="006C7210">
        <w:rPr>
          <w:rFonts w:ascii="Calibri" w:hAnsi="Calibri"/>
          <w:sz w:val="22"/>
          <w:szCs w:val="22"/>
        </w:rPr>
        <w:t xml:space="preserve"> work that was done by Scott Construction. Mike </w:t>
      </w:r>
      <w:proofErr w:type="spellStart"/>
      <w:r w:rsidR="000A2EB7" w:rsidRPr="006C7210">
        <w:rPr>
          <w:rFonts w:ascii="Calibri" w:hAnsi="Calibri"/>
          <w:sz w:val="22"/>
          <w:szCs w:val="22"/>
        </w:rPr>
        <w:t>Weibel</w:t>
      </w:r>
      <w:proofErr w:type="spellEnd"/>
      <w:r w:rsidR="000A2EB7" w:rsidRPr="006C7210">
        <w:rPr>
          <w:rFonts w:ascii="Calibri" w:hAnsi="Calibri"/>
          <w:sz w:val="22"/>
          <w:szCs w:val="22"/>
        </w:rPr>
        <w:t xml:space="preserve"> spoke with the cont</w:t>
      </w:r>
      <w:r w:rsidR="00637621" w:rsidRPr="006C7210">
        <w:rPr>
          <w:rFonts w:ascii="Calibri" w:hAnsi="Calibri"/>
          <w:sz w:val="22"/>
          <w:szCs w:val="22"/>
        </w:rPr>
        <w:t xml:space="preserve">ractor, who said it is normal to have some excess material. </w:t>
      </w:r>
      <w:proofErr w:type="spellStart"/>
      <w:r w:rsidR="000A2EB7" w:rsidRPr="006C7210">
        <w:rPr>
          <w:rFonts w:ascii="Calibri" w:hAnsi="Calibri"/>
          <w:sz w:val="22"/>
          <w:szCs w:val="22"/>
        </w:rPr>
        <w:t>Weibel</w:t>
      </w:r>
      <w:proofErr w:type="spellEnd"/>
      <w:r w:rsidR="000A2EB7" w:rsidRPr="006C7210">
        <w:rPr>
          <w:rFonts w:ascii="Calibri" w:hAnsi="Calibri"/>
          <w:sz w:val="22"/>
          <w:szCs w:val="22"/>
        </w:rPr>
        <w:t xml:space="preserve"> added that</w:t>
      </w:r>
      <w:r w:rsidR="00D14B97" w:rsidRPr="006C7210">
        <w:rPr>
          <w:rFonts w:ascii="Calibri" w:hAnsi="Calibri"/>
          <w:sz w:val="22"/>
          <w:szCs w:val="22"/>
        </w:rPr>
        <w:t xml:space="preserve"> the material eventually works its way to the edge, and that the Town asks for the residents’ patience</w:t>
      </w:r>
      <w:r w:rsidR="000A2EB7" w:rsidRPr="006C7210">
        <w:rPr>
          <w:rFonts w:ascii="Calibri" w:hAnsi="Calibri"/>
          <w:sz w:val="22"/>
          <w:szCs w:val="22"/>
        </w:rPr>
        <w:t xml:space="preserve"> during this temporary process</w:t>
      </w:r>
      <w:r w:rsidR="00D14B97" w:rsidRPr="006C7210">
        <w:rPr>
          <w:rFonts w:ascii="Calibri" w:hAnsi="Calibri"/>
          <w:sz w:val="22"/>
          <w:szCs w:val="22"/>
        </w:rPr>
        <w:t xml:space="preserve">. </w:t>
      </w:r>
      <w:r w:rsidR="00F65433" w:rsidRPr="006C7210">
        <w:rPr>
          <w:rFonts w:ascii="Calibri" w:hAnsi="Calibri"/>
          <w:sz w:val="22"/>
          <w:szCs w:val="22"/>
        </w:rPr>
        <w:t>W</w:t>
      </w:r>
      <w:r w:rsidR="000A2EB7" w:rsidRPr="006C7210">
        <w:rPr>
          <w:rFonts w:ascii="Calibri" w:hAnsi="Calibri"/>
          <w:sz w:val="22"/>
          <w:szCs w:val="22"/>
        </w:rPr>
        <w:t xml:space="preserve">hen the snowplow goes through, the excess should be gone. The resident </w:t>
      </w:r>
      <w:r w:rsidR="00F65433" w:rsidRPr="006C7210">
        <w:rPr>
          <w:rFonts w:ascii="Calibri" w:hAnsi="Calibri"/>
          <w:sz w:val="22"/>
          <w:szCs w:val="22"/>
        </w:rPr>
        <w:t xml:space="preserve">also </w:t>
      </w:r>
      <w:r w:rsidR="000A2EB7" w:rsidRPr="006C7210">
        <w:rPr>
          <w:rFonts w:ascii="Calibri" w:hAnsi="Calibri"/>
          <w:sz w:val="22"/>
          <w:szCs w:val="22"/>
        </w:rPr>
        <w:t xml:space="preserve">asked if he could sweep the excess off the road and onto the shoulder. </w:t>
      </w:r>
    </w:p>
    <w:p w:rsidR="00D14B97" w:rsidRPr="006C7210" w:rsidRDefault="00D14B97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 xml:space="preserve">Dave </w:t>
      </w:r>
      <w:proofErr w:type="spellStart"/>
      <w:r w:rsidRPr="006C7210">
        <w:rPr>
          <w:rFonts w:ascii="Calibri" w:hAnsi="Calibri"/>
          <w:sz w:val="22"/>
          <w:szCs w:val="22"/>
        </w:rPr>
        <w:t>Lokken</w:t>
      </w:r>
      <w:proofErr w:type="spellEnd"/>
      <w:r w:rsidRPr="006C7210">
        <w:rPr>
          <w:rFonts w:ascii="Calibri" w:hAnsi="Calibri"/>
          <w:sz w:val="22"/>
          <w:szCs w:val="22"/>
        </w:rPr>
        <w:t xml:space="preserve"> is still looking for a response from his agenda item last month</w:t>
      </w:r>
      <w:r w:rsidR="005B7CC0" w:rsidRPr="006C7210">
        <w:rPr>
          <w:rFonts w:ascii="Calibri" w:hAnsi="Calibri"/>
          <w:sz w:val="22"/>
          <w:szCs w:val="22"/>
        </w:rPr>
        <w:t xml:space="preserve"> regarding County Road OS</w:t>
      </w:r>
      <w:r w:rsidR="00637621" w:rsidRPr="006C7210">
        <w:rPr>
          <w:rFonts w:ascii="Calibri" w:hAnsi="Calibri"/>
          <w:sz w:val="22"/>
          <w:szCs w:val="22"/>
        </w:rPr>
        <w:t>.</w:t>
      </w:r>
    </w:p>
    <w:p w:rsidR="00D14B97" w:rsidRPr="006C7210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>Christine Miller contacted us regarding a</w:t>
      </w:r>
      <w:r w:rsidR="00D14B97" w:rsidRPr="006C7210">
        <w:rPr>
          <w:rFonts w:ascii="Calibri" w:hAnsi="Calibri"/>
          <w:sz w:val="22"/>
          <w:szCs w:val="22"/>
        </w:rPr>
        <w:t xml:space="preserve"> pothole in </w:t>
      </w:r>
      <w:r w:rsidRPr="006C7210">
        <w:rPr>
          <w:rFonts w:ascii="Calibri" w:hAnsi="Calibri"/>
          <w:sz w:val="22"/>
          <w:szCs w:val="22"/>
        </w:rPr>
        <w:t xml:space="preserve">the </w:t>
      </w:r>
      <w:proofErr w:type="spellStart"/>
      <w:r w:rsidR="00D14B97" w:rsidRPr="006C7210">
        <w:rPr>
          <w:rFonts w:ascii="Calibri" w:hAnsi="Calibri"/>
          <w:sz w:val="22"/>
          <w:szCs w:val="22"/>
        </w:rPr>
        <w:t>cul</w:t>
      </w:r>
      <w:proofErr w:type="spellEnd"/>
      <w:r w:rsidR="00D14B97" w:rsidRPr="006C7210">
        <w:rPr>
          <w:rFonts w:ascii="Calibri" w:hAnsi="Calibri"/>
          <w:sz w:val="22"/>
          <w:szCs w:val="22"/>
        </w:rPr>
        <w:t xml:space="preserve"> de sac</w:t>
      </w:r>
      <w:r w:rsidR="00637621" w:rsidRPr="006C7210">
        <w:rPr>
          <w:rFonts w:ascii="Calibri" w:hAnsi="Calibri"/>
          <w:sz w:val="22"/>
          <w:szCs w:val="22"/>
        </w:rPr>
        <w:t xml:space="preserve"> on</w:t>
      </w:r>
      <w:r w:rsidRPr="006C7210">
        <w:rPr>
          <w:rFonts w:ascii="Calibri" w:hAnsi="Calibri"/>
          <w:sz w:val="22"/>
          <w:szCs w:val="22"/>
        </w:rPr>
        <w:t xml:space="preserve"> Baker Rd</w:t>
      </w:r>
      <w:r w:rsidR="00D14B97" w:rsidRPr="006C7210">
        <w:rPr>
          <w:rFonts w:ascii="Calibri" w:hAnsi="Calibri"/>
          <w:sz w:val="22"/>
          <w:szCs w:val="22"/>
        </w:rPr>
        <w:t xml:space="preserve">. Mike </w:t>
      </w:r>
      <w:proofErr w:type="spellStart"/>
      <w:r w:rsidR="00D14B97" w:rsidRPr="006C7210">
        <w:rPr>
          <w:rFonts w:ascii="Calibri" w:hAnsi="Calibri"/>
          <w:sz w:val="22"/>
          <w:szCs w:val="22"/>
        </w:rPr>
        <w:t>Weibel</w:t>
      </w:r>
      <w:proofErr w:type="spellEnd"/>
      <w:r w:rsidR="00D14B97" w:rsidRPr="006C7210">
        <w:rPr>
          <w:rFonts w:ascii="Calibri" w:hAnsi="Calibri"/>
          <w:sz w:val="22"/>
          <w:szCs w:val="22"/>
        </w:rPr>
        <w:t xml:space="preserve"> and Tom Brown sa</w:t>
      </w:r>
      <w:r w:rsidR="00637621" w:rsidRPr="006C7210">
        <w:rPr>
          <w:rFonts w:ascii="Calibri" w:hAnsi="Calibri"/>
          <w:sz w:val="22"/>
          <w:szCs w:val="22"/>
        </w:rPr>
        <w:t>id</w:t>
      </w:r>
      <w:r w:rsidRPr="006C7210">
        <w:rPr>
          <w:rFonts w:ascii="Calibri" w:hAnsi="Calibri"/>
          <w:sz w:val="22"/>
          <w:szCs w:val="22"/>
        </w:rPr>
        <w:t xml:space="preserve"> the issue is with the concrete in the driveway, not the road.</w:t>
      </w:r>
    </w:p>
    <w:p w:rsidR="00D14B97" w:rsidRPr="006C7210" w:rsidRDefault="005B7CC0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lastRenderedPageBreak/>
        <w:t xml:space="preserve">Adam Donley said there’s a washout at the </w:t>
      </w:r>
      <w:r w:rsidR="00D14B97" w:rsidRPr="006C7210">
        <w:rPr>
          <w:rFonts w:ascii="Calibri" w:hAnsi="Calibri"/>
          <w:sz w:val="22"/>
          <w:szCs w:val="22"/>
        </w:rPr>
        <w:t>Verde</w:t>
      </w:r>
      <w:r w:rsidRPr="006C7210">
        <w:rPr>
          <w:rFonts w:ascii="Calibri" w:hAnsi="Calibri"/>
          <w:sz w:val="22"/>
          <w:szCs w:val="22"/>
        </w:rPr>
        <w:t xml:space="preserve"> Valley South culvert n</w:t>
      </w:r>
      <w:r w:rsidR="00D14B97" w:rsidRPr="006C7210">
        <w:rPr>
          <w:rFonts w:ascii="Calibri" w:hAnsi="Calibri"/>
          <w:sz w:val="22"/>
          <w:szCs w:val="22"/>
        </w:rPr>
        <w:t>ear N32</w:t>
      </w:r>
      <w:r w:rsidRPr="006C7210">
        <w:rPr>
          <w:rFonts w:ascii="Calibri" w:hAnsi="Calibri"/>
          <w:sz w:val="22"/>
          <w:szCs w:val="22"/>
        </w:rPr>
        <w:t>15 that will require attention at some point.</w:t>
      </w:r>
    </w:p>
    <w:p w:rsidR="00D14B97" w:rsidRPr="006C7210" w:rsidRDefault="004F14B1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>A Sun Valley Road resident spoke with</w:t>
      </w:r>
      <w:r w:rsidR="00D14B97" w:rsidRPr="006C7210">
        <w:rPr>
          <w:rFonts w:ascii="Calibri" w:hAnsi="Calibri"/>
          <w:sz w:val="22"/>
          <w:szCs w:val="22"/>
        </w:rPr>
        <w:t xml:space="preserve"> Tom </w:t>
      </w:r>
      <w:r w:rsidRPr="006C7210">
        <w:rPr>
          <w:rFonts w:ascii="Calibri" w:hAnsi="Calibri"/>
          <w:sz w:val="22"/>
          <w:szCs w:val="22"/>
        </w:rPr>
        <w:t>Brown and asked if larger rock could be put in at the drainage corner</w:t>
      </w:r>
      <w:r w:rsidR="00D14B97" w:rsidRPr="006C7210">
        <w:rPr>
          <w:rFonts w:ascii="Calibri" w:hAnsi="Calibri"/>
          <w:sz w:val="22"/>
          <w:szCs w:val="22"/>
        </w:rPr>
        <w:t xml:space="preserve">. </w:t>
      </w:r>
      <w:r w:rsidRPr="006C7210">
        <w:rPr>
          <w:rFonts w:ascii="Calibri" w:hAnsi="Calibri"/>
          <w:sz w:val="22"/>
          <w:szCs w:val="22"/>
        </w:rPr>
        <w:t xml:space="preserve">Tom Brown has </w:t>
      </w:r>
      <w:r w:rsidR="00D14B97" w:rsidRPr="006C7210">
        <w:rPr>
          <w:rFonts w:ascii="Calibri" w:hAnsi="Calibri"/>
          <w:sz w:val="22"/>
          <w:szCs w:val="22"/>
        </w:rPr>
        <w:t>looked at it a couple times</w:t>
      </w:r>
      <w:r w:rsidRPr="006C7210">
        <w:rPr>
          <w:rFonts w:ascii="Calibri" w:hAnsi="Calibri"/>
          <w:sz w:val="22"/>
          <w:szCs w:val="22"/>
        </w:rPr>
        <w:t xml:space="preserve"> and thinks it’s a good idea. </w:t>
      </w:r>
    </w:p>
    <w:p w:rsidR="00D14B97" w:rsidRPr="006C7210" w:rsidRDefault="00D14B97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 xml:space="preserve">Tom </w:t>
      </w:r>
      <w:r w:rsidR="00637621" w:rsidRPr="006C7210">
        <w:rPr>
          <w:rFonts w:ascii="Calibri" w:hAnsi="Calibri"/>
          <w:sz w:val="22"/>
          <w:szCs w:val="22"/>
        </w:rPr>
        <w:t>Brown wondered if we’d</w:t>
      </w:r>
      <w:r w:rsidRPr="006C7210">
        <w:rPr>
          <w:rFonts w:ascii="Calibri" w:hAnsi="Calibri"/>
          <w:sz w:val="22"/>
          <w:szCs w:val="22"/>
        </w:rPr>
        <w:t xml:space="preserve"> heard from </w:t>
      </w:r>
      <w:proofErr w:type="spellStart"/>
      <w:r w:rsidRPr="006C7210">
        <w:rPr>
          <w:rFonts w:ascii="Calibri" w:hAnsi="Calibri"/>
          <w:sz w:val="22"/>
          <w:szCs w:val="22"/>
        </w:rPr>
        <w:t>Mathy</w:t>
      </w:r>
      <w:proofErr w:type="spellEnd"/>
      <w:r w:rsidRPr="006C7210">
        <w:rPr>
          <w:rFonts w:ascii="Calibri" w:hAnsi="Calibri"/>
          <w:sz w:val="22"/>
          <w:szCs w:val="22"/>
        </w:rPr>
        <w:t xml:space="preserve"> </w:t>
      </w:r>
      <w:r w:rsidR="004F14B1" w:rsidRPr="006C7210">
        <w:rPr>
          <w:rFonts w:ascii="Calibri" w:hAnsi="Calibri"/>
          <w:sz w:val="22"/>
          <w:szCs w:val="22"/>
        </w:rPr>
        <w:t xml:space="preserve">about </w:t>
      </w:r>
      <w:r w:rsidRPr="006C7210">
        <w:rPr>
          <w:rFonts w:ascii="Calibri" w:hAnsi="Calibri"/>
          <w:sz w:val="22"/>
          <w:szCs w:val="22"/>
        </w:rPr>
        <w:t xml:space="preserve">when they’re going to do </w:t>
      </w:r>
      <w:r w:rsidR="004F14B1" w:rsidRPr="006C7210">
        <w:rPr>
          <w:rFonts w:ascii="Calibri" w:hAnsi="Calibri"/>
          <w:sz w:val="22"/>
          <w:szCs w:val="22"/>
        </w:rPr>
        <w:t>the Smith Valley Road project.</w:t>
      </w:r>
      <w:r w:rsidRPr="006C7210">
        <w:rPr>
          <w:rFonts w:ascii="Calibri" w:hAnsi="Calibri"/>
          <w:sz w:val="22"/>
          <w:szCs w:val="22"/>
        </w:rPr>
        <w:t xml:space="preserve"> L</w:t>
      </w:r>
      <w:r w:rsidR="004F14B1" w:rsidRPr="006C7210">
        <w:rPr>
          <w:rFonts w:ascii="Calibri" w:hAnsi="Calibri"/>
          <w:sz w:val="22"/>
          <w:szCs w:val="22"/>
        </w:rPr>
        <w:t xml:space="preserve">inda Seidel will call Paul Wetzel at </w:t>
      </w:r>
      <w:proofErr w:type="spellStart"/>
      <w:r w:rsidR="004F14B1" w:rsidRPr="006C7210">
        <w:rPr>
          <w:rFonts w:ascii="Calibri" w:hAnsi="Calibri"/>
          <w:sz w:val="22"/>
          <w:szCs w:val="22"/>
        </w:rPr>
        <w:t>Mathy</w:t>
      </w:r>
      <w:proofErr w:type="spellEnd"/>
      <w:r w:rsidR="004F14B1" w:rsidRPr="006C7210">
        <w:rPr>
          <w:rFonts w:ascii="Calibri" w:hAnsi="Calibri"/>
          <w:sz w:val="22"/>
          <w:szCs w:val="22"/>
        </w:rPr>
        <w:t xml:space="preserve"> about this.</w:t>
      </w:r>
    </w:p>
    <w:p w:rsidR="00D14B97" w:rsidRPr="006C7210" w:rsidRDefault="004F14B1" w:rsidP="008314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>There was a question regarding jurisdiction of the eroding culvert at the i</w:t>
      </w:r>
      <w:r w:rsidR="00D14B97" w:rsidRPr="006C7210">
        <w:rPr>
          <w:rFonts w:ascii="Calibri" w:hAnsi="Calibri"/>
          <w:sz w:val="22"/>
          <w:szCs w:val="22"/>
        </w:rPr>
        <w:t>ntersection of Westview and Scenic</w:t>
      </w:r>
      <w:r w:rsidRPr="006C7210">
        <w:rPr>
          <w:rFonts w:ascii="Calibri" w:hAnsi="Calibri"/>
          <w:sz w:val="22"/>
          <w:szCs w:val="22"/>
        </w:rPr>
        <w:t xml:space="preserve"> Drive. Mike </w:t>
      </w:r>
      <w:proofErr w:type="spellStart"/>
      <w:r w:rsidRPr="006C7210">
        <w:rPr>
          <w:rFonts w:ascii="Calibri" w:hAnsi="Calibri"/>
          <w:sz w:val="22"/>
          <w:szCs w:val="22"/>
        </w:rPr>
        <w:t>Weibel</w:t>
      </w:r>
      <w:proofErr w:type="spellEnd"/>
      <w:r w:rsidRPr="006C7210">
        <w:rPr>
          <w:rFonts w:ascii="Calibri" w:hAnsi="Calibri"/>
          <w:sz w:val="22"/>
          <w:szCs w:val="22"/>
        </w:rPr>
        <w:t xml:space="preserve"> looked into it, and accord</w:t>
      </w:r>
      <w:r w:rsidR="00637621" w:rsidRPr="006C7210">
        <w:rPr>
          <w:rFonts w:ascii="Calibri" w:hAnsi="Calibri"/>
          <w:sz w:val="22"/>
          <w:szCs w:val="22"/>
        </w:rPr>
        <w:t>ing to the county zoning map, the culvert belongs to the</w:t>
      </w:r>
      <w:r w:rsidR="00D14B97" w:rsidRPr="006C7210">
        <w:rPr>
          <w:rFonts w:ascii="Calibri" w:hAnsi="Calibri"/>
          <w:sz w:val="22"/>
          <w:szCs w:val="22"/>
        </w:rPr>
        <w:t xml:space="preserve"> City of La Crosse. </w:t>
      </w:r>
    </w:p>
    <w:p w:rsidR="009577A1" w:rsidRPr="006C7210" w:rsidRDefault="004F14B1" w:rsidP="009577A1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6C7210">
        <w:rPr>
          <w:rFonts w:ascii="Calibri" w:hAnsi="Calibri"/>
          <w:sz w:val="22"/>
          <w:szCs w:val="22"/>
        </w:rPr>
        <w:t xml:space="preserve">There was also a question from a </w:t>
      </w:r>
      <w:proofErr w:type="spellStart"/>
      <w:r w:rsidRPr="006C7210">
        <w:rPr>
          <w:rFonts w:ascii="Calibri" w:hAnsi="Calibri"/>
          <w:sz w:val="22"/>
          <w:szCs w:val="22"/>
        </w:rPr>
        <w:t>Medary</w:t>
      </w:r>
      <w:proofErr w:type="spellEnd"/>
      <w:r w:rsidRPr="006C7210">
        <w:rPr>
          <w:rFonts w:ascii="Calibri" w:hAnsi="Calibri"/>
          <w:sz w:val="22"/>
          <w:szCs w:val="22"/>
        </w:rPr>
        <w:t xml:space="preserve"> resident regarding jurisdiction for roadside mowing on </w:t>
      </w:r>
      <w:r w:rsidR="00D14B97" w:rsidRPr="006C7210">
        <w:rPr>
          <w:rFonts w:ascii="Calibri" w:hAnsi="Calibri"/>
          <w:sz w:val="22"/>
          <w:szCs w:val="22"/>
        </w:rPr>
        <w:t>Bluff Pass</w:t>
      </w:r>
      <w:r w:rsidRPr="006C7210">
        <w:rPr>
          <w:rFonts w:ascii="Calibri" w:hAnsi="Calibri"/>
          <w:sz w:val="22"/>
          <w:szCs w:val="22"/>
        </w:rPr>
        <w:t xml:space="preserve">. This road </w:t>
      </w:r>
      <w:r w:rsidR="00D14B97" w:rsidRPr="006C7210">
        <w:rPr>
          <w:rFonts w:ascii="Calibri" w:hAnsi="Calibri"/>
          <w:sz w:val="22"/>
          <w:szCs w:val="22"/>
        </w:rPr>
        <w:t>lies entirely in the City of La C</w:t>
      </w:r>
      <w:r w:rsidR="00637621" w:rsidRPr="006C7210">
        <w:rPr>
          <w:rFonts w:ascii="Calibri" w:hAnsi="Calibri"/>
          <w:sz w:val="22"/>
          <w:szCs w:val="22"/>
        </w:rPr>
        <w:t>rosse.</w:t>
      </w:r>
      <w:r w:rsidR="00D14B97" w:rsidRPr="006C7210">
        <w:rPr>
          <w:rFonts w:ascii="Calibri" w:hAnsi="Calibri"/>
          <w:sz w:val="22"/>
          <w:szCs w:val="22"/>
        </w:rPr>
        <w:t xml:space="preserve"> </w:t>
      </w:r>
    </w:p>
    <w:p w:rsidR="004F14B1" w:rsidRPr="006C7210" w:rsidRDefault="004F14B1" w:rsidP="004F14B1">
      <w:pPr>
        <w:pStyle w:val="ListParagraph"/>
        <w:ind w:left="1080"/>
        <w:rPr>
          <w:rFonts w:ascii="Calibri" w:hAnsi="Calibri"/>
          <w:sz w:val="22"/>
          <w:szCs w:val="22"/>
        </w:rPr>
      </w:pPr>
    </w:p>
    <w:p w:rsidR="001C3392" w:rsidRPr="006C7210" w:rsidRDefault="00BC04AC" w:rsidP="001C3392">
      <w:r w:rsidRPr="006C7210">
        <w:rPr>
          <w:b/>
        </w:rPr>
        <w:t>Citizen C</w:t>
      </w:r>
      <w:r w:rsidR="003F4DEA" w:rsidRPr="006C7210">
        <w:rPr>
          <w:b/>
        </w:rPr>
        <w:t>oncerns</w:t>
      </w:r>
    </w:p>
    <w:p w:rsidR="00D14B97" w:rsidRPr="006C7210" w:rsidRDefault="00AF3FFA" w:rsidP="00AF3FF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6C7210">
        <w:rPr>
          <w:rFonts w:asciiTheme="minorHAnsi" w:hAnsiTheme="minorHAnsi" w:cstheme="minorHAnsi"/>
          <w:sz w:val="22"/>
          <w:szCs w:val="22"/>
        </w:rPr>
        <w:t xml:space="preserve">Some </w:t>
      </w:r>
      <w:r w:rsidR="00A42C13" w:rsidRPr="006C7210">
        <w:rPr>
          <w:rFonts w:asciiTheme="minorHAnsi" w:hAnsiTheme="minorHAnsi" w:cstheme="minorHAnsi"/>
          <w:sz w:val="22"/>
          <w:szCs w:val="22"/>
        </w:rPr>
        <w:t xml:space="preserve">City of </w:t>
      </w:r>
      <w:r w:rsidRPr="006C7210">
        <w:rPr>
          <w:rFonts w:asciiTheme="minorHAnsi" w:hAnsiTheme="minorHAnsi" w:cstheme="minorHAnsi"/>
          <w:sz w:val="22"/>
          <w:szCs w:val="22"/>
        </w:rPr>
        <w:t>Onalaska residents presented</w:t>
      </w:r>
      <w:r w:rsidR="00A93C78" w:rsidRPr="006C7210">
        <w:rPr>
          <w:rFonts w:asciiTheme="minorHAnsi" w:hAnsiTheme="minorHAnsi" w:cstheme="minorHAnsi"/>
          <w:sz w:val="22"/>
          <w:szCs w:val="22"/>
        </w:rPr>
        <w:t xml:space="preserve"> </w:t>
      </w:r>
      <w:r w:rsidR="00EA270C" w:rsidRPr="006C7210">
        <w:rPr>
          <w:rFonts w:asciiTheme="minorHAnsi" w:hAnsiTheme="minorHAnsi" w:cstheme="minorHAnsi"/>
          <w:sz w:val="22"/>
          <w:szCs w:val="22"/>
        </w:rPr>
        <w:t xml:space="preserve">their </w:t>
      </w:r>
      <w:r w:rsidR="00D14B97" w:rsidRPr="006C7210">
        <w:rPr>
          <w:rFonts w:asciiTheme="minorHAnsi" w:hAnsiTheme="minorHAnsi" w:cstheme="minorHAnsi"/>
          <w:sz w:val="22"/>
          <w:szCs w:val="22"/>
        </w:rPr>
        <w:t>concerns about the appearance</w:t>
      </w:r>
      <w:r w:rsidR="00A744B6" w:rsidRPr="006C7210">
        <w:rPr>
          <w:rFonts w:asciiTheme="minorHAnsi" w:hAnsiTheme="minorHAnsi" w:cstheme="minorHAnsi"/>
          <w:sz w:val="22"/>
          <w:szCs w:val="22"/>
        </w:rPr>
        <w:t>, cars</w:t>
      </w:r>
      <w:r w:rsidR="00D14B97" w:rsidRPr="006C7210">
        <w:rPr>
          <w:rFonts w:asciiTheme="minorHAnsi" w:hAnsiTheme="minorHAnsi" w:cstheme="minorHAnsi"/>
          <w:sz w:val="22"/>
          <w:szCs w:val="22"/>
        </w:rPr>
        <w:t xml:space="preserve"> </w:t>
      </w:r>
      <w:r w:rsidR="00A744B6" w:rsidRPr="006C7210">
        <w:rPr>
          <w:rFonts w:asciiTheme="minorHAnsi" w:hAnsiTheme="minorHAnsi" w:cstheme="minorHAnsi"/>
          <w:sz w:val="22"/>
          <w:szCs w:val="22"/>
        </w:rPr>
        <w:t xml:space="preserve">and increased traffic resulting from </w:t>
      </w:r>
      <w:r w:rsidR="00A93C78" w:rsidRPr="006C7210">
        <w:rPr>
          <w:rFonts w:asciiTheme="minorHAnsi" w:hAnsiTheme="minorHAnsi" w:cstheme="minorHAnsi"/>
          <w:sz w:val="22"/>
          <w:szCs w:val="22"/>
        </w:rPr>
        <w:t xml:space="preserve">the </w:t>
      </w:r>
      <w:r w:rsidRPr="006C7210">
        <w:rPr>
          <w:rFonts w:asciiTheme="minorHAnsi" w:hAnsiTheme="minorHAnsi" w:cstheme="minorHAnsi"/>
          <w:sz w:val="22"/>
          <w:szCs w:val="22"/>
        </w:rPr>
        <w:t xml:space="preserve">property owned by Rockwood Gardens LLC, including the </w:t>
      </w:r>
      <w:r w:rsidR="00A93C78" w:rsidRPr="006C7210">
        <w:rPr>
          <w:rFonts w:asciiTheme="minorHAnsi" w:hAnsiTheme="minorHAnsi" w:cstheme="minorHAnsi"/>
          <w:sz w:val="22"/>
          <w:szCs w:val="22"/>
        </w:rPr>
        <w:t xml:space="preserve">business at </w:t>
      </w:r>
      <w:r w:rsidR="00F551F1" w:rsidRPr="006C7210">
        <w:rPr>
          <w:rFonts w:asciiTheme="minorHAnsi" w:hAnsiTheme="minorHAnsi" w:cstheme="minorHAnsi"/>
          <w:sz w:val="22"/>
          <w:szCs w:val="22"/>
        </w:rPr>
        <w:t>N4342</w:t>
      </w:r>
      <w:r w:rsidR="00A744B6" w:rsidRPr="006C721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A744B6" w:rsidRPr="006C7210">
        <w:rPr>
          <w:rFonts w:asciiTheme="minorHAnsi" w:hAnsiTheme="minorHAnsi" w:cstheme="minorHAnsi"/>
          <w:sz w:val="22"/>
          <w:szCs w:val="22"/>
        </w:rPr>
        <w:t>Germann</w:t>
      </w:r>
      <w:proofErr w:type="spellEnd"/>
      <w:r w:rsidR="00A744B6" w:rsidRPr="006C7210">
        <w:rPr>
          <w:rFonts w:asciiTheme="minorHAnsi" w:hAnsiTheme="minorHAnsi" w:cstheme="minorHAnsi"/>
          <w:sz w:val="22"/>
          <w:szCs w:val="22"/>
        </w:rPr>
        <w:t xml:space="preserve"> Ct</w:t>
      </w:r>
      <w:r w:rsidRPr="006C7210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1C3392" w:rsidRPr="006C7210" w:rsidRDefault="00AF3FFA" w:rsidP="003E7F3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6C7210">
        <w:rPr>
          <w:rFonts w:asciiTheme="minorHAnsi" w:hAnsiTheme="minorHAnsi" w:cstheme="minorHAnsi"/>
          <w:sz w:val="22"/>
          <w:szCs w:val="22"/>
        </w:rPr>
        <w:t xml:space="preserve">We received a question about hunting regulations in the </w:t>
      </w:r>
      <w:proofErr w:type="spellStart"/>
      <w:r w:rsidR="003E7F36" w:rsidRPr="006C7210">
        <w:rPr>
          <w:rFonts w:asciiTheme="minorHAnsi" w:hAnsiTheme="minorHAnsi" w:cstheme="minorHAnsi"/>
          <w:sz w:val="22"/>
          <w:szCs w:val="22"/>
        </w:rPr>
        <w:t>Medary</w:t>
      </w:r>
      <w:proofErr w:type="spellEnd"/>
      <w:r w:rsidR="003E7F36" w:rsidRPr="006C7210">
        <w:rPr>
          <w:rFonts w:asciiTheme="minorHAnsi" w:hAnsiTheme="minorHAnsi" w:cstheme="minorHAnsi"/>
          <w:sz w:val="22"/>
          <w:szCs w:val="22"/>
        </w:rPr>
        <w:t xml:space="preserve"> portion of </w:t>
      </w:r>
      <w:r w:rsidRPr="006C7210">
        <w:rPr>
          <w:rFonts w:asciiTheme="minorHAnsi" w:hAnsiTheme="minorHAnsi" w:cstheme="minorHAnsi"/>
          <w:sz w:val="22"/>
          <w:szCs w:val="22"/>
        </w:rPr>
        <w:t>river marsh. The Town</w:t>
      </w:r>
      <w:r w:rsidR="00F1564A" w:rsidRPr="006C7210">
        <w:rPr>
          <w:rFonts w:asciiTheme="minorHAnsi" w:hAnsiTheme="minorHAnsi" w:cstheme="minorHAnsi"/>
          <w:sz w:val="22"/>
          <w:szCs w:val="22"/>
        </w:rPr>
        <w:t xml:space="preserve"> follow</w:t>
      </w:r>
      <w:r w:rsidRPr="006C7210">
        <w:rPr>
          <w:rFonts w:asciiTheme="minorHAnsi" w:hAnsiTheme="minorHAnsi" w:cstheme="minorHAnsi"/>
          <w:sz w:val="22"/>
          <w:szCs w:val="22"/>
        </w:rPr>
        <w:t>s</w:t>
      </w:r>
      <w:r w:rsidR="003E7F36" w:rsidRPr="006C7210">
        <w:rPr>
          <w:rFonts w:asciiTheme="minorHAnsi" w:hAnsiTheme="minorHAnsi" w:cstheme="minorHAnsi"/>
          <w:sz w:val="22"/>
          <w:szCs w:val="22"/>
        </w:rPr>
        <w:t xml:space="preserve"> state code</w:t>
      </w:r>
      <w:r w:rsidR="009934E6" w:rsidRPr="006C7210">
        <w:rPr>
          <w:rFonts w:asciiTheme="minorHAnsi" w:hAnsiTheme="minorHAnsi" w:cstheme="minorHAnsi"/>
          <w:sz w:val="22"/>
          <w:szCs w:val="22"/>
        </w:rPr>
        <w:t>s</w:t>
      </w:r>
      <w:r w:rsidR="003E7F36" w:rsidRPr="006C7210">
        <w:rPr>
          <w:rFonts w:asciiTheme="minorHAnsi" w:hAnsiTheme="minorHAnsi" w:cstheme="minorHAnsi"/>
          <w:sz w:val="22"/>
          <w:szCs w:val="22"/>
        </w:rPr>
        <w:t xml:space="preserve">, </w:t>
      </w:r>
      <w:r w:rsidR="009934E6" w:rsidRPr="006C7210">
        <w:rPr>
          <w:rFonts w:asciiTheme="minorHAnsi" w:hAnsiTheme="minorHAnsi" w:cstheme="minorHAnsi"/>
          <w:sz w:val="22"/>
          <w:szCs w:val="22"/>
        </w:rPr>
        <w:t xml:space="preserve">which </w:t>
      </w:r>
      <w:r w:rsidR="00EA270C" w:rsidRPr="006C7210">
        <w:rPr>
          <w:rFonts w:asciiTheme="minorHAnsi" w:hAnsiTheme="minorHAnsi" w:cstheme="minorHAnsi"/>
          <w:sz w:val="22"/>
          <w:szCs w:val="22"/>
        </w:rPr>
        <w:t>supersede</w:t>
      </w:r>
      <w:r w:rsidR="009934E6" w:rsidRPr="006C7210">
        <w:rPr>
          <w:rFonts w:asciiTheme="minorHAnsi" w:hAnsiTheme="minorHAnsi" w:cstheme="minorHAnsi"/>
          <w:sz w:val="22"/>
          <w:szCs w:val="22"/>
        </w:rPr>
        <w:t xml:space="preserve"> our </w:t>
      </w:r>
      <w:r w:rsidR="00EA270C" w:rsidRPr="006C7210">
        <w:rPr>
          <w:rFonts w:asciiTheme="minorHAnsi" w:hAnsiTheme="minorHAnsi" w:cstheme="minorHAnsi"/>
          <w:sz w:val="22"/>
          <w:szCs w:val="22"/>
        </w:rPr>
        <w:t>original ordinance.</w:t>
      </w:r>
      <w:r w:rsidR="009934E6" w:rsidRPr="006C7210">
        <w:rPr>
          <w:rFonts w:asciiTheme="minorHAnsi" w:hAnsiTheme="minorHAnsi" w:cstheme="minorHAnsi"/>
          <w:sz w:val="22"/>
          <w:szCs w:val="22"/>
        </w:rPr>
        <w:t xml:space="preserve"> </w:t>
      </w:r>
      <w:r w:rsidR="00EA270C" w:rsidRPr="006C7210">
        <w:rPr>
          <w:rFonts w:asciiTheme="minorHAnsi" w:hAnsiTheme="minorHAnsi" w:cstheme="minorHAnsi"/>
          <w:sz w:val="22"/>
          <w:szCs w:val="22"/>
        </w:rPr>
        <w:t>I</w:t>
      </w:r>
      <w:r w:rsidR="009934E6" w:rsidRPr="006C7210">
        <w:rPr>
          <w:rFonts w:asciiTheme="minorHAnsi" w:hAnsiTheme="minorHAnsi" w:cstheme="minorHAnsi"/>
          <w:sz w:val="22"/>
          <w:szCs w:val="22"/>
        </w:rPr>
        <w:t>f there are any questions</w:t>
      </w:r>
      <w:r w:rsidR="003E7F36" w:rsidRPr="006C7210">
        <w:rPr>
          <w:rFonts w:asciiTheme="minorHAnsi" w:hAnsiTheme="minorHAnsi" w:cstheme="minorHAnsi"/>
          <w:sz w:val="22"/>
          <w:szCs w:val="22"/>
        </w:rPr>
        <w:t xml:space="preserve"> or concerns, people should </w:t>
      </w:r>
      <w:r w:rsidR="00F1564A" w:rsidRPr="006C7210">
        <w:rPr>
          <w:rFonts w:asciiTheme="minorHAnsi" w:hAnsiTheme="minorHAnsi" w:cstheme="minorHAnsi"/>
          <w:sz w:val="22"/>
          <w:szCs w:val="22"/>
        </w:rPr>
        <w:t xml:space="preserve">contact the police or the DNR. </w:t>
      </w:r>
      <w:r w:rsidR="008F4912" w:rsidRPr="006C7210">
        <w:rPr>
          <w:rFonts w:cstheme="minorHAnsi"/>
        </w:rPr>
        <w:br/>
      </w:r>
    </w:p>
    <w:p w:rsidR="00E70D26" w:rsidRPr="006C7210" w:rsidRDefault="00BC04AC" w:rsidP="001C3392">
      <w:r w:rsidRPr="006C7210">
        <w:rPr>
          <w:b/>
        </w:rPr>
        <w:t>Approve Monthly B</w:t>
      </w:r>
      <w:r w:rsidR="003F4DEA" w:rsidRPr="006C7210">
        <w:rPr>
          <w:b/>
        </w:rPr>
        <w:t>ills</w:t>
      </w:r>
      <w:r w:rsidR="0096001D" w:rsidRPr="006C7210">
        <w:rPr>
          <w:b/>
        </w:rPr>
        <w:br/>
      </w:r>
      <w:r w:rsidR="00FC59FE" w:rsidRPr="006C7210">
        <w:t>Motion:</w:t>
      </w:r>
      <w:r w:rsidR="007915C3" w:rsidRPr="006C7210">
        <w:t xml:space="preserve"> </w:t>
      </w:r>
      <w:r w:rsidR="00004504" w:rsidRPr="006C7210">
        <w:rPr>
          <w:rFonts w:ascii="Calibri" w:eastAsia="Times New Roman" w:hAnsi="Calibri" w:cs="Times New Roman"/>
        </w:rPr>
        <w:t xml:space="preserve">Steve </w:t>
      </w:r>
      <w:proofErr w:type="spellStart"/>
      <w:r w:rsidR="00004504" w:rsidRPr="006C7210">
        <w:rPr>
          <w:rFonts w:ascii="Calibri" w:eastAsia="Times New Roman" w:hAnsi="Calibri" w:cs="Times New Roman"/>
        </w:rPr>
        <w:t>Elsen</w:t>
      </w:r>
      <w:proofErr w:type="spellEnd"/>
      <w:r w:rsidR="00E619B0" w:rsidRPr="006C7210">
        <w:t xml:space="preserve"> </w:t>
      </w:r>
      <w:r w:rsidR="00E70D26" w:rsidRPr="006C7210">
        <w:t>to approve and pay all monthly bills</w:t>
      </w:r>
      <w:r w:rsidR="001C7081" w:rsidRPr="006C7210">
        <w:t xml:space="preserve"> </w:t>
      </w:r>
      <w:r w:rsidR="00144117" w:rsidRPr="006C7210">
        <w:t>through Tuesday, October 10, 2017 with the understanding that</w:t>
      </w:r>
      <w:r w:rsidR="00004504" w:rsidRPr="006C7210">
        <w:t xml:space="preserve"> Scott</w:t>
      </w:r>
      <w:r w:rsidR="00144117" w:rsidRPr="006C7210">
        <w:t xml:space="preserve"> Construction’s</w:t>
      </w:r>
      <w:r w:rsidR="00004504" w:rsidRPr="006C7210">
        <w:t xml:space="preserve"> bill </w:t>
      </w:r>
      <w:r w:rsidR="00144117" w:rsidRPr="006C7210">
        <w:t xml:space="preserve">will be held </w:t>
      </w:r>
      <w:r w:rsidR="00004504" w:rsidRPr="006C7210">
        <w:t>until the budget can be amended during a properly noticed meeting</w:t>
      </w:r>
      <w:r w:rsidR="00E70D26" w:rsidRPr="006C7210">
        <w:t xml:space="preserve">. </w:t>
      </w:r>
      <w:proofErr w:type="gramStart"/>
      <w:r w:rsidR="00E70D26" w:rsidRPr="006C7210">
        <w:t>Second</w:t>
      </w:r>
      <w:r w:rsidR="00D7366A" w:rsidRPr="006C7210">
        <w:t xml:space="preserve"> </w:t>
      </w:r>
      <w:r w:rsidR="00004504" w:rsidRPr="006C7210">
        <w:rPr>
          <w:rFonts w:ascii="Calibri" w:eastAsia="Times New Roman" w:hAnsi="Calibri" w:cs="Times New Roman"/>
        </w:rPr>
        <w:t xml:space="preserve">Mike </w:t>
      </w:r>
      <w:proofErr w:type="spellStart"/>
      <w:r w:rsidR="00004504" w:rsidRPr="006C7210">
        <w:rPr>
          <w:rFonts w:ascii="Calibri" w:eastAsia="Times New Roman" w:hAnsi="Calibri" w:cs="Times New Roman"/>
        </w:rPr>
        <w:t>Weibel</w:t>
      </w:r>
      <w:proofErr w:type="spellEnd"/>
      <w:r w:rsidR="003D6F76" w:rsidRPr="006C7210">
        <w:t>.</w:t>
      </w:r>
      <w:proofErr w:type="gramEnd"/>
      <w:r w:rsidR="008D0091" w:rsidRPr="006C7210">
        <w:t xml:space="preserve"> </w:t>
      </w:r>
      <w:r w:rsidR="001C7081" w:rsidRPr="006C7210">
        <w:t xml:space="preserve">All </w:t>
      </w:r>
      <w:proofErr w:type="gramStart"/>
      <w:r w:rsidR="001C7081" w:rsidRPr="006C7210">
        <w:t>aye</w:t>
      </w:r>
      <w:proofErr w:type="gramEnd"/>
      <w:r w:rsidR="001C7081" w:rsidRPr="006C7210">
        <w:t>.</w:t>
      </w:r>
      <w:r w:rsidR="003B1F96" w:rsidRPr="006C7210">
        <w:br/>
      </w:r>
      <w:r w:rsidR="00DA76D2" w:rsidRPr="006C7210">
        <w:br/>
      </w:r>
      <w:r w:rsidRPr="006C7210">
        <w:rPr>
          <w:b/>
        </w:rPr>
        <w:t>Meeting A</w:t>
      </w:r>
      <w:r w:rsidR="00B46643" w:rsidRPr="006C7210">
        <w:rPr>
          <w:b/>
        </w:rPr>
        <w:t>djourned</w:t>
      </w:r>
      <w:r w:rsidR="0096001D" w:rsidRPr="006C7210">
        <w:rPr>
          <w:b/>
        </w:rPr>
        <w:br/>
      </w:r>
      <w:r w:rsidR="008D0091" w:rsidRPr="006C7210">
        <w:t>Motion</w:t>
      </w:r>
      <w:r w:rsidR="006715C1" w:rsidRPr="006C7210">
        <w:t xml:space="preserve">: Mike </w:t>
      </w:r>
      <w:proofErr w:type="spellStart"/>
      <w:r w:rsidR="006715C1" w:rsidRPr="006C7210">
        <w:t>Weibel</w:t>
      </w:r>
      <w:proofErr w:type="spellEnd"/>
      <w:r w:rsidR="003313E3" w:rsidRPr="006C7210">
        <w:rPr>
          <w:rFonts w:ascii="Calibri" w:eastAsia="Times New Roman" w:hAnsi="Calibri" w:cs="Times New Roman"/>
        </w:rPr>
        <w:t xml:space="preserve"> </w:t>
      </w:r>
      <w:r w:rsidR="00B46643" w:rsidRPr="006C7210">
        <w:t>to adjourn</w:t>
      </w:r>
      <w:r w:rsidR="00E70D26" w:rsidRPr="006C7210">
        <w:t xml:space="preserve">. </w:t>
      </w:r>
      <w:proofErr w:type="gramStart"/>
      <w:r w:rsidR="00C93FF9" w:rsidRPr="006C7210">
        <w:t>Seco</w:t>
      </w:r>
      <w:r w:rsidR="00686848" w:rsidRPr="006C7210">
        <w:t xml:space="preserve">nd </w:t>
      </w:r>
      <w:r w:rsidR="006715C1" w:rsidRPr="006C7210">
        <w:rPr>
          <w:rFonts w:ascii="Calibri" w:eastAsia="Times New Roman" w:hAnsi="Calibri" w:cs="Times New Roman"/>
        </w:rPr>
        <w:t xml:space="preserve">Steve </w:t>
      </w:r>
      <w:proofErr w:type="spellStart"/>
      <w:r w:rsidR="006715C1" w:rsidRPr="006C7210">
        <w:rPr>
          <w:rFonts w:ascii="Calibri" w:eastAsia="Times New Roman" w:hAnsi="Calibri" w:cs="Times New Roman"/>
        </w:rPr>
        <w:t>Elsen</w:t>
      </w:r>
      <w:proofErr w:type="spellEnd"/>
      <w:r w:rsidR="008D0091" w:rsidRPr="006C7210">
        <w:t>.</w:t>
      </w:r>
      <w:proofErr w:type="gramEnd"/>
      <w:r w:rsidR="008D0091" w:rsidRPr="006C7210">
        <w:t xml:space="preserve"> </w:t>
      </w:r>
      <w:r w:rsidR="001C7081" w:rsidRPr="006C7210">
        <w:t xml:space="preserve">All </w:t>
      </w:r>
      <w:proofErr w:type="gramStart"/>
      <w:r w:rsidR="001C7081" w:rsidRPr="006C7210">
        <w:t>aye</w:t>
      </w:r>
      <w:proofErr w:type="gramEnd"/>
      <w:r w:rsidR="001C7081" w:rsidRPr="006C7210">
        <w:t>.</w:t>
      </w:r>
    </w:p>
    <w:p w:rsidR="00832A41" w:rsidRPr="006C7210" w:rsidRDefault="00E70D26" w:rsidP="004132A2">
      <w:r w:rsidRPr="006C7210">
        <w:t>Meeting was adjourned at</w:t>
      </w:r>
      <w:r w:rsidR="006715C1" w:rsidRPr="006C7210">
        <w:t xml:space="preserve"> 9:10</w:t>
      </w:r>
      <w:r w:rsidRPr="006C7210">
        <w:t xml:space="preserve"> pm</w:t>
      </w:r>
      <w:r w:rsidR="008D0091" w:rsidRPr="006C7210">
        <w:t xml:space="preserve">. </w:t>
      </w:r>
      <w:r w:rsidR="00C93FF9" w:rsidRPr="006C7210">
        <w:br/>
      </w:r>
    </w:p>
    <w:p w:rsidR="0064009D" w:rsidRPr="006C7210" w:rsidRDefault="00E70D26" w:rsidP="004132A2">
      <w:r w:rsidRPr="006C7210">
        <w:t xml:space="preserve">Respectfully submitted, </w:t>
      </w:r>
      <w:r w:rsidR="007458B7" w:rsidRPr="006C7210">
        <w:br/>
      </w:r>
      <w:r w:rsidRPr="006C7210">
        <w:t>Susan Miller, Town Clerk</w:t>
      </w:r>
      <w:r w:rsidR="00EC32D6" w:rsidRPr="006C7210">
        <w:t xml:space="preserve"> </w:t>
      </w:r>
    </w:p>
    <w:p w:rsidR="00CC79B3" w:rsidRPr="00C614D4" w:rsidRDefault="00CC79B3" w:rsidP="004132A2"/>
    <w:sectPr w:rsidR="00CC79B3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EBF"/>
    <w:multiLevelType w:val="hybridMultilevel"/>
    <w:tmpl w:val="63289076"/>
    <w:lvl w:ilvl="0" w:tplc="E1B681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1FD3"/>
    <w:rsid w:val="0000289B"/>
    <w:rsid w:val="00002F25"/>
    <w:rsid w:val="00004504"/>
    <w:rsid w:val="000048A5"/>
    <w:rsid w:val="000050A1"/>
    <w:rsid w:val="00006108"/>
    <w:rsid w:val="00006BD1"/>
    <w:rsid w:val="00010778"/>
    <w:rsid w:val="00010D89"/>
    <w:rsid w:val="0001451D"/>
    <w:rsid w:val="000217FC"/>
    <w:rsid w:val="0002287F"/>
    <w:rsid w:val="0002339D"/>
    <w:rsid w:val="00024EE0"/>
    <w:rsid w:val="00026693"/>
    <w:rsid w:val="000268AD"/>
    <w:rsid w:val="000300EB"/>
    <w:rsid w:val="00030CFB"/>
    <w:rsid w:val="000419D4"/>
    <w:rsid w:val="000437FD"/>
    <w:rsid w:val="00045C3B"/>
    <w:rsid w:val="0004683E"/>
    <w:rsid w:val="00050FC6"/>
    <w:rsid w:val="00056739"/>
    <w:rsid w:val="00060D2B"/>
    <w:rsid w:val="00062A67"/>
    <w:rsid w:val="0006422D"/>
    <w:rsid w:val="00070BC6"/>
    <w:rsid w:val="000711DB"/>
    <w:rsid w:val="00073573"/>
    <w:rsid w:val="00073CEC"/>
    <w:rsid w:val="00075EBB"/>
    <w:rsid w:val="00075EE1"/>
    <w:rsid w:val="000772D0"/>
    <w:rsid w:val="000805F3"/>
    <w:rsid w:val="00086DC0"/>
    <w:rsid w:val="00087AE9"/>
    <w:rsid w:val="00090B5A"/>
    <w:rsid w:val="00096AB2"/>
    <w:rsid w:val="00096DB5"/>
    <w:rsid w:val="00097A23"/>
    <w:rsid w:val="000A0172"/>
    <w:rsid w:val="000A2EB7"/>
    <w:rsid w:val="000A70B7"/>
    <w:rsid w:val="000A732B"/>
    <w:rsid w:val="000A7DD6"/>
    <w:rsid w:val="000B05A4"/>
    <w:rsid w:val="000B6B86"/>
    <w:rsid w:val="000C0B9A"/>
    <w:rsid w:val="000C26FA"/>
    <w:rsid w:val="000C3BFE"/>
    <w:rsid w:val="000C4277"/>
    <w:rsid w:val="000C5628"/>
    <w:rsid w:val="000C642D"/>
    <w:rsid w:val="000D0FF2"/>
    <w:rsid w:val="000D2B51"/>
    <w:rsid w:val="000D5101"/>
    <w:rsid w:val="000E1DB7"/>
    <w:rsid w:val="000E429B"/>
    <w:rsid w:val="000E5C00"/>
    <w:rsid w:val="000E6D9F"/>
    <w:rsid w:val="000F2362"/>
    <w:rsid w:val="001006E9"/>
    <w:rsid w:val="001012C5"/>
    <w:rsid w:val="00103458"/>
    <w:rsid w:val="00105350"/>
    <w:rsid w:val="0010563B"/>
    <w:rsid w:val="00110BC8"/>
    <w:rsid w:val="0011363C"/>
    <w:rsid w:val="0011432B"/>
    <w:rsid w:val="00116182"/>
    <w:rsid w:val="00122488"/>
    <w:rsid w:val="001268F8"/>
    <w:rsid w:val="0013017F"/>
    <w:rsid w:val="001303B9"/>
    <w:rsid w:val="00130413"/>
    <w:rsid w:val="00131642"/>
    <w:rsid w:val="001351C1"/>
    <w:rsid w:val="001361B2"/>
    <w:rsid w:val="001368BC"/>
    <w:rsid w:val="00136A63"/>
    <w:rsid w:val="00137379"/>
    <w:rsid w:val="00141776"/>
    <w:rsid w:val="00141A95"/>
    <w:rsid w:val="00142D1D"/>
    <w:rsid w:val="00144117"/>
    <w:rsid w:val="001444B1"/>
    <w:rsid w:val="00145EC6"/>
    <w:rsid w:val="0015376A"/>
    <w:rsid w:val="00153C40"/>
    <w:rsid w:val="0015545F"/>
    <w:rsid w:val="00155C06"/>
    <w:rsid w:val="00156785"/>
    <w:rsid w:val="00157E5C"/>
    <w:rsid w:val="00160C2C"/>
    <w:rsid w:val="001659ED"/>
    <w:rsid w:val="001664CA"/>
    <w:rsid w:val="001665EB"/>
    <w:rsid w:val="00166BEA"/>
    <w:rsid w:val="001709F6"/>
    <w:rsid w:val="001772D4"/>
    <w:rsid w:val="00177A2E"/>
    <w:rsid w:val="00180A38"/>
    <w:rsid w:val="00180D76"/>
    <w:rsid w:val="0018106D"/>
    <w:rsid w:val="0018239F"/>
    <w:rsid w:val="001826BD"/>
    <w:rsid w:val="001925C1"/>
    <w:rsid w:val="001953FC"/>
    <w:rsid w:val="0019768C"/>
    <w:rsid w:val="001A3D78"/>
    <w:rsid w:val="001B04F8"/>
    <w:rsid w:val="001B06DB"/>
    <w:rsid w:val="001B1E44"/>
    <w:rsid w:val="001B389C"/>
    <w:rsid w:val="001B463B"/>
    <w:rsid w:val="001B7421"/>
    <w:rsid w:val="001C10A2"/>
    <w:rsid w:val="001C2A8E"/>
    <w:rsid w:val="001C3392"/>
    <w:rsid w:val="001C7081"/>
    <w:rsid w:val="001C728C"/>
    <w:rsid w:val="001D03C3"/>
    <w:rsid w:val="001D09B8"/>
    <w:rsid w:val="001D0E0E"/>
    <w:rsid w:val="001D2197"/>
    <w:rsid w:val="001D2F91"/>
    <w:rsid w:val="001D367A"/>
    <w:rsid w:val="001D5088"/>
    <w:rsid w:val="001D5BF4"/>
    <w:rsid w:val="001D62A8"/>
    <w:rsid w:val="001E06E1"/>
    <w:rsid w:val="001E1D70"/>
    <w:rsid w:val="001F0122"/>
    <w:rsid w:val="001F0DE7"/>
    <w:rsid w:val="001F14F8"/>
    <w:rsid w:val="001F6DFF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000"/>
    <w:rsid w:val="00217C8C"/>
    <w:rsid w:val="00222C34"/>
    <w:rsid w:val="00224BCD"/>
    <w:rsid w:val="00230AA1"/>
    <w:rsid w:val="00232E5A"/>
    <w:rsid w:val="00233359"/>
    <w:rsid w:val="00234E86"/>
    <w:rsid w:val="002415BB"/>
    <w:rsid w:val="00241D57"/>
    <w:rsid w:val="002428F4"/>
    <w:rsid w:val="0024338F"/>
    <w:rsid w:val="00243D12"/>
    <w:rsid w:val="00244D80"/>
    <w:rsid w:val="00244F74"/>
    <w:rsid w:val="00245FE1"/>
    <w:rsid w:val="00247407"/>
    <w:rsid w:val="00250445"/>
    <w:rsid w:val="00250946"/>
    <w:rsid w:val="00250BD0"/>
    <w:rsid w:val="0025118C"/>
    <w:rsid w:val="00251E92"/>
    <w:rsid w:val="002538FF"/>
    <w:rsid w:val="002544C4"/>
    <w:rsid w:val="00255528"/>
    <w:rsid w:val="00256139"/>
    <w:rsid w:val="00262317"/>
    <w:rsid w:val="002666B6"/>
    <w:rsid w:val="002667E9"/>
    <w:rsid w:val="002707A4"/>
    <w:rsid w:val="002755BC"/>
    <w:rsid w:val="00277546"/>
    <w:rsid w:val="002809FC"/>
    <w:rsid w:val="0028212F"/>
    <w:rsid w:val="00283DE3"/>
    <w:rsid w:val="002869C8"/>
    <w:rsid w:val="00290957"/>
    <w:rsid w:val="002935EC"/>
    <w:rsid w:val="00293788"/>
    <w:rsid w:val="00296252"/>
    <w:rsid w:val="002963B4"/>
    <w:rsid w:val="002A4135"/>
    <w:rsid w:val="002A62C5"/>
    <w:rsid w:val="002A786F"/>
    <w:rsid w:val="002B240B"/>
    <w:rsid w:val="002B3300"/>
    <w:rsid w:val="002B42BE"/>
    <w:rsid w:val="002B4368"/>
    <w:rsid w:val="002B6888"/>
    <w:rsid w:val="002C0FE8"/>
    <w:rsid w:val="002C11BF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D77C3"/>
    <w:rsid w:val="002D7ADB"/>
    <w:rsid w:val="002E3C66"/>
    <w:rsid w:val="002E7FBD"/>
    <w:rsid w:val="002F0235"/>
    <w:rsid w:val="002F5C41"/>
    <w:rsid w:val="002F72B2"/>
    <w:rsid w:val="003002C2"/>
    <w:rsid w:val="0030082C"/>
    <w:rsid w:val="00300842"/>
    <w:rsid w:val="0030313C"/>
    <w:rsid w:val="00304A11"/>
    <w:rsid w:val="00310715"/>
    <w:rsid w:val="003126E1"/>
    <w:rsid w:val="00312FB4"/>
    <w:rsid w:val="00313FC6"/>
    <w:rsid w:val="00314359"/>
    <w:rsid w:val="003149B7"/>
    <w:rsid w:val="00322709"/>
    <w:rsid w:val="0032371D"/>
    <w:rsid w:val="003313E3"/>
    <w:rsid w:val="00332144"/>
    <w:rsid w:val="003340A3"/>
    <w:rsid w:val="00334618"/>
    <w:rsid w:val="0033488E"/>
    <w:rsid w:val="0034068F"/>
    <w:rsid w:val="003428D7"/>
    <w:rsid w:val="00346497"/>
    <w:rsid w:val="00352924"/>
    <w:rsid w:val="00353C77"/>
    <w:rsid w:val="003540F4"/>
    <w:rsid w:val="00355BFE"/>
    <w:rsid w:val="00357317"/>
    <w:rsid w:val="00360041"/>
    <w:rsid w:val="00370C91"/>
    <w:rsid w:val="003736AE"/>
    <w:rsid w:val="00373F47"/>
    <w:rsid w:val="00382489"/>
    <w:rsid w:val="003826AC"/>
    <w:rsid w:val="00382953"/>
    <w:rsid w:val="003837DD"/>
    <w:rsid w:val="003844C6"/>
    <w:rsid w:val="00384F11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A69E4"/>
    <w:rsid w:val="003A79DB"/>
    <w:rsid w:val="003B0578"/>
    <w:rsid w:val="003B1F96"/>
    <w:rsid w:val="003B50A1"/>
    <w:rsid w:val="003C5299"/>
    <w:rsid w:val="003C5938"/>
    <w:rsid w:val="003C6522"/>
    <w:rsid w:val="003D0B6A"/>
    <w:rsid w:val="003D0FA8"/>
    <w:rsid w:val="003D1FD3"/>
    <w:rsid w:val="003D2549"/>
    <w:rsid w:val="003D43A9"/>
    <w:rsid w:val="003D6F76"/>
    <w:rsid w:val="003D7D6B"/>
    <w:rsid w:val="003E0D89"/>
    <w:rsid w:val="003E0DA7"/>
    <w:rsid w:val="003E7F36"/>
    <w:rsid w:val="003F1B0D"/>
    <w:rsid w:val="003F2C6D"/>
    <w:rsid w:val="003F3CAE"/>
    <w:rsid w:val="003F4DEA"/>
    <w:rsid w:val="003F56C9"/>
    <w:rsid w:val="003F5C19"/>
    <w:rsid w:val="004010B1"/>
    <w:rsid w:val="0040125C"/>
    <w:rsid w:val="00405019"/>
    <w:rsid w:val="0040615F"/>
    <w:rsid w:val="004062C6"/>
    <w:rsid w:val="004106F2"/>
    <w:rsid w:val="00410764"/>
    <w:rsid w:val="00410EAB"/>
    <w:rsid w:val="004132A2"/>
    <w:rsid w:val="00413D62"/>
    <w:rsid w:val="00414177"/>
    <w:rsid w:val="00421B22"/>
    <w:rsid w:val="00424C06"/>
    <w:rsid w:val="00424EF9"/>
    <w:rsid w:val="004254C1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460D"/>
    <w:rsid w:val="0045525C"/>
    <w:rsid w:val="00456060"/>
    <w:rsid w:val="00457933"/>
    <w:rsid w:val="004614A6"/>
    <w:rsid w:val="00461B1E"/>
    <w:rsid w:val="00462952"/>
    <w:rsid w:val="00463719"/>
    <w:rsid w:val="0046381E"/>
    <w:rsid w:val="00471187"/>
    <w:rsid w:val="00476AB2"/>
    <w:rsid w:val="00480A43"/>
    <w:rsid w:val="00481FC1"/>
    <w:rsid w:val="0048524E"/>
    <w:rsid w:val="004907E1"/>
    <w:rsid w:val="00490819"/>
    <w:rsid w:val="00491C0F"/>
    <w:rsid w:val="00497132"/>
    <w:rsid w:val="004A2AD1"/>
    <w:rsid w:val="004B09BA"/>
    <w:rsid w:val="004B1434"/>
    <w:rsid w:val="004B3DED"/>
    <w:rsid w:val="004B50E9"/>
    <w:rsid w:val="004B5DA5"/>
    <w:rsid w:val="004B69A5"/>
    <w:rsid w:val="004C05B3"/>
    <w:rsid w:val="004C1908"/>
    <w:rsid w:val="004C285C"/>
    <w:rsid w:val="004C2CF3"/>
    <w:rsid w:val="004C4082"/>
    <w:rsid w:val="004C4227"/>
    <w:rsid w:val="004C5711"/>
    <w:rsid w:val="004C587B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461"/>
    <w:rsid w:val="004E1811"/>
    <w:rsid w:val="004E2CA8"/>
    <w:rsid w:val="004E2CCC"/>
    <w:rsid w:val="004E31CA"/>
    <w:rsid w:val="004E6019"/>
    <w:rsid w:val="004E6D33"/>
    <w:rsid w:val="004E7CC7"/>
    <w:rsid w:val="004E7D50"/>
    <w:rsid w:val="004F01EB"/>
    <w:rsid w:val="004F14B1"/>
    <w:rsid w:val="004F23EA"/>
    <w:rsid w:val="00502A47"/>
    <w:rsid w:val="005032F9"/>
    <w:rsid w:val="00504B29"/>
    <w:rsid w:val="00505018"/>
    <w:rsid w:val="00514C10"/>
    <w:rsid w:val="00517ED5"/>
    <w:rsid w:val="005232E7"/>
    <w:rsid w:val="00525875"/>
    <w:rsid w:val="005268D6"/>
    <w:rsid w:val="00532FAC"/>
    <w:rsid w:val="005342E7"/>
    <w:rsid w:val="00535403"/>
    <w:rsid w:val="00535DAE"/>
    <w:rsid w:val="00536691"/>
    <w:rsid w:val="00541047"/>
    <w:rsid w:val="00545F65"/>
    <w:rsid w:val="00547A35"/>
    <w:rsid w:val="00550D41"/>
    <w:rsid w:val="005516EA"/>
    <w:rsid w:val="0055322E"/>
    <w:rsid w:val="00555DAF"/>
    <w:rsid w:val="0055667E"/>
    <w:rsid w:val="00556A0C"/>
    <w:rsid w:val="00557794"/>
    <w:rsid w:val="0056003F"/>
    <w:rsid w:val="0056030B"/>
    <w:rsid w:val="005622DB"/>
    <w:rsid w:val="00562A2C"/>
    <w:rsid w:val="0056336D"/>
    <w:rsid w:val="0056767F"/>
    <w:rsid w:val="00567945"/>
    <w:rsid w:val="00570215"/>
    <w:rsid w:val="00570EC9"/>
    <w:rsid w:val="0057188B"/>
    <w:rsid w:val="0057211B"/>
    <w:rsid w:val="0057282E"/>
    <w:rsid w:val="00580BB6"/>
    <w:rsid w:val="005810AE"/>
    <w:rsid w:val="005813D7"/>
    <w:rsid w:val="00585FB6"/>
    <w:rsid w:val="0059234A"/>
    <w:rsid w:val="00592674"/>
    <w:rsid w:val="00593254"/>
    <w:rsid w:val="0059435B"/>
    <w:rsid w:val="00595120"/>
    <w:rsid w:val="0059720D"/>
    <w:rsid w:val="00597729"/>
    <w:rsid w:val="005A264A"/>
    <w:rsid w:val="005A4473"/>
    <w:rsid w:val="005A553A"/>
    <w:rsid w:val="005A6B67"/>
    <w:rsid w:val="005B0382"/>
    <w:rsid w:val="005B0D23"/>
    <w:rsid w:val="005B1335"/>
    <w:rsid w:val="005B1C16"/>
    <w:rsid w:val="005B3697"/>
    <w:rsid w:val="005B3E0A"/>
    <w:rsid w:val="005B45AD"/>
    <w:rsid w:val="005B7CC0"/>
    <w:rsid w:val="005C06D4"/>
    <w:rsid w:val="005C0DC2"/>
    <w:rsid w:val="005C1D5E"/>
    <w:rsid w:val="005C1E10"/>
    <w:rsid w:val="005C39F1"/>
    <w:rsid w:val="005C4F37"/>
    <w:rsid w:val="005C5166"/>
    <w:rsid w:val="005C5183"/>
    <w:rsid w:val="005D18D1"/>
    <w:rsid w:val="005D23C1"/>
    <w:rsid w:val="005D2E41"/>
    <w:rsid w:val="005D5493"/>
    <w:rsid w:val="005D57E1"/>
    <w:rsid w:val="005D7AA3"/>
    <w:rsid w:val="005E02B5"/>
    <w:rsid w:val="005E37F6"/>
    <w:rsid w:val="005E589F"/>
    <w:rsid w:val="005F0CA0"/>
    <w:rsid w:val="005F52F9"/>
    <w:rsid w:val="005F6413"/>
    <w:rsid w:val="005F78FC"/>
    <w:rsid w:val="006019BF"/>
    <w:rsid w:val="00604BA1"/>
    <w:rsid w:val="00605411"/>
    <w:rsid w:val="006057E4"/>
    <w:rsid w:val="00607AFF"/>
    <w:rsid w:val="00616C06"/>
    <w:rsid w:val="006207DC"/>
    <w:rsid w:val="00624EE7"/>
    <w:rsid w:val="00625786"/>
    <w:rsid w:val="00625EDA"/>
    <w:rsid w:val="00626BC5"/>
    <w:rsid w:val="00630C71"/>
    <w:rsid w:val="00631212"/>
    <w:rsid w:val="0063203B"/>
    <w:rsid w:val="0063424F"/>
    <w:rsid w:val="006370F9"/>
    <w:rsid w:val="00637621"/>
    <w:rsid w:val="0064009D"/>
    <w:rsid w:val="006413E8"/>
    <w:rsid w:val="0064168F"/>
    <w:rsid w:val="00644F4C"/>
    <w:rsid w:val="00645A98"/>
    <w:rsid w:val="00651FDA"/>
    <w:rsid w:val="0066084B"/>
    <w:rsid w:val="00661EDE"/>
    <w:rsid w:val="00662374"/>
    <w:rsid w:val="0066366C"/>
    <w:rsid w:val="00664A6D"/>
    <w:rsid w:val="006657DD"/>
    <w:rsid w:val="006715C1"/>
    <w:rsid w:val="006740B1"/>
    <w:rsid w:val="00674C1E"/>
    <w:rsid w:val="00680C84"/>
    <w:rsid w:val="00685F98"/>
    <w:rsid w:val="00686848"/>
    <w:rsid w:val="0069321E"/>
    <w:rsid w:val="00693A71"/>
    <w:rsid w:val="00695C7C"/>
    <w:rsid w:val="006A0D14"/>
    <w:rsid w:val="006A6962"/>
    <w:rsid w:val="006B02C1"/>
    <w:rsid w:val="006B25A4"/>
    <w:rsid w:val="006B7C9C"/>
    <w:rsid w:val="006C02C9"/>
    <w:rsid w:val="006C0E68"/>
    <w:rsid w:val="006C520C"/>
    <w:rsid w:val="006C7210"/>
    <w:rsid w:val="006D002B"/>
    <w:rsid w:val="006D1219"/>
    <w:rsid w:val="006D310F"/>
    <w:rsid w:val="006D49E1"/>
    <w:rsid w:val="006D756D"/>
    <w:rsid w:val="006E3783"/>
    <w:rsid w:val="006E4729"/>
    <w:rsid w:val="006E7CD4"/>
    <w:rsid w:val="006F311E"/>
    <w:rsid w:val="006F3D94"/>
    <w:rsid w:val="006F41BE"/>
    <w:rsid w:val="006F4293"/>
    <w:rsid w:val="006F4CBB"/>
    <w:rsid w:val="006F510B"/>
    <w:rsid w:val="007004E6"/>
    <w:rsid w:val="0070074F"/>
    <w:rsid w:val="007030EB"/>
    <w:rsid w:val="00704C5A"/>
    <w:rsid w:val="007055C2"/>
    <w:rsid w:val="00705E27"/>
    <w:rsid w:val="00706954"/>
    <w:rsid w:val="007104CD"/>
    <w:rsid w:val="00712CFD"/>
    <w:rsid w:val="0071467D"/>
    <w:rsid w:val="0071488E"/>
    <w:rsid w:val="00715B73"/>
    <w:rsid w:val="00720F61"/>
    <w:rsid w:val="007268E6"/>
    <w:rsid w:val="0073296D"/>
    <w:rsid w:val="00732AE5"/>
    <w:rsid w:val="00734E04"/>
    <w:rsid w:val="007356E5"/>
    <w:rsid w:val="007366BA"/>
    <w:rsid w:val="00737AFF"/>
    <w:rsid w:val="007458B7"/>
    <w:rsid w:val="00746700"/>
    <w:rsid w:val="0075261D"/>
    <w:rsid w:val="0075611B"/>
    <w:rsid w:val="00756231"/>
    <w:rsid w:val="0076623A"/>
    <w:rsid w:val="00766564"/>
    <w:rsid w:val="0076713D"/>
    <w:rsid w:val="00771C40"/>
    <w:rsid w:val="00773988"/>
    <w:rsid w:val="00777019"/>
    <w:rsid w:val="00777A3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19B4"/>
    <w:rsid w:val="007A2467"/>
    <w:rsid w:val="007A56E0"/>
    <w:rsid w:val="007A6999"/>
    <w:rsid w:val="007B0720"/>
    <w:rsid w:val="007B0F6C"/>
    <w:rsid w:val="007B3132"/>
    <w:rsid w:val="007B386E"/>
    <w:rsid w:val="007B3E0C"/>
    <w:rsid w:val="007B7D81"/>
    <w:rsid w:val="007C1360"/>
    <w:rsid w:val="007C1542"/>
    <w:rsid w:val="007C5B1D"/>
    <w:rsid w:val="007D034F"/>
    <w:rsid w:val="007D1073"/>
    <w:rsid w:val="007D1330"/>
    <w:rsid w:val="007D197D"/>
    <w:rsid w:val="007D536F"/>
    <w:rsid w:val="007D717B"/>
    <w:rsid w:val="007D7354"/>
    <w:rsid w:val="007D74E0"/>
    <w:rsid w:val="007E150F"/>
    <w:rsid w:val="007E5816"/>
    <w:rsid w:val="007E5D46"/>
    <w:rsid w:val="007E6B02"/>
    <w:rsid w:val="007E7790"/>
    <w:rsid w:val="007E7B3E"/>
    <w:rsid w:val="007F129C"/>
    <w:rsid w:val="007F153A"/>
    <w:rsid w:val="007F323E"/>
    <w:rsid w:val="007F32A0"/>
    <w:rsid w:val="00800F97"/>
    <w:rsid w:val="00805624"/>
    <w:rsid w:val="0080670D"/>
    <w:rsid w:val="00806DC1"/>
    <w:rsid w:val="008119F5"/>
    <w:rsid w:val="008123F2"/>
    <w:rsid w:val="00812ED1"/>
    <w:rsid w:val="0082071E"/>
    <w:rsid w:val="00822063"/>
    <w:rsid w:val="008279B9"/>
    <w:rsid w:val="008279BF"/>
    <w:rsid w:val="00831432"/>
    <w:rsid w:val="00831A73"/>
    <w:rsid w:val="00832A41"/>
    <w:rsid w:val="00832B53"/>
    <w:rsid w:val="00840D84"/>
    <w:rsid w:val="00844F79"/>
    <w:rsid w:val="00852356"/>
    <w:rsid w:val="00854E17"/>
    <w:rsid w:val="00855210"/>
    <w:rsid w:val="008564B6"/>
    <w:rsid w:val="00857F69"/>
    <w:rsid w:val="008603BE"/>
    <w:rsid w:val="008608CD"/>
    <w:rsid w:val="00864A26"/>
    <w:rsid w:val="00865339"/>
    <w:rsid w:val="008660C7"/>
    <w:rsid w:val="00866297"/>
    <w:rsid w:val="00866418"/>
    <w:rsid w:val="00870515"/>
    <w:rsid w:val="00873728"/>
    <w:rsid w:val="008744FD"/>
    <w:rsid w:val="00876CE2"/>
    <w:rsid w:val="00876D67"/>
    <w:rsid w:val="00880C18"/>
    <w:rsid w:val="00880C5B"/>
    <w:rsid w:val="008832CC"/>
    <w:rsid w:val="008845B0"/>
    <w:rsid w:val="00884624"/>
    <w:rsid w:val="008848FB"/>
    <w:rsid w:val="00886917"/>
    <w:rsid w:val="0089280B"/>
    <w:rsid w:val="00892B5B"/>
    <w:rsid w:val="0089318A"/>
    <w:rsid w:val="00893233"/>
    <w:rsid w:val="008941BD"/>
    <w:rsid w:val="008944CB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B7EB5"/>
    <w:rsid w:val="008C0946"/>
    <w:rsid w:val="008C74B5"/>
    <w:rsid w:val="008D005A"/>
    <w:rsid w:val="008D0091"/>
    <w:rsid w:val="008D08A2"/>
    <w:rsid w:val="008D0E76"/>
    <w:rsid w:val="008D24AD"/>
    <w:rsid w:val="008D50B8"/>
    <w:rsid w:val="008E2144"/>
    <w:rsid w:val="008E21F1"/>
    <w:rsid w:val="008E2614"/>
    <w:rsid w:val="008E490B"/>
    <w:rsid w:val="008E6583"/>
    <w:rsid w:val="008E669C"/>
    <w:rsid w:val="008E70C6"/>
    <w:rsid w:val="008E7A01"/>
    <w:rsid w:val="008F4912"/>
    <w:rsid w:val="009011EB"/>
    <w:rsid w:val="00901755"/>
    <w:rsid w:val="009025F3"/>
    <w:rsid w:val="0090282F"/>
    <w:rsid w:val="009132D7"/>
    <w:rsid w:val="00915744"/>
    <w:rsid w:val="0091762A"/>
    <w:rsid w:val="00924F2C"/>
    <w:rsid w:val="0093193F"/>
    <w:rsid w:val="009335A4"/>
    <w:rsid w:val="009400EB"/>
    <w:rsid w:val="00940549"/>
    <w:rsid w:val="00942DE9"/>
    <w:rsid w:val="00944D51"/>
    <w:rsid w:val="00946AFC"/>
    <w:rsid w:val="00951361"/>
    <w:rsid w:val="009558E8"/>
    <w:rsid w:val="009577A1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000F"/>
    <w:rsid w:val="00980142"/>
    <w:rsid w:val="00981EFE"/>
    <w:rsid w:val="009829E2"/>
    <w:rsid w:val="009928A4"/>
    <w:rsid w:val="00992E1C"/>
    <w:rsid w:val="009934E6"/>
    <w:rsid w:val="00994093"/>
    <w:rsid w:val="00994884"/>
    <w:rsid w:val="00994B57"/>
    <w:rsid w:val="00995417"/>
    <w:rsid w:val="00996880"/>
    <w:rsid w:val="009A119A"/>
    <w:rsid w:val="009A2BBB"/>
    <w:rsid w:val="009A2D82"/>
    <w:rsid w:val="009B150D"/>
    <w:rsid w:val="009B1E5A"/>
    <w:rsid w:val="009B284F"/>
    <w:rsid w:val="009B28D4"/>
    <w:rsid w:val="009B2BEF"/>
    <w:rsid w:val="009B3A81"/>
    <w:rsid w:val="009C31F4"/>
    <w:rsid w:val="009C61CE"/>
    <w:rsid w:val="009D1178"/>
    <w:rsid w:val="009D200A"/>
    <w:rsid w:val="009D2C71"/>
    <w:rsid w:val="009D2DC4"/>
    <w:rsid w:val="009D6AE5"/>
    <w:rsid w:val="009D6E27"/>
    <w:rsid w:val="009E10AF"/>
    <w:rsid w:val="009E234C"/>
    <w:rsid w:val="009E35F6"/>
    <w:rsid w:val="009E3673"/>
    <w:rsid w:val="009E4404"/>
    <w:rsid w:val="009E4468"/>
    <w:rsid w:val="009E4951"/>
    <w:rsid w:val="009E6FD0"/>
    <w:rsid w:val="009E7B13"/>
    <w:rsid w:val="009F0C71"/>
    <w:rsid w:val="009F0D16"/>
    <w:rsid w:val="009F19E3"/>
    <w:rsid w:val="009F2F01"/>
    <w:rsid w:val="00A0430F"/>
    <w:rsid w:val="00A05DA0"/>
    <w:rsid w:val="00A060A2"/>
    <w:rsid w:val="00A07A09"/>
    <w:rsid w:val="00A11ECE"/>
    <w:rsid w:val="00A1230B"/>
    <w:rsid w:val="00A13AE2"/>
    <w:rsid w:val="00A16188"/>
    <w:rsid w:val="00A177ED"/>
    <w:rsid w:val="00A22936"/>
    <w:rsid w:val="00A2348F"/>
    <w:rsid w:val="00A2720B"/>
    <w:rsid w:val="00A27610"/>
    <w:rsid w:val="00A30763"/>
    <w:rsid w:val="00A31BDC"/>
    <w:rsid w:val="00A331DA"/>
    <w:rsid w:val="00A370E1"/>
    <w:rsid w:val="00A42875"/>
    <w:rsid w:val="00A42C13"/>
    <w:rsid w:val="00A45A3F"/>
    <w:rsid w:val="00A46DE2"/>
    <w:rsid w:val="00A51C02"/>
    <w:rsid w:val="00A5284E"/>
    <w:rsid w:val="00A52F03"/>
    <w:rsid w:val="00A57357"/>
    <w:rsid w:val="00A6039E"/>
    <w:rsid w:val="00A62BD6"/>
    <w:rsid w:val="00A63369"/>
    <w:rsid w:val="00A64E49"/>
    <w:rsid w:val="00A7003B"/>
    <w:rsid w:val="00A7316B"/>
    <w:rsid w:val="00A73A8B"/>
    <w:rsid w:val="00A744B6"/>
    <w:rsid w:val="00A7529A"/>
    <w:rsid w:val="00A80C85"/>
    <w:rsid w:val="00A8371A"/>
    <w:rsid w:val="00A84A0A"/>
    <w:rsid w:val="00A8511E"/>
    <w:rsid w:val="00A871F1"/>
    <w:rsid w:val="00A91696"/>
    <w:rsid w:val="00A93C78"/>
    <w:rsid w:val="00A956FA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D5848"/>
    <w:rsid w:val="00AE3B5C"/>
    <w:rsid w:val="00AE4015"/>
    <w:rsid w:val="00AE4C60"/>
    <w:rsid w:val="00AE662C"/>
    <w:rsid w:val="00AF2FAE"/>
    <w:rsid w:val="00AF3FFA"/>
    <w:rsid w:val="00AF7232"/>
    <w:rsid w:val="00B00B4B"/>
    <w:rsid w:val="00B02D90"/>
    <w:rsid w:val="00B032EF"/>
    <w:rsid w:val="00B03506"/>
    <w:rsid w:val="00B04D87"/>
    <w:rsid w:val="00B0731B"/>
    <w:rsid w:val="00B10321"/>
    <w:rsid w:val="00B112A1"/>
    <w:rsid w:val="00B1239D"/>
    <w:rsid w:val="00B1382F"/>
    <w:rsid w:val="00B161F2"/>
    <w:rsid w:val="00B20548"/>
    <w:rsid w:val="00B23450"/>
    <w:rsid w:val="00B24C8A"/>
    <w:rsid w:val="00B30619"/>
    <w:rsid w:val="00B31D0F"/>
    <w:rsid w:val="00B320EE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5C6"/>
    <w:rsid w:val="00B53F2B"/>
    <w:rsid w:val="00B56308"/>
    <w:rsid w:val="00B60DCC"/>
    <w:rsid w:val="00B63463"/>
    <w:rsid w:val="00B6479B"/>
    <w:rsid w:val="00B64BFE"/>
    <w:rsid w:val="00B65B09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5E82"/>
    <w:rsid w:val="00B87409"/>
    <w:rsid w:val="00B91144"/>
    <w:rsid w:val="00B94BB1"/>
    <w:rsid w:val="00B94BF9"/>
    <w:rsid w:val="00B9506C"/>
    <w:rsid w:val="00B96DFE"/>
    <w:rsid w:val="00BA01B6"/>
    <w:rsid w:val="00BA1552"/>
    <w:rsid w:val="00BA2F55"/>
    <w:rsid w:val="00BB2D49"/>
    <w:rsid w:val="00BB3C2C"/>
    <w:rsid w:val="00BB464B"/>
    <w:rsid w:val="00BB66B3"/>
    <w:rsid w:val="00BC04AC"/>
    <w:rsid w:val="00BC0813"/>
    <w:rsid w:val="00BC4EFD"/>
    <w:rsid w:val="00BC5437"/>
    <w:rsid w:val="00BC6316"/>
    <w:rsid w:val="00BC690E"/>
    <w:rsid w:val="00BC6CA3"/>
    <w:rsid w:val="00BC7F95"/>
    <w:rsid w:val="00BD45A8"/>
    <w:rsid w:val="00BD5AB1"/>
    <w:rsid w:val="00BD6AFB"/>
    <w:rsid w:val="00BD7D39"/>
    <w:rsid w:val="00BE33F9"/>
    <w:rsid w:val="00BE416A"/>
    <w:rsid w:val="00BE4C36"/>
    <w:rsid w:val="00BF017F"/>
    <w:rsid w:val="00BF40F3"/>
    <w:rsid w:val="00BF79DB"/>
    <w:rsid w:val="00C01DF9"/>
    <w:rsid w:val="00C06679"/>
    <w:rsid w:val="00C10002"/>
    <w:rsid w:val="00C154A6"/>
    <w:rsid w:val="00C154D3"/>
    <w:rsid w:val="00C1634C"/>
    <w:rsid w:val="00C2087F"/>
    <w:rsid w:val="00C22F11"/>
    <w:rsid w:val="00C23633"/>
    <w:rsid w:val="00C23798"/>
    <w:rsid w:val="00C314B6"/>
    <w:rsid w:val="00C323D1"/>
    <w:rsid w:val="00C3373F"/>
    <w:rsid w:val="00C33F74"/>
    <w:rsid w:val="00C346F0"/>
    <w:rsid w:val="00C35889"/>
    <w:rsid w:val="00C3659E"/>
    <w:rsid w:val="00C4425C"/>
    <w:rsid w:val="00C45104"/>
    <w:rsid w:val="00C47E32"/>
    <w:rsid w:val="00C502EE"/>
    <w:rsid w:val="00C53172"/>
    <w:rsid w:val="00C552D5"/>
    <w:rsid w:val="00C614D4"/>
    <w:rsid w:val="00C61545"/>
    <w:rsid w:val="00C61C2C"/>
    <w:rsid w:val="00C63015"/>
    <w:rsid w:val="00C63CD5"/>
    <w:rsid w:val="00C64EAE"/>
    <w:rsid w:val="00C66913"/>
    <w:rsid w:val="00C66933"/>
    <w:rsid w:val="00C73C9A"/>
    <w:rsid w:val="00C74CCC"/>
    <w:rsid w:val="00C75B8B"/>
    <w:rsid w:val="00C767DF"/>
    <w:rsid w:val="00C80A21"/>
    <w:rsid w:val="00C838D1"/>
    <w:rsid w:val="00C841E6"/>
    <w:rsid w:val="00C858BE"/>
    <w:rsid w:val="00C85C68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C79B3"/>
    <w:rsid w:val="00CD0E0C"/>
    <w:rsid w:val="00CD2B5D"/>
    <w:rsid w:val="00CD387E"/>
    <w:rsid w:val="00CD776E"/>
    <w:rsid w:val="00CE2EED"/>
    <w:rsid w:val="00CE58C5"/>
    <w:rsid w:val="00CF6EAA"/>
    <w:rsid w:val="00D01152"/>
    <w:rsid w:val="00D03105"/>
    <w:rsid w:val="00D032B8"/>
    <w:rsid w:val="00D066C6"/>
    <w:rsid w:val="00D12940"/>
    <w:rsid w:val="00D12B0E"/>
    <w:rsid w:val="00D14713"/>
    <w:rsid w:val="00D14B97"/>
    <w:rsid w:val="00D14BB2"/>
    <w:rsid w:val="00D15496"/>
    <w:rsid w:val="00D15896"/>
    <w:rsid w:val="00D15919"/>
    <w:rsid w:val="00D1731C"/>
    <w:rsid w:val="00D22EA8"/>
    <w:rsid w:val="00D23ACA"/>
    <w:rsid w:val="00D25408"/>
    <w:rsid w:val="00D27F4B"/>
    <w:rsid w:val="00D30721"/>
    <w:rsid w:val="00D35432"/>
    <w:rsid w:val="00D370ED"/>
    <w:rsid w:val="00D434B4"/>
    <w:rsid w:val="00D44D86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87E99"/>
    <w:rsid w:val="00D9163E"/>
    <w:rsid w:val="00D94DEF"/>
    <w:rsid w:val="00D96FA8"/>
    <w:rsid w:val="00DA04B8"/>
    <w:rsid w:val="00DA1CB8"/>
    <w:rsid w:val="00DA3FCD"/>
    <w:rsid w:val="00DA5406"/>
    <w:rsid w:val="00DA76A0"/>
    <w:rsid w:val="00DA76D2"/>
    <w:rsid w:val="00DB603F"/>
    <w:rsid w:val="00DB7688"/>
    <w:rsid w:val="00DC174B"/>
    <w:rsid w:val="00DC64BD"/>
    <w:rsid w:val="00DC6FE2"/>
    <w:rsid w:val="00DC7132"/>
    <w:rsid w:val="00DC7847"/>
    <w:rsid w:val="00DD14BB"/>
    <w:rsid w:val="00DD2A6C"/>
    <w:rsid w:val="00DD303D"/>
    <w:rsid w:val="00DD59FF"/>
    <w:rsid w:val="00DE0BD2"/>
    <w:rsid w:val="00DE0F80"/>
    <w:rsid w:val="00DE13F3"/>
    <w:rsid w:val="00DE2F03"/>
    <w:rsid w:val="00DE3C23"/>
    <w:rsid w:val="00DE4863"/>
    <w:rsid w:val="00DF1D73"/>
    <w:rsid w:val="00DF266D"/>
    <w:rsid w:val="00DF28B1"/>
    <w:rsid w:val="00DF5BF3"/>
    <w:rsid w:val="00DF7AA0"/>
    <w:rsid w:val="00E00007"/>
    <w:rsid w:val="00E00C29"/>
    <w:rsid w:val="00E02D49"/>
    <w:rsid w:val="00E04715"/>
    <w:rsid w:val="00E05136"/>
    <w:rsid w:val="00E06876"/>
    <w:rsid w:val="00E06B5C"/>
    <w:rsid w:val="00E07437"/>
    <w:rsid w:val="00E13034"/>
    <w:rsid w:val="00E14F7F"/>
    <w:rsid w:val="00E173AC"/>
    <w:rsid w:val="00E17BE8"/>
    <w:rsid w:val="00E2163F"/>
    <w:rsid w:val="00E21A05"/>
    <w:rsid w:val="00E21EC0"/>
    <w:rsid w:val="00E23052"/>
    <w:rsid w:val="00E25054"/>
    <w:rsid w:val="00E27D9E"/>
    <w:rsid w:val="00E32D45"/>
    <w:rsid w:val="00E341DA"/>
    <w:rsid w:val="00E3453D"/>
    <w:rsid w:val="00E37865"/>
    <w:rsid w:val="00E37D91"/>
    <w:rsid w:val="00E40AA5"/>
    <w:rsid w:val="00E437B0"/>
    <w:rsid w:val="00E44B88"/>
    <w:rsid w:val="00E513BB"/>
    <w:rsid w:val="00E52604"/>
    <w:rsid w:val="00E532EC"/>
    <w:rsid w:val="00E53A64"/>
    <w:rsid w:val="00E54F5E"/>
    <w:rsid w:val="00E600A6"/>
    <w:rsid w:val="00E619B0"/>
    <w:rsid w:val="00E62CD8"/>
    <w:rsid w:val="00E63400"/>
    <w:rsid w:val="00E65653"/>
    <w:rsid w:val="00E660A7"/>
    <w:rsid w:val="00E67724"/>
    <w:rsid w:val="00E70D26"/>
    <w:rsid w:val="00E720FD"/>
    <w:rsid w:val="00E7269B"/>
    <w:rsid w:val="00E730F5"/>
    <w:rsid w:val="00E732E0"/>
    <w:rsid w:val="00E75B71"/>
    <w:rsid w:val="00E7745B"/>
    <w:rsid w:val="00E829A1"/>
    <w:rsid w:val="00E83253"/>
    <w:rsid w:val="00E85308"/>
    <w:rsid w:val="00E853AE"/>
    <w:rsid w:val="00E862D2"/>
    <w:rsid w:val="00E87B3B"/>
    <w:rsid w:val="00E90AEF"/>
    <w:rsid w:val="00E90CCF"/>
    <w:rsid w:val="00E9308C"/>
    <w:rsid w:val="00E93BD9"/>
    <w:rsid w:val="00E9466E"/>
    <w:rsid w:val="00E948D0"/>
    <w:rsid w:val="00E95F22"/>
    <w:rsid w:val="00E96C72"/>
    <w:rsid w:val="00EA270C"/>
    <w:rsid w:val="00EA34DE"/>
    <w:rsid w:val="00EA39EF"/>
    <w:rsid w:val="00EA3A52"/>
    <w:rsid w:val="00EA48CC"/>
    <w:rsid w:val="00EA60EE"/>
    <w:rsid w:val="00EA6AE4"/>
    <w:rsid w:val="00EA74F7"/>
    <w:rsid w:val="00EB1192"/>
    <w:rsid w:val="00EB7AC7"/>
    <w:rsid w:val="00EC0F59"/>
    <w:rsid w:val="00EC32D6"/>
    <w:rsid w:val="00EC456F"/>
    <w:rsid w:val="00EC5E77"/>
    <w:rsid w:val="00ED09EF"/>
    <w:rsid w:val="00ED0A8B"/>
    <w:rsid w:val="00ED201D"/>
    <w:rsid w:val="00ED2823"/>
    <w:rsid w:val="00ED68B8"/>
    <w:rsid w:val="00ED77D6"/>
    <w:rsid w:val="00EE3108"/>
    <w:rsid w:val="00EE5DA7"/>
    <w:rsid w:val="00EF12AA"/>
    <w:rsid w:val="00EF1CF4"/>
    <w:rsid w:val="00EF2B18"/>
    <w:rsid w:val="00EF5278"/>
    <w:rsid w:val="00EF69E8"/>
    <w:rsid w:val="00F025CC"/>
    <w:rsid w:val="00F0287A"/>
    <w:rsid w:val="00F041A4"/>
    <w:rsid w:val="00F042BC"/>
    <w:rsid w:val="00F051C2"/>
    <w:rsid w:val="00F11B32"/>
    <w:rsid w:val="00F1564A"/>
    <w:rsid w:val="00F158AF"/>
    <w:rsid w:val="00F161A8"/>
    <w:rsid w:val="00F174EE"/>
    <w:rsid w:val="00F21D41"/>
    <w:rsid w:val="00F228B6"/>
    <w:rsid w:val="00F2336A"/>
    <w:rsid w:val="00F30666"/>
    <w:rsid w:val="00F30CB4"/>
    <w:rsid w:val="00F323ED"/>
    <w:rsid w:val="00F330E9"/>
    <w:rsid w:val="00F34CB5"/>
    <w:rsid w:val="00F3540E"/>
    <w:rsid w:val="00F36DC6"/>
    <w:rsid w:val="00F408E7"/>
    <w:rsid w:val="00F41720"/>
    <w:rsid w:val="00F41D72"/>
    <w:rsid w:val="00F420C3"/>
    <w:rsid w:val="00F450D0"/>
    <w:rsid w:val="00F47221"/>
    <w:rsid w:val="00F5294E"/>
    <w:rsid w:val="00F52E08"/>
    <w:rsid w:val="00F551F1"/>
    <w:rsid w:val="00F5520C"/>
    <w:rsid w:val="00F566AF"/>
    <w:rsid w:val="00F61369"/>
    <w:rsid w:val="00F63D04"/>
    <w:rsid w:val="00F65433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A5754"/>
    <w:rsid w:val="00FA60C8"/>
    <w:rsid w:val="00FA71D7"/>
    <w:rsid w:val="00FB1CB9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1DB8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79B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9B3"/>
    <w:rPr>
      <w:rFonts w:ascii="Calibri" w:hAnsi="Calibri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C79B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9B3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04767-DDA5-4FC0-93CA-B6830F866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72</Words>
  <Characters>782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medary clerk</cp:lastModifiedBy>
  <cp:revision>4</cp:revision>
  <cp:lastPrinted>2017-11-09T21:45:00Z</cp:lastPrinted>
  <dcterms:created xsi:type="dcterms:W3CDTF">2017-11-09T21:42:00Z</dcterms:created>
  <dcterms:modified xsi:type="dcterms:W3CDTF">2017-11-09T21:50:00Z</dcterms:modified>
</cp:coreProperties>
</file>